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680BF" w14:textId="77777777" w:rsidR="00E3497D" w:rsidRDefault="00E3497D" w:rsidP="00BE4827">
      <w:pPr>
        <w:jc w:val="center"/>
        <w:rPr>
          <w:b/>
          <w:bCs/>
          <w:sz w:val="32"/>
          <w:szCs w:val="32"/>
        </w:rPr>
      </w:pPr>
    </w:p>
    <w:p w14:paraId="5B5933AA" w14:textId="0A5529AF" w:rsidR="00B55059" w:rsidRDefault="00B55059" w:rsidP="00B5505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ABLE OF CONTENTS: </w:t>
      </w:r>
    </w:p>
    <w:p w14:paraId="30F85C54" w14:textId="2BFB1B75" w:rsidR="00E3497D" w:rsidRDefault="00B55059" w:rsidP="00B5505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UPPLEMENTAL TABLES &amp; </w:t>
      </w:r>
      <w:r w:rsidR="007F55B2">
        <w:rPr>
          <w:b/>
          <w:bCs/>
          <w:sz w:val="32"/>
          <w:szCs w:val="32"/>
        </w:rPr>
        <w:t>EXTENDED DATA</w:t>
      </w:r>
      <w:r>
        <w:rPr>
          <w:b/>
          <w:bCs/>
          <w:sz w:val="32"/>
          <w:szCs w:val="32"/>
        </w:rPr>
        <w:t xml:space="preserve"> FIGURES </w:t>
      </w:r>
    </w:p>
    <w:p w14:paraId="2860D4B9" w14:textId="77777777" w:rsidR="00E3497D" w:rsidRDefault="00E3497D" w:rsidP="00BE4827">
      <w:pPr>
        <w:jc w:val="center"/>
        <w:rPr>
          <w:b/>
          <w:bCs/>
          <w:sz w:val="32"/>
          <w:szCs w:val="32"/>
        </w:rPr>
      </w:pPr>
    </w:p>
    <w:p w14:paraId="5665AFDD" w14:textId="6BB43A52" w:rsidR="00E3497D" w:rsidRDefault="00B55059" w:rsidP="007F55B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</w:p>
    <w:p w14:paraId="7C2E406A" w14:textId="62B43A2A" w:rsidR="00B55059" w:rsidRDefault="00B55059" w:rsidP="007F55B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</w:p>
    <w:p w14:paraId="4896FFDF" w14:textId="166BB8C5" w:rsidR="00B55059" w:rsidRPr="00B55059" w:rsidRDefault="00B55059" w:rsidP="007F55B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32"/>
          <w:szCs w:val="32"/>
        </w:rPr>
        <w:tab/>
      </w:r>
      <w:r>
        <w:rPr>
          <w:b/>
          <w:bCs/>
          <w:sz w:val="28"/>
          <w:szCs w:val="28"/>
          <w:u w:val="single"/>
        </w:rPr>
        <w:t>SUPPLEMENTAL TABLE</w:t>
      </w:r>
      <w:r w:rsidRPr="00B55059">
        <w:rPr>
          <w:b/>
          <w:bCs/>
          <w:sz w:val="28"/>
          <w:szCs w:val="28"/>
          <w:u w:val="single"/>
        </w:rPr>
        <w:t>S:</w:t>
      </w:r>
    </w:p>
    <w:p w14:paraId="590F2A0B" w14:textId="2B442DED" w:rsidR="007F55B2" w:rsidRPr="00B55059" w:rsidRDefault="007F55B2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TABLE 1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2</w:t>
      </w:r>
    </w:p>
    <w:p w14:paraId="5A787DE1" w14:textId="465BCBE5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TABLE 2a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3</w:t>
      </w:r>
    </w:p>
    <w:p w14:paraId="4AA9FB57" w14:textId="79727BB6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TABLE 2b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4</w:t>
      </w:r>
    </w:p>
    <w:p w14:paraId="3800E56F" w14:textId="33D04A38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TABLE 3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5</w:t>
      </w:r>
    </w:p>
    <w:p w14:paraId="6B552E4D" w14:textId="6ED32642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TABLE 4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6</w:t>
      </w:r>
    </w:p>
    <w:p w14:paraId="22CFE931" w14:textId="17B5C39D" w:rsidR="009A78CB" w:rsidRDefault="009A78CB">
      <w:pPr>
        <w:rPr>
          <w:b/>
          <w:bCs/>
          <w:sz w:val="28"/>
          <w:szCs w:val="28"/>
        </w:rPr>
      </w:pPr>
    </w:p>
    <w:p w14:paraId="331E0EBD" w14:textId="43FE0934" w:rsidR="00B55059" w:rsidRPr="00B55059" w:rsidRDefault="00B550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  <w:u w:val="single"/>
        </w:rPr>
        <w:t>EXTENDED DATA FIGURES:</w:t>
      </w:r>
    </w:p>
    <w:p w14:paraId="16F3BD94" w14:textId="509E061A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1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7</w:t>
      </w:r>
    </w:p>
    <w:p w14:paraId="30A221C1" w14:textId="62755F90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2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8</w:t>
      </w:r>
    </w:p>
    <w:p w14:paraId="77C99A83" w14:textId="3328E658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3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9</w:t>
      </w:r>
    </w:p>
    <w:p w14:paraId="6211CB09" w14:textId="25025A7B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4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0</w:t>
      </w:r>
    </w:p>
    <w:p w14:paraId="6C841156" w14:textId="584DCF57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5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1</w:t>
      </w:r>
    </w:p>
    <w:p w14:paraId="7E305420" w14:textId="2C23A651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6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2</w:t>
      </w:r>
    </w:p>
    <w:p w14:paraId="21B07F9D" w14:textId="1FCCB871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7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3</w:t>
      </w:r>
    </w:p>
    <w:p w14:paraId="288AC9B8" w14:textId="6BBF7EEA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8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4</w:t>
      </w:r>
    </w:p>
    <w:p w14:paraId="6CC8B705" w14:textId="54DA5E90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9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5</w:t>
      </w:r>
    </w:p>
    <w:p w14:paraId="2FED3B81" w14:textId="38D8280D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FIGURE 10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6</w:t>
      </w:r>
    </w:p>
    <w:p w14:paraId="578550F7" w14:textId="7FA32A4D" w:rsidR="009A78CB" w:rsidRPr="00B55059" w:rsidRDefault="009A78CB" w:rsidP="009A78CB">
      <w:pPr>
        <w:rPr>
          <w:b/>
          <w:bCs/>
          <w:sz w:val="28"/>
          <w:szCs w:val="28"/>
        </w:rPr>
      </w:pPr>
    </w:p>
    <w:p w14:paraId="319ABFE3" w14:textId="0E6C5E19" w:rsidR="009A78CB" w:rsidRPr="00B55059" w:rsidRDefault="009A78CB" w:rsidP="00B55059">
      <w:pPr>
        <w:ind w:firstLine="720"/>
        <w:rPr>
          <w:b/>
          <w:bCs/>
          <w:sz w:val="28"/>
          <w:szCs w:val="28"/>
        </w:rPr>
      </w:pPr>
      <w:r w:rsidRPr="00B55059">
        <w:rPr>
          <w:b/>
          <w:bCs/>
          <w:sz w:val="28"/>
          <w:szCs w:val="28"/>
        </w:rPr>
        <w:t>CVD-COVID-UK / COVID IMPACT Consortium Members</w:t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</w:r>
      <w:r w:rsidRPr="00B55059">
        <w:rPr>
          <w:b/>
          <w:bCs/>
          <w:sz w:val="28"/>
          <w:szCs w:val="28"/>
        </w:rPr>
        <w:tab/>
        <w:t>Page 17</w:t>
      </w:r>
    </w:p>
    <w:p w14:paraId="3B10A2A6" w14:textId="77777777" w:rsidR="009A78CB" w:rsidRDefault="009A78CB" w:rsidP="009A78CB">
      <w:pPr>
        <w:jc w:val="center"/>
        <w:rPr>
          <w:b/>
          <w:bCs/>
          <w:sz w:val="32"/>
          <w:szCs w:val="32"/>
        </w:rPr>
      </w:pPr>
    </w:p>
    <w:p w14:paraId="1FF275C0" w14:textId="77777777" w:rsidR="00E3497D" w:rsidRDefault="00E3497D" w:rsidP="006C15A0">
      <w:pPr>
        <w:rPr>
          <w:b/>
          <w:bCs/>
          <w:sz w:val="32"/>
          <w:szCs w:val="32"/>
        </w:rPr>
      </w:pPr>
    </w:p>
    <w:p w14:paraId="07E65939" w14:textId="676C0D33" w:rsidR="00E3497D" w:rsidRDefault="00E3497D" w:rsidP="00C05AA2">
      <w:pPr>
        <w:rPr>
          <w:b/>
          <w:bCs/>
        </w:rPr>
      </w:pPr>
    </w:p>
    <w:p w14:paraId="1CCFCD0C" w14:textId="68F2B9B5" w:rsidR="00891AFC" w:rsidRDefault="00E3497D" w:rsidP="006C15A0">
      <w:pPr>
        <w:rPr>
          <w:b/>
          <w:bCs/>
        </w:rPr>
      </w:pPr>
      <w:r>
        <w:rPr>
          <w:b/>
          <w:bCs/>
        </w:rPr>
        <w:br w:type="page"/>
      </w:r>
      <w:r w:rsidR="00421025">
        <w:rPr>
          <w:b/>
          <w:bCs/>
        </w:rPr>
        <w:lastRenderedPageBreak/>
        <w:t>SUPPLEMENTAL TABLE</w:t>
      </w:r>
      <w:r w:rsidR="00B2189E">
        <w:rPr>
          <w:b/>
          <w:bCs/>
        </w:rPr>
        <w:t xml:space="preserve"> </w:t>
      </w:r>
      <w:r w:rsidR="00752968">
        <w:rPr>
          <w:b/>
          <w:bCs/>
        </w:rPr>
        <w:t>1</w:t>
      </w:r>
      <w:r w:rsidR="002256E2">
        <w:rPr>
          <w:b/>
          <w:bCs/>
        </w:rPr>
        <w:t>: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Year-on-year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percentage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change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in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monthly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counts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of</w:t>
      </w:r>
      <w:r w:rsidR="00B2189E">
        <w:rPr>
          <w:b/>
          <w:bCs/>
        </w:rPr>
        <w:t xml:space="preserve"> </w:t>
      </w:r>
      <w:r w:rsidR="00275975">
        <w:rPr>
          <w:b/>
          <w:bCs/>
        </w:rPr>
        <w:t>CVD</w:t>
      </w:r>
      <w:r w:rsidR="00B2189E">
        <w:rPr>
          <w:b/>
          <w:bCs/>
        </w:rPr>
        <w:t xml:space="preserve"> </w:t>
      </w:r>
      <w:r w:rsidR="00421025">
        <w:rPr>
          <w:b/>
          <w:bCs/>
        </w:rPr>
        <w:t>medications</w:t>
      </w:r>
      <w:r w:rsidR="000178CA">
        <w:rPr>
          <w:b/>
          <w:bCs/>
        </w:rPr>
        <w:t xml:space="preserve"> for</w:t>
      </w:r>
      <w:r w:rsidR="00B2189E">
        <w:rPr>
          <w:b/>
          <w:bCs/>
        </w:rPr>
        <w:t xml:space="preserve"> </w:t>
      </w:r>
      <w:r w:rsidR="00B97302">
        <w:rPr>
          <w:b/>
          <w:bCs/>
        </w:rPr>
        <w:t>England,</w:t>
      </w:r>
      <w:r w:rsidR="00B2189E">
        <w:rPr>
          <w:b/>
          <w:bCs/>
        </w:rPr>
        <w:t xml:space="preserve"> </w:t>
      </w:r>
      <w:r w:rsidR="00B97302">
        <w:rPr>
          <w:b/>
          <w:bCs/>
        </w:rPr>
        <w:t>Scotland</w:t>
      </w:r>
      <w:r w:rsidR="00B2189E">
        <w:rPr>
          <w:b/>
          <w:bCs/>
        </w:rPr>
        <w:t xml:space="preserve"> </w:t>
      </w:r>
      <w:r w:rsidR="00B97302">
        <w:rPr>
          <w:b/>
          <w:bCs/>
        </w:rPr>
        <w:t>and</w:t>
      </w:r>
      <w:r w:rsidR="00B2189E">
        <w:rPr>
          <w:b/>
          <w:bCs/>
        </w:rPr>
        <w:t xml:space="preserve"> </w:t>
      </w:r>
      <w:r w:rsidR="00B97302">
        <w:rPr>
          <w:b/>
          <w:bCs/>
        </w:rPr>
        <w:t>Wales.</w:t>
      </w:r>
    </w:p>
    <w:p w14:paraId="1392CEE3" w14:textId="3CC74232" w:rsidR="007C3F41" w:rsidRDefault="007C3F41">
      <w:pPr>
        <w:jc w:val="both"/>
        <w:rPr>
          <w:b/>
          <w:bCs/>
        </w:rPr>
      </w:pPr>
    </w:p>
    <w:p w14:paraId="43434B42" w14:textId="29E7867A" w:rsidR="007C3F41" w:rsidRDefault="007C3F41">
      <w:pPr>
        <w:jc w:val="both"/>
        <w:rPr>
          <w:b/>
          <w:bCs/>
        </w:rPr>
      </w:pPr>
      <w:r w:rsidRPr="007C3F41">
        <w:rPr>
          <w:b/>
          <w:bCs/>
          <w:noProof/>
        </w:rPr>
        <w:drawing>
          <wp:inline distT="0" distB="0" distL="0" distR="0" wp14:anchorId="321ECFC9" wp14:editId="3A99EF21">
            <wp:extent cx="7396223" cy="5012792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409286" cy="502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694A" w14:textId="71C1F46E" w:rsidR="00FB1644" w:rsidRDefault="00FB1644">
      <w:pPr>
        <w:jc w:val="both"/>
        <w:rPr>
          <w:b/>
          <w:bCs/>
        </w:rPr>
      </w:pPr>
    </w:p>
    <w:p w14:paraId="44BA48B5" w14:textId="7AB761E5" w:rsidR="00275975" w:rsidRDefault="00275975" w:rsidP="00E42790">
      <w:pPr>
        <w:jc w:val="both"/>
        <w:rPr>
          <w:b/>
          <w:bCs/>
        </w:rPr>
      </w:pPr>
    </w:p>
    <w:p w14:paraId="124E6BAB" w14:textId="27058C64" w:rsidR="00891AFC" w:rsidRDefault="00891AFC">
      <w:pPr>
        <w:jc w:val="both"/>
        <w:rPr>
          <w:b/>
          <w:bCs/>
        </w:rPr>
      </w:pPr>
    </w:p>
    <w:p w14:paraId="1DF9A5BB" w14:textId="0D57BA99" w:rsidR="007E428D" w:rsidRDefault="007E428D" w:rsidP="00E42790">
      <w:pPr>
        <w:jc w:val="both"/>
        <w:rPr>
          <w:b/>
          <w:bCs/>
        </w:rPr>
      </w:pPr>
    </w:p>
    <w:p w14:paraId="799E33E1" w14:textId="453936B3" w:rsidR="007E428D" w:rsidRDefault="007E428D" w:rsidP="00E42790">
      <w:pPr>
        <w:jc w:val="both"/>
        <w:rPr>
          <w:b/>
          <w:bCs/>
        </w:rPr>
      </w:pPr>
    </w:p>
    <w:p w14:paraId="3EF44386" w14:textId="52D24FDA" w:rsidR="007E428D" w:rsidRDefault="007E428D" w:rsidP="00E42790">
      <w:pPr>
        <w:jc w:val="both"/>
        <w:rPr>
          <w:b/>
          <w:bCs/>
        </w:rPr>
      </w:pPr>
    </w:p>
    <w:p w14:paraId="694E46CB" w14:textId="77777777" w:rsidR="00A84A16" w:rsidRDefault="00A84A16" w:rsidP="00E42790">
      <w:pPr>
        <w:jc w:val="both"/>
        <w:rPr>
          <w:b/>
          <w:bCs/>
        </w:rPr>
      </w:pPr>
    </w:p>
    <w:p w14:paraId="2DEBB38F" w14:textId="7E51FFA0" w:rsidR="00C007D1" w:rsidRDefault="00421025" w:rsidP="00C007D1">
      <w:pPr>
        <w:jc w:val="both"/>
        <w:rPr>
          <w:b/>
          <w:bCs/>
        </w:rPr>
      </w:pPr>
      <w:r>
        <w:rPr>
          <w:b/>
          <w:bCs/>
        </w:rPr>
        <w:t>SUPPLEMENTAL TABLE</w:t>
      </w:r>
      <w:r w:rsidR="00752968">
        <w:rPr>
          <w:b/>
          <w:bCs/>
        </w:rPr>
        <w:t xml:space="preserve"> 2</w:t>
      </w:r>
      <w:r w:rsidR="00EA247D">
        <w:rPr>
          <w:b/>
          <w:bCs/>
        </w:rPr>
        <w:t>a</w:t>
      </w:r>
      <w:r w:rsidR="00752968">
        <w:rPr>
          <w:b/>
          <w:bCs/>
        </w:rPr>
        <w:t xml:space="preserve">:  </w:t>
      </w:r>
      <w:r w:rsidR="00C007D1" w:rsidRPr="006C15A0">
        <w:rPr>
          <w:b/>
          <w:bCs/>
          <w:iCs/>
        </w:rPr>
        <w:t>Year-on-year percentage</w:t>
      </w:r>
      <w:r w:rsidR="00C007D1">
        <w:rPr>
          <w:b/>
          <w:bCs/>
        </w:rPr>
        <w:t xml:space="preserve"> change </w:t>
      </w:r>
      <w:r w:rsidR="00C007D1" w:rsidRPr="00240B4B">
        <w:rPr>
          <w:b/>
          <w:bCs/>
        </w:rPr>
        <w:t>in</w:t>
      </w:r>
      <w:r w:rsidR="00C007D1">
        <w:rPr>
          <w:b/>
          <w:bCs/>
        </w:rPr>
        <w:t xml:space="preserve"> </w:t>
      </w:r>
      <w:r w:rsidR="00C007D1" w:rsidRPr="00240B4B">
        <w:rPr>
          <w:b/>
          <w:bCs/>
        </w:rPr>
        <w:t>monthly</w:t>
      </w:r>
      <w:r w:rsidR="00C007D1">
        <w:rPr>
          <w:b/>
          <w:bCs/>
        </w:rPr>
        <w:t xml:space="preserve"> </w:t>
      </w:r>
      <w:r w:rsidR="00C007D1" w:rsidRPr="00240B4B">
        <w:rPr>
          <w:b/>
          <w:bCs/>
        </w:rPr>
        <w:t>counts</w:t>
      </w:r>
      <w:r w:rsidR="00C007D1">
        <w:rPr>
          <w:b/>
          <w:bCs/>
        </w:rPr>
        <w:t xml:space="preserve"> </w:t>
      </w:r>
      <w:r w:rsidR="00C007D1" w:rsidRPr="00240B4B">
        <w:rPr>
          <w:b/>
          <w:bCs/>
        </w:rPr>
        <w:t>of</w:t>
      </w:r>
      <w:r w:rsidR="00C007D1">
        <w:rPr>
          <w:b/>
          <w:bCs/>
        </w:rPr>
        <w:t xml:space="preserve"> </w:t>
      </w:r>
      <w:r w:rsidR="00C007D1" w:rsidRPr="00240B4B">
        <w:rPr>
          <w:b/>
          <w:bCs/>
          <w:noProof/>
        </w:rPr>
        <w:t>dispensed</w:t>
      </w:r>
      <w:r w:rsidR="00C007D1">
        <w:rPr>
          <w:b/>
          <w:bCs/>
          <w:noProof/>
        </w:rPr>
        <w:t xml:space="preserve"> </w:t>
      </w:r>
      <w:r w:rsidR="00C007D1" w:rsidRPr="00240B4B">
        <w:rPr>
          <w:b/>
          <w:bCs/>
          <w:noProof/>
        </w:rPr>
        <w:t>CVD</w:t>
      </w:r>
      <w:r w:rsidR="00C007D1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medications </w:t>
      </w:r>
      <w:r w:rsidRPr="00240B4B">
        <w:rPr>
          <w:b/>
          <w:bCs/>
          <w:noProof/>
        </w:rPr>
        <w:t>(</w:t>
      </w:r>
      <w:r w:rsidRPr="00240B4B">
        <w:rPr>
          <w:b/>
          <w:bCs/>
        </w:rPr>
        <w:t>antihypertensives,</w:t>
      </w:r>
      <w:r>
        <w:rPr>
          <w:b/>
          <w:bCs/>
        </w:rPr>
        <w:t xml:space="preserve"> </w:t>
      </w:r>
      <w:r w:rsidRPr="00240B4B">
        <w:rPr>
          <w:b/>
          <w:bCs/>
        </w:rPr>
        <w:t>lipid-lowering</w:t>
      </w:r>
      <w:r>
        <w:rPr>
          <w:b/>
          <w:bCs/>
        </w:rPr>
        <w:t xml:space="preserve"> </w:t>
      </w:r>
      <w:r w:rsidRPr="00240B4B">
        <w:rPr>
          <w:b/>
          <w:bCs/>
        </w:rPr>
        <w:t>medications,</w:t>
      </w:r>
      <w:r>
        <w:rPr>
          <w:b/>
          <w:bCs/>
        </w:rPr>
        <w:t xml:space="preserve"> T2DM </w:t>
      </w:r>
      <w:r w:rsidRPr="00240B4B">
        <w:rPr>
          <w:b/>
          <w:bCs/>
        </w:rPr>
        <w:t>and</w:t>
      </w:r>
      <w:r>
        <w:rPr>
          <w:b/>
          <w:bCs/>
        </w:rPr>
        <w:t xml:space="preserve"> </w:t>
      </w:r>
      <w:r w:rsidRPr="00240B4B">
        <w:rPr>
          <w:b/>
          <w:bCs/>
        </w:rPr>
        <w:t>insulin)</w:t>
      </w:r>
      <w:r w:rsidR="00C007D1">
        <w:rPr>
          <w:b/>
          <w:bCs/>
          <w:noProof/>
        </w:rPr>
        <w:t xml:space="preserve"> in England, Scotland and Wales, </w:t>
      </w:r>
      <w:r w:rsidR="00C007D1" w:rsidRPr="00240B4B">
        <w:rPr>
          <w:b/>
          <w:bCs/>
          <w:noProof/>
        </w:rPr>
        <w:t>stratified</w:t>
      </w:r>
      <w:r w:rsidR="00C007D1">
        <w:rPr>
          <w:b/>
          <w:bCs/>
          <w:noProof/>
        </w:rPr>
        <w:t xml:space="preserve"> </w:t>
      </w:r>
      <w:r w:rsidR="00C007D1" w:rsidRPr="00240B4B">
        <w:rPr>
          <w:b/>
          <w:bCs/>
          <w:noProof/>
        </w:rPr>
        <w:t>by</w:t>
      </w:r>
      <w:r w:rsidR="00C007D1">
        <w:rPr>
          <w:b/>
          <w:bCs/>
          <w:noProof/>
        </w:rPr>
        <w:t xml:space="preserve"> </w:t>
      </w:r>
      <w:r w:rsidR="00C007D1" w:rsidRPr="00240B4B">
        <w:rPr>
          <w:b/>
          <w:bCs/>
          <w:noProof/>
        </w:rPr>
        <w:t>age</w:t>
      </w:r>
      <w:r w:rsidR="00C6309E">
        <w:rPr>
          <w:b/>
          <w:bCs/>
          <w:noProof/>
        </w:rPr>
        <w:t xml:space="preserve"> band</w:t>
      </w:r>
      <w:r w:rsidR="00C007D1" w:rsidRPr="00240B4B">
        <w:rPr>
          <w:b/>
          <w:bCs/>
          <w:noProof/>
        </w:rPr>
        <w:t>,</w:t>
      </w:r>
      <w:r w:rsidR="00C007D1">
        <w:rPr>
          <w:b/>
          <w:bCs/>
          <w:noProof/>
        </w:rPr>
        <w:t xml:space="preserve"> gender</w:t>
      </w:r>
      <w:r w:rsidR="00C007D1" w:rsidRPr="00240B4B">
        <w:rPr>
          <w:b/>
          <w:bCs/>
          <w:noProof/>
        </w:rPr>
        <w:t>,</w:t>
      </w:r>
      <w:r w:rsidR="00C007D1">
        <w:rPr>
          <w:b/>
          <w:bCs/>
          <w:noProof/>
        </w:rPr>
        <w:t xml:space="preserve"> </w:t>
      </w:r>
      <w:r w:rsidR="00C007D1" w:rsidRPr="00240B4B">
        <w:rPr>
          <w:b/>
          <w:bCs/>
          <w:noProof/>
        </w:rPr>
        <w:t>region,</w:t>
      </w:r>
      <w:r w:rsidR="00C007D1">
        <w:rPr>
          <w:b/>
          <w:bCs/>
          <w:noProof/>
        </w:rPr>
        <w:t xml:space="preserve"> </w:t>
      </w:r>
      <w:r w:rsidR="00C007D1" w:rsidRPr="00240B4B">
        <w:rPr>
          <w:b/>
          <w:bCs/>
          <w:noProof/>
        </w:rPr>
        <w:t>ethnicity</w:t>
      </w:r>
      <w:r>
        <w:rPr>
          <w:b/>
          <w:bCs/>
          <w:noProof/>
        </w:rPr>
        <w:t>.</w:t>
      </w:r>
      <w:r w:rsidR="00EA247D">
        <w:rPr>
          <w:b/>
          <w:bCs/>
          <w:noProof/>
        </w:rPr>
        <w:t xml:space="preserve"> </w:t>
      </w:r>
    </w:p>
    <w:p w14:paraId="1314E7CA" w14:textId="59D2CE0F" w:rsidR="00752968" w:rsidRDefault="00752968">
      <w:pPr>
        <w:rPr>
          <w:b/>
          <w:bCs/>
        </w:rPr>
      </w:pPr>
    </w:p>
    <w:p w14:paraId="07380446" w14:textId="4EEBDBE8" w:rsidR="00EA247D" w:rsidRDefault="00EA247D">
      <w:pPr>
        <w:rPr>
          <w:b/>
          <w:bCs/>
        </w:rPr>
      </w:pPr>
      <w:r w:rsidRPr="00EA247D">
        <w:rPr>
          <w:b/>
          <w:bCs/>
          <w:noProof/>
        </w:rPr>
        <w:drawing>
          <wp:inline distT="0" distB="0" distL="0" distR="0" wp14:anchorId="4960349D" wp14:editId="383DA03B">
            <wp:extent cx="9773694" cy="4934139"/>
            <wp:effectExtent l="0" t="0" r="5715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785656" cy="494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33D96" w14:textId="6C7A137C" w:rsidR="00EA247D" w:rsidRDefault="00EA247D">
      <w:pPr>
        <w:rPr>
          <w:b/>
          <w:bCs/>
        </w:rPr>
      </w:pPr>
      <w:r>
        <w:rPr>
          <w:b/>
          <w:bCs/>
        </w:rPr>
        <w:br w:type="page"/>
      </w:r>
    </w:p>
    <w:p w14:paraId="611EE5AC" w14:textId="72B793E1" w:rsidR="00EA247D" w:rsidRDefault="00421025" w:rsidP="00EA247D">
      <w:pPr>
        <w:spacing w:line="259" w:lineRule="auto"/>
        <w:jc w:val="both"/>
        <w:rPr>
          <w:b/>
          <w:bCs/>
          <w:noProof/>
        </w:rPr>
      </w:pPr>
      <w:r>
        <w:rPr>
          <w:b/>
          <w:bCs/>
        </w:rPr>
        <w:lastRenderedPageBreak/>
        <w:t>SUPPLEMENTAL TABLE</w:t>
      </w:r>
      <w:r w:rsidR="00EA247D">
        <w:rPr>
          <w:b/>
          <w:bCs/>
        </w:rPr>
        <w:t xml:space="preserve"> 2b:  </w:t>
      </w:r>
      <w:r w:rsidR="00EA247D" w:rsidRPr="00B11343">
        <w:rPr>
          <w:b/>
          <w:bCs/>
          <w:iCs/>
        </w:rPr>
        <w:t>Year-on-year percentage</w:t>
      </w:r>
      <w:r w:rsidR="00EA247D">
        <w:rPr>
          <w:b/>
          <w:bCs/>
        </w:rPr>
        <w:t xml:space="preserve"> change </w:t>
      </w:r>
      <w:r w:rsidR="00EA247D" w:rsidRPr="00240B4B">
        <w:rPr>
          <w:b/>
          <w:bCs/>
        </w:rPr>
        <w:t>in</w:t>
      </w:r>
      <w:r w:rsidR="00EA247D">
        <w:rPr>
          <w:b/>
          <w:bCs/>
        </w:rPr>
        <w:t xml:space="preserve"> </w:t>
      </w:r>
      <w:r w:rsidR="00EA247D" w:rsidRPr="00240B4B">
        <w:rPr>
          <w:b/>
          <w:bCs/>
        </w:rPr>
        <w:t>monthly</w:t>
      </w:r>
      <w:r w:rsidR="00EA247D">
        <w:rPr>
          <w:b/>
          <w:bCs/>
        </w:rPr>
        <w:t xml:space="preserve"> </w:t>
      </w:r>
      <w:r w:rsidR="00EA247D" w:rsidRPr="00240B4B">
        <w:rPr>
          <w:b/>
          <w:bCs/>
        </w:rPr>
        <w:t>counts</w:t>
      </w:r>
      <w:r w:rsidR="00EA247D">
        <w:rPr>
          <w:b/>
          <w:bCs/>
        </w:rPr>
        <w:t xml:space="preserve"> </w:t>
      </w:r>
      <w:r w:rsidR="00EA247D" w:rsidRPr="00240B4B">
        <w:rPr>
          <w:b/>
          <w:bCs/>
        </w:rPr>
        <w:t>of</w:t>
      </w:r>
      <w:r w:rsidR="00EA247D">
        <w:rPr>
          <w:b/>
          <w:bCs/>
        </w:rPr>
        <w:t xml:space="preserve"> </w:t>
      </w:r>
      <w:r w:rsidR="00EA247D" w:rsidRPr="00240B4B">
        <w:rPr>
          <w:b/>
          <w:bCs/>
          <w:noProof/>
        </w:rPr>
        <w:t>dispensed</w:t>
      </w:r>
      <w:r w:rsidR="00EA247D">
        <w:rPr>
          <w:b/>
          <w:bCs/>
          <w:noProof/>
        </w:rPr>
        <w:t xml:space="preserve"> </w:t>
      </w:r>
      <w:r w:rsidR="00EA247D" w:rsidRPr="00240B4B">
        <w:rPr>
          <w:b/>
          <w:bCs/>
          <w:noProof/>
        </w:rPr>
        <w:t>CVD</w:t>
      </w:r>
      <w:r w:rsidR="00EA247D">
        <w:rPr>
          <w:b/>
          <w:bCs/>
          <w:noProof/>
        </w:rPr>
        <w:t xml:space="preserve"> </w:t>
      </w:r>
      <w:r>
        <w:rPr>
          <w:b/>
          <w:bCs/>
          <w:noProof/>
        </w:rPr>
        <w:t>medications</w:t>
      </w:r>
      <w:r w:rsidR="00EA247D">
        <w:rPr>
          <w:b/>
          <w:bCs/>
          <w:noProof/>
        </w:rPr>
        <w:t xml:space="preserve"> </w:t>
      </w:r>
      <w:r w:rsidRPr="003E6F7F">
        <w:rPr>
          <w:b/>
          <w:bCs/>
          <w:noProof/>
        </w:rPr>
        <w:t>(</w:t>
      </w:r>
      <w:r>
        <w:rPr>
          <w:b/>
          <w:bCs/>
        </w:rPr>
        <w:t>AF, Angina, Anticoagulant, Antiplatelets &amp; Heart Failure sub-groups</w:t>
      </w:r>
      <w:r w:rsidRPr="003E6F7F">
        <w:rPr>
          <w:b/>
          <w:bCs/>
        </w:rPr>
        <w:t>)</w:t>
      </w:r>
      <w:r>
        <w:rPr>
          <w:b/>
          <w:bCs/>
          <w:noProof/>
        </w:rPr>
        <w:t xml:space="preserve"> </w:t>
      </w:r>
      <w:r w:rsidR="00EA247D">
        <w:rPr>
          <w:b/>
          <w:bCs/>
          <w:noProof/>
        </w:rPr>
        <w:t xml:space="preserve">in England, Scotland and Wales, </w:t>
      </w:r>
      <w:r w:rsidR="00EA247D" w:rsidRPr="00240B4B">
        <w:rPr>
          <w:b/>
          <w:bCs/>
          <w:noProof/>
        </w:rPr>
        <w:t>stratified</w:t>
      </w:r>
      <w:r w:rsidR="00EA247D">
        <w:rPr>
          <w:b/>
          <w:bCs/>
          <w:noProof/>
        </w:rPr>
        <w:t xml:space="preserve"> </w:t>
      </w:r>
      <w:r w:rsidR="00EA247D" w:rsidRPr="00240B4B">
        <w:rPr>
          <w:b/>
          <w:bCs/>
          <w:noProof/>
        </w:rPr>
        <w:t>by</w:t>
      </w:r>
      <w:r w:rsidR="00EA247D">
        <w:rPr>
          <w:b/>
          <w:bCs/>
          <w:noProof/>
        </w:rPr>
        <w:t xml:space="preserve"> </w:t>
      </w:r>
      <w:r w:rsidR="00EA247D" w:rsidRPr="00240B4B">
        <w:rPr>
          <w:b/>
          <w:bCs/>
          <w:noProof/>
        </w:rPr>
        <w:t>age</w:t>
      </w:r>
      <w:r w:rsidR="00C6309E">
        <w:rPr>
          <w:b/>
          <w:bCs/>
          <w:noProof/>
        </w:rPr>
        <w:t xml:space="preserve"> band</w:t>
      </w:r>
      <w:r w:rsidR="00EA247D" w:rsidRPr="00240B4B">
        <w:rPr>
          <w:b/>
          <w:bCs/>
          <w:noProof/>
        </w:rPr>
        <w:t>,</w:t>
      </w:r>
      <w:r w:rsidR="00EA247D">
        <w:rPr>
          <w:b/>
          <w:bCs/>
          <w:noProof/>
        </w:rPr>
        <w:t xml:space="preserve"> gender</w:t>
      </w:r>
      <w:r w:rsidR="00EA247D" w:rsidRPr="00240B4B">
        <w:rPr>
          <w:b/>
          <w:bCs/>
          <w:noProof/>
        </w:rPr>
        <w:t>,</w:t>
      </w:r>
      <w:r w:rsidR="00EA247D">
        <w:rPr>
          <w:b/>
          <w:bCs/>
          <w:noProof/>
        </w:rPr>
        <w:t xml:space="preserve"> </w:t>
      </w:r>
      <w:r w:rsidR="00EA247D" w:rsidRPr="00240B4B">
        <w:rPr>
          <w:b/>
          <w:bCs/>
          <w:noProof/>
        </w:rPr>
        <w:t>region,</w:t>
      </w:r>
      <w:r w:rsidR="00EA247D">
        <w:rPr>
          <w:b/>
          <w:bCs/>
          <w:noProof/>
        </w:rPr>
        <w:t xml:space="preserve"> </w:t>
      </w:r>
      <w:r w:rsidR="00EA247D" w:rsidRPr="00240B4B">
        <w:rPr>
          <w:b/>
          <w:bCs/>
          <w:noProof/>
        </w:rPr>
        <w:t>ethnicity</w:t>
      </w:r>
      <w:r w:rsidR="00EA247D">
        <w:rPr>
          <w:b/>
          <w:bCs/>
        </w:rPr>
        <w:t xml:space="preserve"> </w:t>
      </w:r>
      <w:r w:rsidR="00EA247D">
        <w:rPr>
          <w:b/>
          <w:bCs/>
          <w:noProof/>
        </w:rPr>
        <w:t>.</w:t>
      </w:r>
    </w:p>
    <w:p w14:paraId="436B5729" w14:textId="795DDD9C" w:rsidR="00EA247D" w:rsidRDefault="00EA247D" w:rsidP="00EA247D">
      <w:pPr>
        <w:jc w:val="both"/>
        <w:rPr>
          <w:b/>
          <w:bCs/>
        </w:rPr>
      </w:pPr>
    </w:p>
    <w:p w14:paraId="224A7715" w14:textId="2A28FA6B" w:rsidR="00EA247D" w:rsidRDefault="00EA247D">
      <w:pPr>
        <w:rPr>
          <w:b/>
          <w:bCs/>
        </w:rPr>
      </w:pPr>
    </w:p>
    <w:p w14:paraId="011BB2B1" w14:textId="0212DE66" w:rsidR="00EA247D" w:rsidRDefault="00EA247D">
      <w:pPr>
        <w:rPr>
          <w:b/>
          <w:bCs/>
        </w:rPr>
      </w:pPr>
      <w:r w:rsidRPr="00EA247D">
        <w:rPr>
          <w:b/>
          <w:bCs/>
          <w:noProof/>
        </w:rPr>
        <w:drawing>
          <wp:inline distT="0" distB="0" distL="0" distR="0" wp14:anchorId="28EAA41B" wp14:editId="1AB0FE9C">
            <wp:extent cx="9594359" cy="4843604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596411" cy="484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D1CD9" w14:textId="77777777" w:rsidR="00EA247D" w:rsidRDefault="00EA247D">
      <w:pPr>
        <w:rPr>
          <w:b/>
          <w:bCs/>
        </w:rPr>
      </w:pPr>
    </w:p>
    <w:p w14:paraId="20E6BEE9" w14:textId="5C258506" w:rsidR="00017A3A" w:rsidRDefault="00017A3A">
      <w:pPr>
        <w:rPr>
          <w:b/>
          <w:bCs/>
        </w:rPr>
      </w:pPr>
      <w:r>
        <w:rPr>
          <w:b/>
          <w:bCs/>
        </w:rPr>
        <w:br w:type="page"/>
      </w:r>
    </w:p>
    <w:p w14:paraId="266D2567" w14:textId="77777777" w:rsidR="00EA247D" w:rsidRDefault="00EA247D">
      <w:pPr>
        <w:rPr>
          <w:b/>
          <w:bCs/>
        </w:rPr>
      </w:pPr>
    </w:p>
    <w:p w14:paraId="10EB20E5" w14:textId="7AD526F1" w:rsidR="004E286A" w:rsidRDefault="00421025" w:rsidP="00E42790">
      <w:pPr>
        <w:spacing w:line="259" w:lineRule="auto"/>
        <w:jc w:val="both"/>
        <w:rPr>
          <w:b/>
          <w:bCs/>
          <w:noProof/>
        </w:rPr>
      </w:pPr>
      <w:r>
        <w:rPr>
          <w:b/>
          <w:bCs/>
        </w:rPr>
        <w:t>SUPPLEMENTAL TABLE</w:t>
      </w:r>
      <w:r w:rsidR="00B2189E">
        <w:rPr>
          <w:b/>
          <w:bCs/>
        </w:rPr>
        <w:t xml:space="preserve"> </w:t>
      </w:r>
      <w:r w:rsidR="00752968">
        <w:rPr>
          <w:b/>
          <w:bCs/>
        </w:rPr>
        <w:t>3</w:t>
      </w:r>
      <w:r w:rsidR="004E286A" w:rsidRPr="004E286A">
        <w:rPr>
          <w:b/>
          <w:bCs/>
        </w:rPr>
        <w:t>:</w:t>
      </w:r>
      <w:r w:rsidR="00B2189E">
        <w:rPr>
          <w:b/>
          <w:bCs/>
        </w:rPr>
        <w:t xml:space="preserve"> </w:t>
      </w:r>
      <w:r w:rsidR="004E286A">
        <w:rPr>
          <w:b/>
          <w:bCs/>
        </w:rPr>
        <w:t>Difference</w:t>
      </w:r>
      <w:r w:rsidR="00B2189E">
        <w:rPr>
          <w:b/>
          <w:bCs/>
        </w:rPr>
        <w:t xml:space="preserve"> </w:t>
      </w:r>
      <w:r w:rsidR="004E286A">
        <w:rPr>
          <w:b/>
          <w:bCs/>
        </w:rPr>
        <w:t>in</w:t>
      </w:r>
      <w:r w:rsidR="00B2189E">
        <w:rPr>
          <w:b/>
          <w:bCs/>
        </w:rPr>
        <w:t xml:space="preserve"> </w:t>
      </w:r>
      <w:r w:rsidR="004E286A">
        <w:rPr>
          <w:b/>
          <w:bCs/>
        </w:rPr>
        <w:t>incident</w:t>
      </w:r>
      <w:r w:rsidR="00B2189E">
        <w:rPr>
          <w:b/>
          <w:bCs/>
        </w:rPr>
        <w:t xml:space="preserve"> </w:t>
      </w:r>
      <w:r w:rsidR="004E286A" w:rsidRPr="001B712B">
        <w:rPr>
          <w:b/>
          <w:bCs/>
        </w:rPr>
        <w:t>medications</w:t>
      </w:r>
      <w:r w:rsidR="00B2189E">
        <w:rPr>
          <w:b/>
          <w:bCs/>
        </w:rPr>
        <w:t xml:space="preserve"> </w:t>
      </w:r>
      <w:r w:rsidR="004E286A" w:rsidRPr="001B712B">
        <w:rPr>
          <w:b/>
          <w:bCs/>
        </w:rPr>
        <w:t>dispensed</w:t>
      </w:r>
      <w:r w:rsidR="00B2189E">
        <w:rPr>
          <w:b/>
          <w:bCs/>
        </w:rPr>
        <w:t xml:space="preserve"> </w:t>
      </w:r>
      <w:r w:rsidR="004E286A" w:rsidRPr="001B712B">
        <w:rPr>
          <w:b/>
          <w:bCs/>
        </w:rPr>
        <w:t>by</w:t>
      </w:r>
      <w:r w:rsidR="00B2189E">
        <w:rPr>
          <w:b/>
          <w:bCs/>
        </w:rPr>
        <w:t xml:space="preserve"> </w:t>
      </w:r>
      <w:r w:rsidR="004E286A">
        <w:rPr>
          <w:b/>
          <w:bCs/>
        </w:rPr>
        <w:t>month</w:t>
      </w:r>
      <w:r w:rsidR="00B2189E">
        <w:rPr>
          <w:b/>
          <w:bCs/>
        </w:rPr>
        <w:t xml:space="preserve"> </w:t>
      </w:r>
      <w:r w:rsidR="000178CA">
        <w:rPr>
          <w:b/>
          <w:bCs/>
        </w:rPr>
        <w:t xml:space="preserve">in England, Scotland and Wales </w:t>
      </w:r>
      <w:r w:rsidR="004E286A">
        <w:rPr>
          <w:b/>
          <w:bCs/>
        </w:rPr>
        <w:t>by</w:t>
      </w:r>
      <w:r w:rsidR="00B2189E">
        <w:rPr>
          <w:b/>
          <w:bCs/>
        </w:rPr>
        <w:t xml:space="preserve"> </w:t>
      </w:r>
      <w:r w:rsidR="005534AF">
        <w:rPr>
          <w:b/>
          <w:bCs/>
        </w:rPr>
        <w:t xml:space="preserve">CVD </w:t>
      </w:r>
      <w:r>
        <w:rPr>
          <w:b/>
          <w:bCs/>
        </w:rPr>
        <w:t>medications</w:t>
      </w:r>
      <w:r w:rsidR="005534AF">
        <w:rPr>
          <w:b/>
          <w:bCs/>
        </w:rPr>
        <w:t xml:space="preserve"> sub-group</w:t>
      </w:r>
      <w:r w:rsidR="000178CA">
        <w:rPr>
          <w:b/>
          <w:bCs/>
        </w:rPr>
        <w:t>:</w:t>
      </w:r>
      <w:r w:rsidR="00B2189E">
        <w:rPr>
          <w:b/>
          <w:bCs/>
        </w:rPr>
        <w:t xml:space="preserve"> </w:t>
      </w:r>
      <w:r w:rsidR="004E286A">
        <w:rPr>
          <w:b/>
          <w:bCs/>
          <w:noProof/>
        </w:rPr>
        <w:t>2020</w:t>
      </w:r>
      <w:r w:rsidR="000178CA">
        <w:rPr>
          <w:b/>
          <w:bCs/>
          <w:noProof/>
        </w:rPr>
        <w:t>/20</w:t>
      </w:r>
      <w:r w:rsidR="004E286A">
        <w:rPr>
          <w:b/>
          <w:bCs/>
          <w:noProof/>
        </w:rPr>
        <w:t>21</w:t>
      </w:r>
      <w:r w:rsidR="00B2189E">
        <w:rPr>
          <w:b/>
          <w:bCs/>
          <w:noProof/>
        </w:rPr>
        <w:t xml:space="preserve"> </w:t>
      </w:r>
      <w:r w:rsidR="004E286A">
        <w:rPr>
          <w:b/>
          <w:bCs/>
          <w:noProof/>
        </w:rPr>
        <w:t>versus</w:t>
      </w:r>
      <w:r w:rsidR="00B2189E">
        <w:rPr>
          <w:b/>
          <w:bCs/>
          <w:noProof/>
        </w:rPr>
        <w:t xml:space="preserve"> </w:t>
      </w:r>
      <w:r w:rsidR="004E286A">
        <w:rPr>
          <w:b/>
          <w:bCs/>
          <w:noProof/>
        </w:rPr>
        <w:t>2019</w:t>
      </w:r>
      <w:r w:rsidR="004E286A">
        <w:rPr>
          <w:b/>
          <w:bCs/>
        </w:rPr>
        <w:t>.</w:t>
      </w:r>
    </w:p>
    <w:p w14:paraId="1996B1E5" w14:textId="2759A63E" w:rsidR="007E428D" w:rsidRDefault="007E428D" w:rsidP="00E42790">
      <w:pPr>
        <w:jc w:val="both"/>
        <w:rPr>
          <w:b/>
          <w:bCs/>
        </w:rPr>
      </w:pPr>
    </w:p>
    <w:p w14:paraId="41338ABC" w14:textId="77777777" w:rsidR="002A1D7B" w:rsidRDefault="002A1D7B" w:rsidP="00E42790">
      <w:pPr>
        <w:jc w:val="both"/>
        <w:rPr>
          <w:b/>
          <w:bCs/>
        </w:rPr>
      </w:pPr>
    </w:p>
    <w:p w14:paraId="6A0A8E29" w14:textId="461CAF6B" w:rsidR="00171294" w:rsidRDefault="008B490C" w:rsidP="00E42790">
      <w:pPr>
        <w:jc w:val="both"/>
      </w:pPr>
      <w:r w:rsidRPr="008B490C">
        <w:rPr>
          <w:b/>
          <w:bCs/>
          <w:noProof/>
        </w:rPr>
        <w:drawing>
          <wp:inline distT="0" distB="0" distL="0" distR="0" wp14:anchorId="38B4B299" wp14:editId="6F0C2B75">
            <wp:extent cx="7783033" cy="4495573"/>
            <wp:effectExtent l="0" t="0" r="254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790044" cy="449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490C">
        <w:rPr>
          <w:b/>
          <w:bCs/>
        </w:rPr>
        <w:t xml:space="preserve"> </w:t>
      </w:r>
    </w:p>
    <w:p w14:paraId="31FCA046" w14:textId="4AE227EF" w:rsidR="00171294" w:rsidRDefault="00171294" w:rsidP="00E42790">
      <w:pPr>
        <w:jc w:val="both"/>
      </w:pPr>
    </w:p>
    <w:p w14:paraId="5A5D8B97" w14:textId="1BF68793" w:rsidR="00C05AA2" w:rsidRDefault="00C05AA2">
      <w:r>
        <w:br w:type="page"/>
      </w:r>
    </w:p>
    <w:p w14:paraId="7A117D6F" w14:textId="6CFA90D4" w:rsidR="00C05AA2" w:rsidRDefault="00421025" w:rsidP="00C05AA2">
      <w:pPr>
        <w:rPr>
          <w:b/>
          <w:bCs/>
        </w:rPr>
      </w:pPr>
      <w:r>
        <w:rPr>
          <w:b/>
          <w:bCs/>
        </w:rPr>
        <w:lastRenderedPageBreak/>
        <w:t>SUPPLEMENTAL TABLE</w:t>
      </w:r>
      <w:r w:rsidR="00C05AA2">
        <w:rPr>
          <w:b/>
          <w:bCs/>
        </w:rPr>
        <w:t xml:space="preserve"> 4</w:t>
      </w:r>
      <w:r w:rsidR="00C05AA2" w:rsidRPr="00C30E6C">
        <w:rPr>
          <w:b/>
          <w:bCs/>
        </w:rPr>
        <w:t>:</w:t>
      </w:r>
      <w:r w:rsidR="00C05AA2">
        <w:rPr>
          <w:b/>
          <w:bCs/>
        </w:rPr>
        <w:t xml:space="preserve"> </w:t>
      </w:r>
      <w:r w:rsidR="00C05AA2" w:rsidRPr="00C30E6C">
        <w:rPr>
          <w:b/>
          <w:bCs/>
        </w:rPr>
        <w:t>Categorisation</w:t>
      </w:r>
      <w:r w:rsidR="00C05AA2">
        <w:rPr>
          <w:b/>
          <w:bCs/>
        </w:rPr>
        <w:t xml:space="preserve"> </w:t>
      </w:r>
      <w:r w:rsidR="00C05AA2" w:rsidRPr="00C30E6C">
        <w:rPr>
          <w:b/>
          <w:bCs/>
        </w:rPr>
        <w:t>of</w:t>
      </w:r>
      <w:r w:rsidR="00C05AA2">
        <w:rPr>
          <w:b/>
          <w:bCs/>
        </w:rPr>
        <w:t xml:space="preserve"> </w:t>
      </w:r>
      <w:r w:rsidR="00C05AA2" w:rsidRPr="00C30E6C">
        <w:rPr>
          <w:b/>
          <w:bCs/>
        </w:rPr>
        <w:t>medications</w:t>
      </w:r>
      <w:r w:rsidR="00C05AA2">
        <w:rPr>
          <w:b/>
          <w:bCs/>
        </w:rPr>
        <w:t xml:space="preserve"> </w:t>
      </w:r>
      <w:r w:rsidR="00C05AA2" w:rsidRPr="00C30E6C">
        <w:rPr>
          <w:b/>
          <w:bCs/>
        </w:rPr>
        <w:t>(</w:t>
      </w:r>
      <w:r w:rsidR="00C05AA2">
        <w:rPr>
          <w:b/>
          <w:bCs/>
        </w:rPr>
        <w:t xml:space="preserve">according to </w:t>
      </w:r>
      <w:r w:rsidR="00C05AA2" w:rsidRPr="00C30E6C">
        <w:rPr>
          <w:b/>
          <w:bCs/>
        </w:rPr>
        <w:t>drug</w:t>
      </w:r>
      <w:r w:rsidR="00C05AA2">
        <w:rPr>
          <w:b/>
          <w:bCs/>
        </w:rPr>
        <w:t xml:space="preserve"> </w:t>
      </w:r>
      <w:r w:rsidR="00C05AA2" w:rsidRPr="00C30E6C">
        <w:rPr>
          <w:b/>
          <w:bCs/>
        </w:rPr>
        <w:t>substance)</w:t>
      </w:r>
      <w:r w:rsidR="00C05AA2">
        <w:rPr>
          <w:b/>
          <w:bCs/>
        </w:rPr>
        <w:t xml:space="preserve"> </w:t>
      </w:r>
      <w:r w:rsidR="00C05AA2" w:rsidRPr="00C30E6C">
        <w:rPr>
          <w:b/>
          <w:bCs/>
        </w:rPr>
        <w:t>by</w:t>
      </w:r>
      <w:r w:rsidR="00C05AA2">
        <w:rPr>
          <w:b/>
          <w:bCs/>
        </w:rPr>
        <w:t xml:space="preserve"> CVD </w:t>
      </w:r>
      <w:r>
        <w:rPr>
          <w:b/>
          <w:bCs/>
        </w:rPr>
        <w:t>medications</w:t>
      </w:r>
      <w:r w:rsidR="00C05AA2">
        <w:rPr>
          <w:b/>
          <w:bCs/>
        </w:rPr>
        <w:t xml:space="preserve"> sub-group </w:t>
      </w:r>
      <w:r w:rsidR="00C05AA2" w:rsidRPr="00C30E6C">
        <w:rPr>
          <w:b/>
          <w:bCs/>
        </w:rPr>
        <w:t>category</w:t>
      </w:r>
    </w:p>
    <w:p w14:paraId="41642362" w14:textId="3A79FC48" w:rsidR="005341A0" w:rsidRDefault="00C05AA2" w:rsidP="005341A0">
      <w:pPr>
        <w:rPr>
          <w:b/>
          <w:bCs/>
        </w:rPr>
      </w:pPr>
      <w:r>
        <w:rPr>
          <w:b/>
          <w:noProof/>
          <w:lang w:eastAsia="zh-CN"/>
        </w:rPr>
        <w:drawing>
          <wp:inline distT="0" distB="0" distL="0" distR="0" wp14:anchorId="5E17B5D2" wp14:editId="4EA72B08">
            <wp:extent cx="10058400" cy="5775158"/>
            <wp:effectExtent l="0" t="0" r="0" b="3810"/>
            <wp:docPr id="6" name="image4.png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Graphical user interface, text, application&#10;&#10;Description automatically generated"/>
                    <pic:cNvPicPr preferRelativeResize="0"/>
                  </pic:nvPicPr>
                  <pic:blipFill>
                    <a:blip r:embed="rId16"/>
                    <a:srcRect l="27941" t="27739" r="8010" b="9903"/>
                    <a:stretch>
                      <a:fillRect/>
                    </a:stretch>
                  </pic:blipFill>
                  <pic:spPr>
                    <a:xfrm>
                      <a:off x="0" y="0"/>
                      <a:ext cx="10065545" cy="5779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17C8A4" w14:textId="77777777" w:rsidR="005341A0" w:rsidRDefault="005341A0">
      <w:pPr>
        <w:rPr>
          <w:b/>
          <w:bCs/>
        </w:rPr>
      </w:pPr>
      <w:r>
        <w:rPr>
          <w:b/>
          <w:bCs/>
        </w:rPr>
        <w:br w:type="page"/>
      </w:r>
    </w:p>
    <w:p w14:paraId="7460CDC8" w14:textId="1A8E0F18" w:rsidR="005B630B" w:rsidRDefault="005341A0" w:rsidP="00FF49B3">
      <w:pPr>
        <w:rPr>
          <w:b/>
          <w:bCs/>
        </w:rPr>
      </w:pPr>
      <w:r>
        <w:rPr>
          <w:b/>
          <w:bCs/>
        </w:rPr>
        <w:lastRenderedPageBreak/>
        <w:t>E</w:t>
      </w:r>
      <w:r w:rsidR="00827674">
        <w:rPr>
          <w:b/>
          <w:bCs/>
        </w:rPr>
        <w:t>XTENDED</w:t>
      </w:r>
      <w:r w:rsidR="00FF49B3">
        <w:rPr>
          <w:b/>
          <w:bCs/>
        </w:rPr>
        <w:t xml:space="preserve"> FIGURE </w:t>
      </w:r>
      <w:r w:rsidR="004312AD">
        <w:rPr>
          <w:b/>
          <w:bCs/>
        </w:rPr>
        <w:t>1</w:t>
      </w:r>
      <w:r w:rsidR="00FF49B3">
        <w:rPr>
          <w:b/>
          <w:bCs/>
        </w:rPr>
        <w:t xml:space="preserve">: Mean quantity of CVD </w:t>
      </w:r>
      <w:r w:rsidR="00421025">
        <w:rPr>
          <w:b/>
          <w:bCs/>
        </w:rPr>
        <w:t>medications</w:t>
      </w:r>
      <w:r w:rsidR="00FF49B3">
        <w:rPr>
          <w:b/>
          <w:bCs/>
        </w:rPr>
        <w:t xml:space="preserve"> per dispense</w:t>
      </w:r>
      <w:r w:rsidR="005B630B" w:rsidRPr="005B630B">
        <w:rPr>
          <w:b/>
          <w:bCs/>
        </w:rPr>
        <w:t xml:space="preserve"> </w:t>
      </w:r>
      <w:r w:rsidR="005B630B">
        <w:rPr>
          <w:b/>
          <w:bCs/>
        </w:rPr>
        <w:t xml:space="preserve">by </w:t>
      </w:r>
      <w:r w:rsidR="005534AF">
        <w:rPr>
          <w:b/>
          <w:bCs/>
        </w:rPr>
        <w:t xml:space="preserve">CVD </w:t>
      </w:r>
      <w:r w:rsidR="00421025">
        <w:rPr>
          <w:b/>
          <w:bCs/>
        </w:rPr>
        <w:t>medications</w:t>
      </w:r>
      <w:r w:rsidR="005534AF">
        <w:rPr>
          <w:b/>
          <w:bCs/>
        </w:rPr>
        <w:t xml:space="preserve"> sub-group</w:t>
      </w:r>
      <w:r w:rsidR="005B630B">
        <w:rPr>
          <w:b/>
          <w:bCs/>
        </w:rPr>
        <w:t xml:space="preserve">s </w:t>
      </w:r>
      <w:r w:rsidR="000178CA">
        <w:rPr>
          <w:b/>
          <w:bCs/>
        </w:rPr>
        <w:t>in England</w:t>
      </w:r>
      <w:r w:rsidR="00421025">
        <w:rPr>
          <w:b/>
          <w:bCs/>
        </w:rPr>
        <w:t xml:space="preserve">.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  <w:r w:rsidR="00421025">
        <w:rPr>
          <w:b/>
          <w:bCs/>
        </w:rPr>
        <w:t xml:space="preserve"> </w:t>
      </w:r>
      <w:r w:rsidR="000178CA">
        <w:rPr>
          <w:b/>
          <w:bCs/>
        </w:rPr>
        <w:t xml:space="preserve"> </w:t>
      </w:r>
    </w:p>
    <w:p w14:paraId="653FCF3E" w14:textId="4C2CAAEF" w:rsidR="002244B4" w:rsidRDefault="002244B4" w:rsidP="00FF49B3">
      <w:pPr>
        <w:rPr>
          <w:b/>
          <w:bCs/>
        </w:rPr>
      </w:pPr>
    </w:p>
    <w:p w14:paraId="68A662FF" w14:textId="77777777" w:rsidR="002244B4" w:rsidRDefault="002244B4" w:rsidP="00FF49B3">
      <w:pPr>
        <w:rPr>
          <w:b/>
          <w:bCs/>
        </w:rPr>
      </w:pPr>
    </w:p>
    <w:p w14:paraId="76033159" w14:textId="033AF0ED" w:rsidR="005B630B" w:rsidRDefault="002244B4" w:rsidP="00FF49B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7396A47" wp14:editId="573FBB0B">
            <wp:extent cx="9728380" cy="3466214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1382" cy="348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A01F" w14:textId="797FCB72" w:rsidR="00FF49B3" w:rsidRPr="00DA726D" w:rsidRDefault="00FF49B3" w:rsidP="00FF49B3">
      <w:pPr>
        <w:spacing w:after="160" w:line="259" w:lineRule="auto"/>
        <w:jc w:val="both"/>
        <w:rPr>
          <w:b/>
          <w:bCs/>
        </w:rPr>
      </w:pPr>
    </w:p>
    <w:p w14:paraId="774973B0" w14:textId="13CEF8F9" w:rsidR="00FF49B3" w:rsidRDefault="00FF49B3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br w:type="page"/>
      </w:r>
    </w:p>
    <w:p w14:paraId="74D8A97A" w14:textId="77777777" w:rsidR="00FF49B3" w:rsidRDefault="00FF49B3" w:rsidP="001D7D35">
      <w:pPr>
        <w:spacing w:after="160" w:line="259" w:lineRule="auto"/>
        <w:jc w:val="both"/>
        <w:rPr>
          <w:b/>
          <w:bCs/>
          <w:noProof/>
        </w:rPr>
        <w:sectPr w:rsidR="00FF49B3" w:rsidSect="006C15A0">
          <w:footerReference w:type="default" r:id="rId18"/>
          <w:pgSz w:w="16838" w:h="11906" w:orient="landscape"/>
          <w:pgMar w:top="720" w:right="720" w:bottom="720" w:left="720" w:header="709" w:footer="709" w:gutter="0"/>
          <w:cols w:space="720"/>
          <w:docGrid w:linePitch="326"/>
        </w:sectPr>
      </w:pPr>
    </w:p>
    <w:p w14:paraId="36DB9C8F" w14:textId="42B8D04F" w:rsidR="00223550" w:rsidRDefault="00223550">
      <w:pPr>
        <w:jc w:val="both"/>
        <w:rPr>
          <w:b/>
          <w:bCs/>
        </w:rPr>
      </w:pPr>
    </w:p>
    <w:p w14:paraId="2211E601" w14:textId="77777777" w:rsidR="00223550" w:rsidRDefault="00223550">
      <w:pPr>
        <w:jc w:val="both"/>
        <w:rPr>
          <w:b/>
          <w:bCs/>
        </w:rPr>
      </w:pPr>
    </w:p>
    <w:p w14:paraId="261577E7" w14:textId="2C531B8B" w:rsidR="00F747DF" w:rsidRDefault="00827674" w:rsidP="000221A7">
      <w:pPr>
        <w:jc w:val="both"/>
        <w:rPr>
          <w:iCs/>
        </w:rPr>
      </w:pPr>
      <w:r>
        <w:rPr>
          <w:b/>
          <w:bCs/>
        </w:rPr>
        <w:t>EXTENDED</w:t>
      </w:r>
      <w:r w:rsidR="00B2189E" w:rsidRPr="009E0997">
        <w:rPr>
          <w:b/>
          <w:bCs/>
        </w:rPr>
        <w:t xml:space="preserve"> </w:t>
      </w:r>
      <w:r w:rsidR="00B97302" w:rsidRPr="009E0997">
        <w:rPr>
          <w:b/>
          <w:bCs/>
        </w:rPr>
        <w:t>FIGURE</w:t>
      </w:r>
      <w:r w:rsidR="00B2189E" w:rsidRPr="009E0997">
        <w:rPr>
          <w:b/>
          <w:bCs/>
        </w:rPr>
        <w:t xml:space="preserve"> </w:t>
      </w:r>
      <w:r w:rsidR="003D6688">
        <w:rPr>
          <w:b/>
          <w:bCs/>
        </w:rPr>
        <w:t>2</w:t>
      </w:r>
      <w:r w:rsidR="00B97302" w:rsidRPr="009E0997">
        <w:rPr>
          <w:b/>
          <w:bCs/>
        </w:rPr>
        <w:t>:</w:t>
      </w:r>
      <w:r w:rsidR="00B2189E" w:rsidRPr="009E0997">
        <w:rPr>
          <w:b/>
          <w:bCs/>
        </w:rPr>
        <w:t xml:space="preserve"> </w:t>
      </w:r>
      <w:r w:rsidR="00B97302" w:rsidRPr="009E0997">
        <w:rPr>
          <w:b/>
          <w:bCs/>
        </w:rPr>
        <w:t>Trends</w:t>
      </w:r>
      <w:r w:rsidR="00B2189E">
        <w:rPr>
          <w:b/>
          <w:bCs/>
        </w:rPr>
        <w:t xml:space="preserve"> </w:t>
      </w:r>
      <w:r w:rsidR="00B97302" w:rsidRPr="001B712B">
        <w:rPr>
          <w:b/>
          <w:bCs/>
        </w:rPr>
        <w:t>in</w:t>
      </w:r>
      <w:r w:rsidR="00B2189E">
        <w:rPr>
          <w:b/>
          <w:bCs/>
        </w:rPr>
        <w:t xml:space="preserve"> </w:t>
      </w:r>
      <w:r w:rsidR="00B97302" w:rsidRPr="001B712B">
        <w:rPr>
          <w:b/>
          <w:bCs/>
        </w:rPr>
        <w:t>dispensed</w:t>
      </w:r>
      <w:r w:rsidR="00B2189E">
        <w:rPr>
          <w:b/>
          <w:bCs/>
        </w:rPr>
        <w:t xml:space="preserve"> </w:t>
      </w:r>
      <w:r w:rsidR="00B97302" w:rsidRPr="001B712B">
        <w:rPr>
          <w:b/>
          <w:bCs/>
        </w:rPr>
        <w:t>CVD</w:t>
      </w:r>
      <w:r w:rsidR="00B2189E">
        <w:rPr>
          <w:b/>
          <w:bCs/>
        </w:rPr>
        <w:t xml:space="preserve"> </w:t>
      </w:r>
      <w:r w:rsidR="00421025">
        <w:rPr>
          <w:b/>
          <w:bCs/>
        </w:rPr>
        <w:t>medications for England, Scotland and Wales</w:t>
      </w:r>
      <w:r w:rsidR="00421025">
        <w:rPr>
          <w:i/>
          <w:iCs/>
          <w:u w:val="single"/>
        </w:rPr>
        <w:t>.</w:t>
      </w:r>
      <w:r w:rsidR="00421025">
        <w:rPr>
          <w:b/>
          <w:iCs/>
        </w:rPr>
        <w:t xml:space="preserve"> (a,b) </w:t>
      </w:r>
      <w:r w:rsidR="00421025">
        <w:rPr>
          <w:iCs/>
        </w:rPr>
        <w:t>M</w:t>
      </w:r>
      <w:r w:rsidR="00421025" w:rsidRPr="00647C5C">
        <w:rPr>
          <w:iCs/>
        </w:rPr>
        <w:t>edication counts</w:t>
      </w:r>
      <w:r w:rsidR="00421025">
        <w:rPr>
          <w:iCs/>
        </w:rPr>
        <w:t xml:space="preserve"> by month</w:t>
      </w:r>
      <w:r w:rsidR="00421025" w:rsidRPr="00647C5C">
        <w:rPr>
          <w:iCs/>
        </w:rPr>
        <w:t xml:space="preserve"> (</w:t>
      </w:r>
      <w:r w:rsidR="00421025" w:rsidRPr="004C7B71">
        <w:rPr>
          <w:b/>
          <w:iCs/>
        </w:rPr>
        <w:t>a</w:t>
      </w:r>
      <w:r w:rsidR="00421025" w:rsidRPr="00647C5C">
        <w:rPr>
          <w:iCs/>
        </w:rPr>
        <w:t>) and the year-o</w:t>
      </w:r>
      <w:r w:rsidR="00421025">
        <w:rPr>
          <w:iCs/>
        </w:rPr>
        <w:t>n-year percentage change in med</w:t>
      </w:r>
      <w:r w:rsidR="00421025" w:rsidRPr="00647C5C">
        <w:rPr>
          <w:iCs/>
        </w:rPr>
        <w:t>icat</w:t>
      </w:r>
      <w:r w:rsidR="00421025">
        <w:rPr>
          <w:iCs/>
        </w:rPr>
        <w:t>i</w:t>
      </w:r>
      <w:r w:rsidR="00421025" w:rsidRPr="00647C5C">
        <w:rPr>
          <w:iCs/>
        </w:rPr>
        <w:t xml:space="preserve">ons </w:t>
      </w:r>
      <w:r w:rsidR="00421025">
        <w:rPr>
          <w:iCs/>
        </w:rPr>
        <w:t>(</w:t>
      </w:r>
      <w:r w:rsidR="00421025" w:rsidRPr="00647C5C">
        <w:rPr>
          <w:b/>
          <w:iCs/>
        </w:rPr>
        <w:t>b</w:t>
      </w:r>
      <w:r w:rsidR="00421025">
        <w:rPr>
          <w:iCs/>
        </w:rPr>
        <w:t xml:space="preserve">) </w:t>
      </w:r>
      <w:r w:rsidR="00421025" w:rsidRPr="00647C5C">
        <w:rPr>
          <w:iCs/>
        </w:rPr>
        <w:t xml:space="preserve">over the indicated time </w:t>
      </w:r>
      <w:r w:rsidR="00421025">
        <w:rPr>
          <w:iCs/>
        </w:rPr>
        <w:t>frames</w:t>
      </w:r>
      <w:r w:rsidR="00421025" w:rsidRPr="00647C5C">
        <w:rPr>
          <w:iCs/>
        </w:rPr>
        <w:t xml:space="preserve"> for </w:t>
      </w:r>
      <w:r w:rsidR="00421025">
        <w:rPr>
          <w:iCs/>
        </w:rPr>
        <w:t>the</w:t>
      </w:r>
      <w:r w:rsidR="00421025" w:rsidRPr="00647C5C">
        <w:rPr>
          <w:iCs/>
        </w:rPr>
        <w:t xml:space="preserve"> different subgroups of CVD medications</w:t>
      </w:r>
      <w:r w:rsidR="00421025">
        <w:rPr>
          <w:b/>
          <w:bCs/>
          <w:noProof/>
        </w:rPr>
        <w:t xml:space="preserve">.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</w:p>
    <w:p w14:paraId="665871EF" w14:textId="00D93BA4" w:rsidR="00C6309E" w:rsidRDefault="00C6309E" w:rsidP="000221A7">
      <w:pPr>
        <w:jc w:val="both"/>
        <w:rPr>
          <w:iCs/>
        </w:rPr>
      </w:pPr>
    </w:p>
    <w:p w14:paraId="28D1AAAB" w14:textId="0E8D1C6B" w:rsidR="00C6309E" w:rsidRDefault="00C6309E" w:rsidP="000221A7">
      <w:pPr>
        <w:jc w:val="both"/>
        <w:rPr>
          <w:iCs/>
        </w:rPr>
      </w:pPr>
    </w:p>
    <w:p w14:paraId="49887D28" w14:textId="0B54642A" w:rsidR="002244B4" w:rsidRDefault="00C6309E" w:rsidP="00C6309E">
      <w:pPr>
        <w:pStyle w:val="ListParagraph"/>
        <w:numPr>
          <w:ilvl w:val="0"/>
          <w:numId w:val="40"/>
        </w:numPr>
        <w:rPr>
          <w:noProof/>
        </w:rPr>
      </w:pPr>
      <w:r>
        <w:rPr>
          <w:b/>
          <w:bCs/>
          <w:noProof/>
        </w:rPr>
        <w:t xml:space="preserve">                                                                                                                                                      B)</w:t>
      </w:r>
      <w:r w:rsidRPr="00C6309E">
        <w:rPr>
          <w:b/>
          <w:bCs/>
          <w:noProof/>
        </w:rPr>
        <w:t xml:space="preserve">                                </w:t>
      </w:r>
    </w:p>
    <w:p w14:paraId="4492884C" w14:textId="5FADB199" w:rsidR="005341A0" w:rsidRDefault="005341A0" w:rsidP="000221A7">
      <w:pPr>
        <w:jc w:val="both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25831BD7" wp14:editId="3FC6FC09">
            <wp:extent cx="9623833" cy="3422227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9880" cy="342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8BE1E" w14:textId="018B3D54" w:rsidR="009F3E98" w:rsidRDefault="009F3E98" w:rsidP="00E42790">
      <w:pPr>
        <w:spacing w:line="259" w:lineRule="auto"/>
        <w:jc w:val="both"/>
        <w:rPr>
          <w:b/>
          <w:bCs/>
          <w:noProof/>
        </w:rPr>
      </w:pPr>
    </w:p>
    <w:p w14:paraId="4AE6801C" w14:textId="1904EE1D" w:rsidR="00B97302" w:rsidRDefault="00B97302" w:rsidP="008A68D9">
      <w:pPr>
        <w:jc w:val="both"/>
        <w:rPr>
          <w:b/>
          <w:bCs/>
        </w:rPr>
      </w:pPr>
    </w:p>
    <w:p w14:paraId="07CD8E6A" w14:textId="77777777" w:rsidR="00B97302" w:rsidRDefault="00B97302">
      <w:pPr>
        <w:jc w:val="both"/>
        <w:rPr>
          <w:b/>
          <w:bCs/>
        </w:rPr>
      </w:pPr>
    </w:p>
    <w:p w14:paraId="510E687E" w14:textId="2ECD3EEE" w:rsidR="00BE72EA" w:rsidRDefault="00BE72EA">
      <w:pPr>
        <w:rPr>
          <w:b/>
          <w:bCs/>
        </w:rPr>
      </w:pPr>
      <w:r>
        <w:rPr>
          <w:b/>
          <w:bCs/>
        </w:rPr>
        <w:br w:type="page"/>
      </w:r>
    </w:p>
    <w:p w14:paraId="0D538F61" w14:textId="3A10A81E" w:rsidR="00B97302" w:rsidRDefault="00B97302" w:rsidP="00BE72EA">
      <w:pPr>
        <w:jc w:val="both"/>
        <w:rPr>
          <w:b/>
          <w:bCs/>
        </w:rPr>
        <w:sectPr w:rsidR="00B97302" w:rsidSect="00634F35">
          <w:pgSz w:w="16838" w:h="11906" w:orient="landscape"/>
          <w:pgMar w:top="720" w:right="720" w:bottom="720" w:left="720" w:header="709" w:footer="709" w:gutter="0"/>
          <w:cols w:space="720"/>
          <w:docGrid w:linePitch="326"/>
        </w:sectPr>
      </w:pPr>
    </w:p>
    <w:p w14:paraId="3B863910" w14:textId="3F93495E" w:rsidR="00421025" w:rsidRDefault="00827674" w:rsidP="00421025">
      <w:pPr>
        <w:jc w:val="both"/>
        <w:rPr>
          <w:b/>
          <w:bCs/>
        </w:rPr>
      </w:pPr>
      <w:r>
        <w:rPr>
          <w:b/>
          <w:bCs/>
        </w:rPr>
        <w:lastRenderedPageBreak/>
        <w:t>EXTENDED</w:t>
      </w:r>
      <w:r w:rsidR="00B2189E">
        <w:rPr>
          <w:b/>
          <w:bCs/>
        </w:rPr>
        <w:t xml:space="preserve"> </w:t>
      </w:r>
      <w:r w:rsidR="00240B4B" w:rsidRPr="00240B4B">
        <w:rPr>
          <w:b/>
          <w:bCs/>
        </w:rPr>
        <w:t>FIGURE</w:t>
      </w:r>
      <w:r w:rsidR="00B2189E">
        <w:rPr>
          <w:b/>
          <w:bCs/>
        </w:rPr>
        <w:t xml:space="preserve"> </w:t>
      </w:r>
      <w:r w:rsidR="003D6688">
        <w:rPr>
          <w:b/>
          <w:bCs/>
        </w:rPr>
        <w:t>3</w:t>
      </w:r>
      <w:r w:rsidR="00494576" w:rsidRPr="00240B4B">
        <w:rPr>
          <w:b/>
          <w:bCs/>
        </w:rPr>
        <w:t>: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Trends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in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monthly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counts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of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  <w:noProof/>
        </w:rPr>
        <w:t>dispensed</w:t>
      </w:r>
      <w:r w:rsidR="00B2189E">
        <w:rPr>
          <w:b/>
          <w:bCs/>
          <w:noProof/>
        </w:rPr>
        <w:t xml:space="preserve"> </w:t>
      </w:r>
      <w:r w:rsidR="00494576" w:rsidRPr="00240B4B">
        <w:rPr>
          <w:b/>
          <w:bCs/>
          <w:noProof/>
        </w:rPr>
        <w:t>CVD</w:t>
      </w:r>
      <w:r w:rsidR="00B2189E">
        <w:rPr>
          <w:b/>
          <w:bCs/>
          <w:noProof/>
        </w:rPr>
        <w:t xml:space="preserve"> </w:t>
      </w:r>
      <w:r w:rsidR="00421025">
        <w:rPr>
          <w:b/>
          <w:bCs/>
          <w:noProof/>
        </w:rPr>
        <w:t>medications</w:t>
      </w:r>
      <w:r w:rsidR="00B2189E">
        <w:rPr>
          <w:b/>
          <w:bCs/>
          <w:noProof/>
        </w:rPr>
        <w:t xml:space="preserve"> </w:t>
      </w:r>
      <w:r w:rsidR="00494576" w:rsidRPr="00240B4B">
        <w:rPr>
          <w:b/>
          <w:bCs/>
          <w:noProof/>
        </w:rPr>
        <w:t>(</w:t>
      </w:r>
      <w:r w:rsidR="00494576" w:rsidRPr="00240B4B">
        <w:rPr>
          <w:b/>
          <w:bCs/>
        </w:rPr>
        <w:t>antihypertensives,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lipid-lowering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medications,</w:t>
      </w:r>
      <w:r w:rsidR="00B2189E">
        <w:rPr>
          <w:b/>
          <w:bCs/>
        </w:rPr>
        <w:t xml:space="preserve"> </w:t>
      </w:r>
      <w:r w:rsidR="00F10AAB">
        <w:rPr>
          <w:b/>
          <w:bCs/>
        </w:rPr>
        <w:t>T2DM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and</w:t>
      </w:r>
      <w:r w:rsidR="00B2189E">
        <w:rPr>
          <w:b/>
          <w:bCs/>
        </w:rPr>
        <w:t xml:space="preserve"> </w:t>
      </w:r>
      <w:r w:rsidR="00494576" w:rsidRPr="00240B4B">
        <w:rPr>
          <w:b/>
          <w:bCs/>
        </w:rPr>
        <w:t>insulin)</w:t>
      </w:r>
      <w:r w:rsidR="00B2189E">
        <w:rPr>
          <w:b/>
          <w:bCs/>
          <w:noProof/>
        </w:rPr>
        <w:t xml:space="preserve"> </w:t>
      </w:r>
      <w:r w:rsidR="000178CA">
        <w:rPr>
          <w:b/>
          <w:bCs/>
          <w:noProof/>
        </w:rPr>
        <w:t xml:space="preserve">in England, Scotland and Wales, </w:t>
      </w:r>
      <w:r w:rsidR="00494576" w:rsidRPr="00240B4B">
        <w:rPr>
          <w:b/>
          <w:bCs/>
          <w:noProof/>
        </w:rPr>
        <w:t>stratified</w:t>
      </w:r>
      <w:r w:rsidR="00B2189E">
        <w:rPr>
          <w:b/>
          <w:bCs/>
          <w:noProof/>
        </w:rPr>
        <w:t xml:space="preserve"> </w:t>
      </w:r>
      <w:r w:rsidR="00494576" w:rsidRPr="00240B4B">
        <w:rPr>
          <w:b/>
          <w:bCs/>
          <w:noProof/>
        </w:rPr>
        <w:t>by</w:t>
      </w:r>
      <w:r w:rsidR="00B2189E">
        <w:rPr>
          <w:b/>
          <w:bCs/>
          <w:noProof/>
        </w:rPr>
        <w:t xml:space="preserve"> </w:t>
      </w:r>
      <w:r w:rsidR="00494576" w:rsidRPr="00240B4B">
        <w:rPr>
          <w:b/>
          <w:bCs/>
          <w:noProof/>
        </w:rPr>
        <w:t>age,</w:t>
      </w:r>
      <w:r w:rsidR="00B2189E">
        <w:rPr>
          <w:b/>
          <w:bCs/>
          <w:noProof/>
        </w:rPr>
        <w:t xml:space="preserve"> </w:t>
      </w:r>
      <w:r w:rsidR="005534AF">
        <w:rPr>
          <w:b/>
          <w:bCs/>
          <w:noProof/>
        </w:rPr>
        <w:t>gender</w:t>
      </w:r>
      <w:r w:rsidR="00494576" w:rsidRPr="00240B4B">
        <w:rPr>
          <w:b/>
          <w:bCs/>
          <w:noProof/>
        </w:rPr>
        <w:t>,</w:t>
      </w:r>
      <w:r w:rsidR="00B2189E">
        <w:rPr>
          <w:b/>
          <w:bCs/>
          <w:noProof/>
        </w:rPr>
        <w:t xml:space="preserve"> </w:t>
      </w:r>
      <w:r w:rsidR="00494576" w:rsidRPr="00240B4B">
        <w:rPr>
          <w:b/>
          <w:bCs/>
          <w:noProof/>
        </w:rPr>
        <w:t>region,</w:t>
      </w:r>
      <w:r w:rsidR="00B2189E">
        <w:rPr>
          <w:b/>
          <w:bCs/>
          <w:noProof/>
        </w:rPr>
        <w:t xml:space="preserve"> </w:t>
      </w:r>
      <w:r w:rsidR="00494576" w:rsidRPr="00240B4B">
        <w:rPr>
          <w:b/>
          <w:bCs/>
          <w:noProof/>
        </w:rPr>
        <w:t>ethnicity</w:t>
      </w:r>
      <w:r w:rsidR="00494576" w:rsidRPr="00240B4B">
        <w:rPr>
          <w:b/>
          <w:bCs/>
        </w:rPr>
        <w:t>.</w:t>
      </w:r>
      <w:r w:rsidR="00421025">
        <w:rPr>
          <w:b/>
          <w:bCs/>
        </w:rPr>
        <w:t xml:space="preserve">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  <w:r w:rsidR="00525E51">
        <w:rPr>
          <w:iCs/>
        </w:rPr>
        <w:t xml:space="preserve"> </w:t>
      </w:r>
      <w:r w:rsidR="00525E51" w:rsidRPr="00525E51">
        <w:rPr>
          <w:iCs/>
        </w:rPr>
        <w:t>Ethnicity excludes “British” ethnic group due to scale</w:t>
      </w:r>
      <w:r w:rsidR="00EA74E6">
        <w:rPr>
          <w:iCs/>
        </w:rPr>
        <w:t>.</w:t>
      </w:r>
      <w:r w:rsidR="00525E51" w:rsidRPr="00525E51">
        <w:rPr>
          <w:iCs/>
        </w:rPr>
        <w:t xml:space="preserve"> </w:t>
      </w:r>
    </w:p>
    <w:p w14:paraId="7B774A4F" w14:textId="2747E392" w:rsidR="002D4727" w:rsidRDefault="002D4727" w:rsidP="00E42790">
      <w:pPr>
        <w:jc w:val="both"/>
        <w:rPr>
          <w:b/>
          <w:bCs/>
        </w:rPr>
      </w:pPr>
    </w:p>
    <w:p w14:paraId="1961797A" w14:textId="776DE78B" w:rsidR="00C106C0" w:rsidRDefault="002D4727" w:rsidP="00E42790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994A510" wp14:editId="54C9CC29">
            <wp:extent cx="7858408" cy="5423843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2791" cy="542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A8906" w14:textId="6033DAEF" w:rsidR="00C106C0" w:rsidRDefault="00C106C0" w:rsidP="00E42790">
      <w:pPr>
        <w:jc w:val="both"/>
        <w:rPr>
          <w:b/>
          <w:bCs/>
        </w:rPr>
      </w:pPr>
    </w:p>
    <w:p w14:paraId="080E841A" w14:textId="43D94964" w:rsidR="00AB371B" w:rsidRDefault="00AB371B" w:rsidP="00E42790">
      <w:pPr>
        <w:jc w:val="both"/>
        <w:rPr>
          <w:strike/>
        </w:rPr>
        <w:sectPr w:rsidR="00AB371B" w:rsidSect="00634F35">
          <w:pgSz w:w="16838" w:h="11906" w:orient="landscape"/>
          <w:pgMar w:top="720" w:right="720" w:bottom="720" w:left="720" w:header="709" w:footer="709" w:gutter="0"/>
          <w:cols w:space="720"/>
          <w:docGrid w:linePitch="326"/>
        </w:sectPr>
      </w:pPr>
    </w:p>
    <w:p w14:paraId="3110B37E" w14:textId="10727823" w:rsidR="00421025" w:rsidRDefault="00827674" w:rsidP="00421025">
      <w:pPr>
        <w:jc w:val="both"/>
        <w:rPr>
          <w:b/>
          <w:bCs/>
        </w:rPr>
      </w:pPr>
      <w:r>
        <w:rPr>
          <w:b/>
          <w:bCs/>
        </w:rPr>
        <w:lastRenderedPageBreak/>
        <w:t>EXTENDED</w:t>
      </w:r>
      <w:r w:rsidR="00B2189E">
        <w:rPr>
          <w:b/>
          <w:bCs/>
        </w:rPr>
        <w:t xml:space="preserve"> </w:t>
      </w:r>
      <w:r w:rsidR="000B1F77" w:rsidRPr="001B712B">
        <w:rPr>
          <w:b/>
          <w:bCs/>
        </w:rPr>
        <w:t>FIGURE</w:t>
      </w:r>
      <w:r w:rsidR="00B2189E">
        <w:rPr>
          <w:b/>
          <w:bCs/>
        </w:rPr>
        <w:t xml:space="preserve"> </w:t>
      </w:r>
      <w:r w:rsidR="003D6688">
        <w:rPr>
          <w:b/>
          <w:bCs/>
        </w:rPr>
        <w:t>4</w:t>
      </w:r>
      <w:r w:rsidR="000B1F77">
        <w:rPr>
          <w:b/>
          <w:bCs/>
        </w:rPr>
        <w:t>:</w:t>
      </w:r>
      <w:r w:rsidR="00B2189E">
        <w:rPr>
          <w:b/>
          <w:bCs/>
        </w:rPr>
        <w:t xml:space="preserve"> </w:t>
      </w:r>
      <w:r w:rsidR="000B1F77">
        <w:rPr>
          <w:b/>
          <w:bCs/>
        </w:rPr>
        <w:t>Trends</w:t>
      </w:r>
      <w:r w:rsidR="00B2189E">
        <w:rPr>
          <w:b/>
          <w:bCs/>
        </w:rPr>
        <w:t xml:space="preserve"> </w:t>
      </w:r>
      <w:r w:rsidR="000B1F77">
        <w:rPr>
          <w:b/>
          <w:bCs/>
        </w:rPr>
        <w:t>in</w:t>
      </w:r>
      <w:r w:rsidR="00B2189E">
        <w:rPr>
          <w:b/>
          <w:bCs/>
        </w:rPr>
        <w:t xml:space="preserve"> </w:t>
      </w:r>
      <w:r w:rsidR="000B1F77">
        <w:rPr>
          <w:b/>
          <w:bCs/>
        </w:rPr>
        <w:t>monthly</w:t>
      </w:r>
      <w:r w:rsidR="00B2189E">
        <w:rPr>
          <w:b/>
          <w:bCs/>
        </w:rPr>
        <w:t xml:space="preserve"> </w:t>
      </w:r>
      <w:r w:rsidR="000B1F77">
        <w:rPr>
          <w:b/>
          <w:bCs/>
        </w:rPr>
        <w:t>counts</w:t>
      </w:r>
      <w:r w:rsidR="00B2189E">
        <w:rPr>
          <w:b/>
          <w:bCs/>
        </w:rPr>
        <w:t xml:space="preserve"> </w:t>
      </w:r>
      <w:r w:rsidR="000B1F77">
        <w:rPr>
          <w:b/>
          <w:bCs/>
        </w:rPr>
        <w:t>of</w:t>
      </w:r>
      <w:r w:rsidR="00B2189E">
        <w:rPr>
          <w:b/>
          <w:bCs/>
        </w:rPr>
        <w:t xml:space="preserve"> </w:t>
      </w:r>
      <w:r w:rsidR="000B1F77" w:rsidRPr="001B712B">
        <w:rPr>
          <w:b/>
          <w:bCs/>
          <w:noProof/>
        </w:rPr>
        <w:t>dispensed</w:t>
      </w:r>
      <w:r w:rsidR="00B2189E">
        <w:rPr>
          <w:b/>
          <w:bCs/>
          <w:noProof/>
        </w:rPr>
        <w:t xml:space="preserve"> </w:t>
      </w:r>
      <w:r w:rsidR="000B1F77" w:rsidRPr="001B712B">
        <w:rPr>
          <w:b/>
          <w:bCs/>
          <w:noProof/>
        </w:rPr>
        <w:t>CVD</w:t>
      </w:r>
      <w:r w:rsidR="00B2189E">
        <w:rPr>
          <w:b/>
          <w:bCs/>
          <w:noProof/>
        </w:rPr>
        <w:t xml:space="preserve"> </w:t>
      </w:r>
      <w:r w:rsidR="00421025">
        <w:rPr>
          <w:b/>
          <w:bCs/>
          <w:noProof/>
        </w:rPr>
        <w:t>medications</w:t>
      </w:r>
      <w:r w:rsidR="00B2189E">
        <w:rPr>
          <w:b/>
          <w:bCs/>
          <w:noProof/>
        </w:rPr>
        <w:t xml:space="preserve"> </w:t>
      </w:r>
      <w:r w:rsidR="000B1F77" w:rsidRPr="003E6F7F">
        <w:rPr>
          <w:b/>
          <w:bCs/>
          <w:noProof/>
        </w:rPr>
        <w:t>(</w:t>
      </w:r>
      <w:r w:rsidR="00B672B9">
        <w:rPr>
          <w:b/>
          <w:bCs/>
        </w:rPr>
        <w:t>AF, Angina, Anticoagulant, Antiplatelets &amp; Heart Failure sub-groups</w:t>
      </w:r>
      <w:r w:rsidR="000B1F77" w:rsidRPr="003E6F7F">
        <w:rPr>
          <w:b/>
          <w:bCs/>
        </w:rPr>
        <w:t>)</w:t>
      </w:r>
      <w:r w:rsidR="00B2189E">
        <w:rPr>
          <w:b/>
          <w:bCs/>
          <w:noProof/>
        </w:rPr>
        <w:t xml:space="preserve"> </w:t>
      </w:r>
      <w:r w:rsidR="000B1F77">
        <w:rPr>
          <w:b/>
          <w:bCs/>
          <w:noProof/>
        </w:rPr>
        <w:t>stratified</w:t>
      </w:r>
      <w:r w:rsidR="00B2189E">
        <w:rPr>
          <w:b/>
          <w:bCs/>
          <w:noProof/>
        </w:rPr>
        <w:t xml:space="preserve"> </w:t>
      </w:r>
      <w:r w:rsidR="000B1F77">
        <w:rPr>
          <w:b/>
          <w:bCs/>
          <w:noProof/>
        </w:rPr>
        <w:t>by</w:t>
      </w:r>
      <w:r w:rsidR="00B2189E">
        <w:rPr>
          <w:b/>
          <w:bCs/>
          <w:noProof/>
        </w:rPr>
        <w:t xml:space="preserve"> </w:t>
      </w:r>
      <w:r w:rsidR="000B1F77">
        <w:rPr>
          <w:b/>
          <w:bCs/>
          <w:noProof/>
        </w:rPr>
        <w:t>age,</w:t>
      </w:r>
      <w:r w:rsidR="00B2189E">
        <w:rPr>
          <w:b/>
          <w:bCs/>
          <w:noProof/>
        </w:rPr>
        <w:t xml:space="preserve"> </w:t>
      </w:r>
      <w:r w:rsidR="005534AF">
        <w:rPr>
          <w:b/>
          <w:bCs/>
          <w:noProof/>
        </w:rPr>
        <w:t>gender</w:t>
      </w:r>
      <w:r w:rsidR="000B1F77">
        <w:rPr>
          <w:b/>
          <w:bCs/>
          <w:noProof/>
        </w:rPr>
        <w:t>,</w:t>
      </w:r>
      <w:r w:rsidR="00B2189E">
        <w:rPr>
          <w:b/>
          <w:bCs/>
          <w:noProof/>
        </w:rPr>
        <w:t xml:space="preserve"> </w:t>
      </w:r>
      <w:r w:rsidR="000B1F77">
        <w:rPr>
          <w:b/>
          <w:bCs/>
          <w:noProof/>
        </w:rPr>
        <w:t>region,</w:t>
      </w:r>
      <w:r w:rsidR="00B2189E">
        <w:rPr>
          <w:b/>
          <w:bCs/>
          <w:noProof/>
        </w:rPr>
        <w:t xml:space="preserve"> </w:t>
      </w:r>
      <w:r w:rsidR="000B1F77">
        <w:rPr>
          <w:b/>
          <w:bCs/>
          <w:noProof/>
        </w:rPr>
        <w:t>ethnicity.</w:t>
      </w:r>
      <w:r w:rsidR="00421025">
        <w:rPr>
          <w:b/>
          <w:bCs/>
          <w:noProof/>
        </w:rPr>
        <w:t xml:space="preserve">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  <w:r w:rsidR="00525E51">
        <w:rPr>
          <w:iCs/>
        </w:rPr>
        <w:t xml:space="preserve"> </w:t>
      </w:r>
      <w:r w:rsidR="00525E51" w:rsidRPr="00525E51">
        <w:rPr>
          <w:iCs/>
        </w:rPr>
        <w:t>Ethnicity excludes “British” ethnic group due to scale</w:t>
      </w:r>
      <w:r w:rsidR="00EA74E6">
        <w:rPr>
          <w:iCs/>
        </w:rPr>
        <w:t>.</w:t>
      </w:r>
      <w:r w:rsidR="00525E51" w:rsidRPr="00525E51">
        <w:rPr>
          <w:iCs/>
        </w:rPr>
        <w:t xml:space="preserve"> </w:t>
      </w:r>
    </w:p>
    <w:p w14:paraId="78EE5E1C" w14:textId="68C2AD1B" w:rsidR="00D50E4A" w:rsidRDefault="00D50E4A" w:rsidP="00E42790">
      <w:pPr>
        <w:spacing w:line="259" w:lineRule="auto"/>
        <w:jc w:val="both"/>
        <w:rPr>
          <w:b/>
          <w:bCs/>
          <w:noProof/>
        </w:rPr>
      </w:pPr>
    </w:p>
    <w:p w14:paraId="461B50F4" w14:textId="77777777" w:rsidR="002D4727" w:rsidRDefault="002D4727" w:rsidP="00E42790">
      <w:pPr>
        <w:spacing w:line="259" w:lineRule="auto"/>
        <w:jc w:val="both"/>
        <w:rPr>
          <w:b/>
          <w:bCs/>
          <w:noProof/>
        </w:rPr>
      </w:pPr>
    </w:p>
    <w:p w14:paraId="7B471786" w14:textId="217C9DFA" w:rsidR="003E5F14" w:rsidRDefault="002D4727" w:rsidP="00E42790">
      <w:pPr>
        <w:jc w:val="both"/>
        <w:rPr>
          <w:rStyle w:val="CommentReference"/>
          <w:rFonts w:asciiTheme="minorHAnsi" w:eastAsiaTheme="minorHAnsi" w:hAnsiTheme="minorHAnsi" w:cstheme="minorBidi"/>
          <w:lang w:eastAsia="en-US"/>
        </w:rPr>
      </w:pPr>
      <w:r>
        <w:rPr>
          <w:b/>
          <w:bCs/>
          <w:noProof/>
        </w:rPr>
        <w:drawing>
          <wp:inline distT="0" distB="0" distL="0" distR="0" wp14:anchorId="2568F71E" wp14:editId="1F961B17">
            <wp:extent cx="6898740" cy="48928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0868" cy="4894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90E57" w14:textId="53416F1C" w:rsidR="000B1F77" w:rsidRPr="00525E51" w:rsidRDefault="000B1F77" w:rsidP="00E42790">
      <w:pPr>
        <w:jc w:val="both"/>
        <w:rPr>
          <w:b/>
          <w:bCs/>
          <w:highlight w:val="yellow"/>
        </w:rPr>
      </w:pPr>
      <w:r w:rsidRPr="00525E51">
        <w:rPr>
          <w:b/>
          <w:bCs/>
          <w:highlight w:val="yellow"/>
        </w:rPr>
        <w:br w:type="page"/>
      </w:r>
    </w:p>
    <w:p w14:paraId="338DB7C0" w14:textId="77777777" w:rsidR="00CE0F3C" w:rsidRDefault="00CE0F3C" w:rsidP="00E42790">
      <w:pPr>
        <w:spacing w:line="259" w:lineRule="auto"/>
        <w:jc w:val="both"/>
        <w:rPr>
          <w:b/>
          <w:bCs/>
        </w:rPr>
      </w:pPr>
    </w:p>
    <w:p w14:paraId="7117A212" w14:textId="77777777" w:rsidR="00CE0F3C" w:rsidRDefault="00CE0F3C" w:rsidP="00E42790">
      <w:pPr>
        <w:spacing w:line="259" w:lineRule="auto"/>
        <w:jc w:val="both"/>
        <w:rPr>
          <w:b/>
          <w:bCs/>
        </w:rPr>
      </w:pPr>
    </w:p>
    <w:p w14:paraId="60FDAC5B" w14:textId="004607DE" w:rsidR="00421025" w:rsidRPr="002E6F26" w:rsidRDefault="00827674" w:rsidP="00421025">
      <w:pPr>
        <w:jc w:val="both"/>
        <w:rPr>
          <w:b/>
          <w:bCs/>
          <w:i/>
          <w:iCs/>
          <w:noProof/>
        </w:rPr>
      </w:pPr>
      <w:r>
        <w:rPr>
          <w:b/>
          <w:bCs/>
        </w:rPr>
        <w:t>EXTENDED</w:t>
      </w:r>
      <w:r w:rsidR="007E0904">
        <w:rPr>
          <w:b/>
          <w:bCs/>
        </w:rPr>
        <w:t xml:space="preserve"> </w:t>
      </w:r>
      <w:r w:rsidR="007E0904" w:rsidRPr="00BC3C7D">
        <w:rPr>
          <w:b/>
          <w:bCs/>
        </w:rPr>
        <w:t>FIGURE</w:t>
      </w:r>
      <w:r w:rsidR="007E0904">
        <w:rPr>
          <w:b/>
          <w:bCs/>
        </w:rPr>
        <w:t xml:space="preserve"> </w:t>
      </w:r>
      <w:r w:rsidR="003D6688">
        <w:rPr>
          <w:b/>
          <w:bCs/>
        </w:rPr>
        <w:t>5</w:t>
      </w:r>
      <w:r w:rsidR="007E0904" w:rsidRPr="00BC3C7D">
        <w:rPr>
          <w:b/>
          <w:bCs/>
        </w:rPr>
        <w:t>:</w:t>
      </w:r>
      <w:r w:rsidR="007E0904">
        <w:rPr>
          <w:b/>
          <w:bCs/>
        </w:rPr>
        <w:t xml:space="preserve"> </w:t>
      </w:r>
      <w:r w:rsidR="007E0904" w:rsidRPr="00BC3C7D">
        <w:rPr>
          <w:b/>
          <w:bCs/>
          <w:noProof/>
        </w:rPr>
        <w:t>Comparison</w:t>
      </w:r>
      <w:r w:rsidR="007E0904">
        <w:rPr>
          <w:b/>
          <w:bCs/>
          <w:noProof/>
        </w:rPr>
        <w:t xml:space="preserve"> </w:t>
      </w:r>
      <w:r w:rsidR="007E0904" w:rsidRPr="00BC3C7D">
        <w:rPr>
          <w:b/>
          <w:bCs/>
          <w:noProof/>
        </w:rPr>
        <w:t>of</w:t>
      </w:r>
      <w:r w:rsidR="007E0904">
        <w:rPr>
          <w:b/>
          <w:bCs/>
          <w:noProof/>
        </w:rPr>
        <w:t xml:space="preserve"> </w:t>
      </w:r>
      <w:r w:rsidR="00C6309E">
        <w:rPr>
          <w:b/>
          <w:bCs/>
          <w:noProof/>
        </w:rPr>
        <w:t xml:space="preserve">monthly </w:t>
      </w:r>
      <w:r w:rsidR="007E0904" w:rsidRPr="00BC3C7D">
        <w:rPr>
          <w:b/>
          <w:bCs/>
          <w:noProof/>
        </w:rPr>
        <w:t>counts</w:t>
      </w:r>
      <w:r w:rsidR="007E0904">
        <w:rPr>
          <w:b/>
          <w:bCs/>
          <w:noProof/>
        </w:rPr>
        <w:t xml:space="preserve"> </w:t>
      </w:r>
      <w:r w:rsidR="007E0904" w:rsidRPr="00BC3C7D">
        <w:rPr>
          <w:b/>
          <w:bCs/>
          <w:noProof/>
        </w:rPr>
        <w:t>of</w:t>
      </w:r>
      <w:r w:rsidR="007E0904">
        <w:rPr>
          <w:b/>
          <w:bCs/>
          <w:noProof/>
        </w:rPr>
        <w:t xml:space="preserve"> </w:t>
      </w:r>
      <w:r w:rsidR="007E0904" w:rsidRPr="001B712B">
        <w:rPr>
          <w:b/>
          <w:bCs/>
          <w:noProof/>
        </w:rPr>
        <w:t>dispensed</w:t>
      </w:r>
      <w:r w:rsidR="007E0904">
        <w:rPr>
          <w:b/>
          <w:bCs/>
          <w:noProof/>
        </w:rPr>
        <w:t xml:space="preserve"> </w:t>
      </w:r>
      <w:r w:rsidR="007E0904" w:rsidRPr="001B712B">
        <w:rPr>
          <w:b/>
          <w:bCs/>
          <w:noProof/>
        </w:rPr>
        <w:t>CVD</w:t>
      </w:r>
      <w:r w:rsidR="007E0904">
        <w:rPr>
          <w:b/>
          <w:bCs/>
          <w:noProof/>
        </w:rPr>
        <w:t xml:space="preserve"> </w:t>
      </w:r>
      <w:r w:rsidR="00421025">
        <w:rPr>
          <w:b/>
          <w:bCs/>
          <w:noProof/>
        </w:rPr>
        <w:t>medications</w:t>
      </w:r>
      <w:r w:rsidR="007E0904">
        <w:rPr>
          <w:b/>
          <w:bCs/>
          <w:noProof/>
        </w:rPr>
        <w:t>, by linkage status</w:t>
      </w:r>
      <w:r w:rsidR="00421025">
        <w:rPr>
          <w:b/>
          <w:bCs/>
          <w:noProof/>
        </w:rPr>
        <w:t xml:space="preserve">. </w:t>
      </w:r>
      <w:r w:rsidR="002E6F26" w:rsidRPr="002E6F26">
        <w:rPr>
          <w:b/>
          <w:bCs/>
          <w:noProof/>
        </w:rPr>
        <w:t xml:space="preserve">“Unlinked” category includes medications dispensed with invalid (“null”) ID. </w:t>
      </w:r>
      <w:r w:rsidR="002E6F26" w:rsidRPr="00A871CB">
        <w:rPr>
          <w:noProof/>
        </w:rPr>
        <w:t>Null IDs may arise from a variety of reasons, including, but not limited to: problems scanning the NHS number from paper prescriptions, non-availability of date of birth for data linkage, deliberate removal of NHS ID from some sensitive medication.</w:t>
      </w:r>
      <w:r w:rsidR="002E6F26" w:rsidRPr="00A871CB">
        <w:rPr>
          <w:i/>
          <w:iCs/>
          <w:noProof/>
        </w:rPr>
        <w:t xml:space="preserve">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</w:p>
    <w:p w14:paraId="2C97C2C9" w14:textId="7ECA07F4" w:rsidR="007E0904" w:rsidRDefault="007E0904" w:rsidP="007E0904">
      <w:pPr>
        <w:spacing w:after="160" w:line="259" w:lineRule="auto"/>
        <w:jc w:val="both"/>
        <w:rPr>
          <w:b/>
          <w:bCs/>
          <w:noProof/>
        </w:rPr>
      </w:pPr>
    </w:p>
    <w:p w14:paraId="55186BAA" w14:textId="37CD90B5" w:rsidR="007E0904" w:rsidRDefault="00C106C0" w:rsidP="007E0904">
      <w:pPr>
        <w:spacing w:after="160" w:line="259" w:lineRule="auto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7357CB4" wp14:editId="53D7FC78">
            <wp:extent cx="6590923" cy="4499827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266" cy="450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E2C71" w14:textId="77777777" w:rsidR="008F25BB" w:rsidRDefault="008F25BB" w:rsidP="007E0904">
      <w:pPr>
        <w:rPr>
          <w:b/>
          <w:bCs/>
        </w:rPr>
        <w:sectPr w:rsidR="008F25BB" w:rsidSect="001E0948">
          <w:pgSz w:w="16838" w:h="11906" w:orient="landscape"/>
          <w:pgMar w:top="720" w:right="720" w:bottom="720" w:left="720" w:header="708" w:footer="708" w:gutter="0"/>
          <w:cols w:space="720"/>
          <w:docGrid w:linePitch="326"/>
        </w:sectPr>
      </w:pPr>
    </w:p>
    <w:p w14:paraId="4773CBA4" w14:textId="36B86701" w:rsidR="00421025" w:rsidRPr="00B55059" w:rsidRDefault="00827674" w:rsidP="00421025">
      <w:pPr>
        <w:spacing w:after="160" w:line="259" w:lineRule="auto"/>
        <w:jc w:val="both"/>
        <w:rPr>
          <w:i/>
          <w:iCs/>
        </w:rPr>
      </w:pPr>
      <w:r w:rsidRPr="00B55059">
        <w:rPr>
          <w:b/>
          <w:bCs/>
        </w:rPr>
        <w:lastRenderedPageBreak/>
        <w:t>EXTENDED</w:t>
      </w:r>
      <w:r w:rsidR="00EF3CE1" w:rsidRPr="00B55059">
        <w:rPr>
          <w:b/>
          <w:bCs/>
        </w:rPr>
        <w:t xml:space="preserve"> FIGURE </w:t>
      </w:r>
      <w:r w:rsidR="003D6688" w:rsidRPr="00B55059">
        <w:rPr>
          <w:b/>
          <w:bCs/>
        </w:rPr>
        <w:t>6</w:t>
      </w:r>
      <w:r w:rsidR="00EF3CE1" w:rsidRPr="00B55059">
        <w:rPr>
          <w:b/>
          <w:bCs/>
        </w:rPr>
        <w:t>: Interrupted</w:t>
      </w:r>
      <w:r w:rsidR="00587B87" w:rsidRPr="00B55059">
        <w:rPr>
          <w:b/>
          <w:bCs/>
        </w:rPr>
        <w:t xml:space="preserve"> ARIMA</w:t>
      </w:r>
      <w:r w:rsidR="00EF3CE1" w:rsidRPr="00B55059">
        <w:rPr>
          <w:b/>
          <w:bCs/>
        </w:rPr>
        <w:t xml:space="preserve"> time series analysis of </w:t>
      </w:r>
      <w:r w:rsidR="00580E9F" w:rsidRPr="00B55059">
        <w:rPr>
          <w:b/>
          <w:bCs/>
        </w:rPr>
        <w:t xml:space="preserve">weekly counts </w:t>
      </w:r>
      <w:r w:rsidR="00580E9F">
        <w:rPr>
          <w:b/>
          <w:bCs/>
        </w:rPr>
        <w:t xml:space="preserve">of </w:t>
      </w:r>
      <w:r w:rsidR="00EF3CE1" w:rsidRPr="00B55059">
        <w:rPr>
          <w:b/>
          <w:bCs/>
        </w:rPr>
        <w:t xml:space="preserve">prescribed CVD </w:t>
      </w:r>
      <w:r w:rsidR="00421025" w:rsidRPr="00B55059">
        <w:rPr>
          <w:b/>
          <w:bCs/>
        </w:rPr>
        <w:t>medications</w:t>
      </w:r>
      <w:r w:rsidR="00EF3CE1" w:rsidRPr="00B55059">
        <w:rPr>
          <w:b/>
          <w:bCs/>
        </w:rPr>
        <w:t xml:space="preserve"> </w:t>
      </w:r>
      <w:r w:rsidR="001E0948" w:rsidRPr="00B55059">
        <w:rPr>
          <w:b/>
          <w:bCs/>
        </w:rPr>
        <w:t>in England June</w:t>
      </w:r>
      <w:r w:rsidR="00EF3CE1" w:rsidRPr="00B55059">
        <w:rPr>
          <w:b/>
          <w:bCs/>
        </w:rPr>
        <w:t xml:space="preserve"> 2018 to May </w:t>
      </w:r>
      <w:sdt>
        <w:sdtPr>
          <w:tag w:val="goog_rdk_29"/>
          <w:id w:val="-1154226309"/>
        </w:sdtPr>
        <w:sdtContent/>
      </w:sdt>
      <w:r w:rsidR="00EF3CE1" w:rsidRPr="00B55059">
        <w:rPr>
          <w:b/>
          <w:bCs/>
        </w:rPr>
        <w:t xml:space="preserve">2021, by </w:t>
      </w:r>
      <w:r w:rsidR="005534AF" w:rsidRPr="00B55059">
        <w:rPr>
          <w:b/>
          <w:bCs/>
        </w:rPr>
        <w:t>CVD medic</w:t>
      </w:r>
      <w:r w:rsidR="001E0948" w:rsidRPr="00B55059">
        <w:rPr>
          <w:b/>
          <w:bCs/>
        </w:rPr>
        <w:t>ations</w:t>
      </w:r>
      <w:r w:rsidR="005534AF" w:rsidRPr="00B55059">
        <w:rPr>
          <w:b/>
          <w:bCs/>
        </w:rPr>
        <w:t xml:space="preserve"> sub-group</w:t>
      </w:r>
      <w:r w:rsidR="00421025" w:rsidRPr="00B55059">
        <w:rPr>
          <w:b/>
          <w:bCs/>
        </w:rPr>
        <w:t xml:space="preserve"> </w:t>
      </w:r>
      <w:r w:rsidR="00B55059">
        <w:rPr>
          <w:b/>
          <w:bCs/>
        </w:rPr>
        <w:t>(</w:t>
      </w:r>
      <w:r w:rsidR="00421025" w:rsidRPr="00A871CB">
        <w:rPr>
          <w:b/>
          <w:bCs/>
        </w:rPr>
        <w:t>N = 153 weeks</w:t>
      </w:r>
      <w:r w:rsidR="00B55059" w:rsidRPr="00A871CB">
        <w:rPr>
          <w:b/>
          <w:bCs/>
        </w:rPr>
        <w:t>)</w:t>
      </w:r>
      <w:r w:rsidR="00421025" w:rsidRPr="00A871CB">
        <w:rPr>
          <w:b/>
          <w:bCs/>
        </w:rPr>
        <w:t>.</w:t>
      </w:r>
      <w:r w:rsidR="00421025" w:rsidRPr="00B55059">
        <w:t xml:space="preserve"> The following sub-periods were classified: before Christmas (2018, 2019, 2020), Christmas &amp; New Year period (2018-19, 2019-20, 2020-21), before national lockdowns (first: 2</w:t>
      </w:r>
      <w:r w:rsidR="00C6309E" w:rsidRPr="00B55059">
        <w:t>6</w:t>
      </w:r>
      <w:r w:rsidR="00C6309E" w:rsidRPr="00B55059">
        <w:rPr>
          <w:vertAlign w:val="superscript"/>
        </w:rPr>
        <w:t>th</w:t>
      </w:r>
      <w:r w:rsidR="00421025" w:rsidRPr="00B55059">
        <w:t xml:space="preserve"> March 2020, second: 5</w:t>
      </w:r>
      <w:r w:rsidR="00421025" w:rsidRPr="00B55059">
        <w:rPr>
          <w:vertAlign w:val="superscript"/>
        </w:rPr>
        <w:t>th</w:t>
      </w:r>
      <w:r w:rsidR="00421025" w:rsidRPr="00B55059">
        <w:t xml:space="preserve"> November 2020, third: 6</w:t>
      </w:r>
      <w:r w:rsidR="00421025" w:rsidRPr="00B55059">
        <w:rPr>
          <w:vertAlign w:val="superscript"/>
        </w:rPr>
        <w:t>th</w:t>
      </w:r>
      <w:r w:rsidR="00421025" w:rsidRPr="00B55059">
        <w:t xml:space="preserve"> January 2021).</w:t>
      </w:r>
      <w:r w:rsidR="00421025" w:rsidRPr="00B55059">
        <w:rPr>
          <w:i/>
          <w:iCs/>
        </w:rPr>
        <w:t xml:space="preserve"> </w:t>
      </w:r>
    </w:p>
    <w:p w14:paraId="48F9EFF9" w14:textId="40582021" w:rsidR="00EF3CE1" w:rsidRDefault="00EF3CE1" w:rsidP="007E0904">
      <w:pPr>
        <w:rPr>
          <w:b/>
          <w:bCs/>
        </w:rPr>
      </w:pPr>
    </w:p>
    <w:p w14:paraId="542FF554" w14:textId="1B8971F9" w:rsidR="000175CC" w:rsidRDefault="000175CC" w:rsidP="007E0904">
      <w:pPr>
        <w:rPr>
          <w:b/>
          <w:bCs/>
        </w:rPr>
      </w:pPr>
    </w:p>
    <w:p w14:paraId="4A308C7B" w14:textId="745765BA" w:rsidR="008F25BB" w:rsidRDefault="008F25BB" w:rsidP="007E090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7E67905" wp14:editId="04FE1AC9">
            <wp:extent cx="5230495" cy="6645910"/>
            <wp:effectExtent l="0" t="0" r="190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49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DE867" w14:textId="77777777" w:rsidR="008F25BB" w:rsidRDefault="008F25BB" w:rsidP="007E0904">
      <w:pPr>
        <w:rPr>
          <w:b/>
          <w:bCs/>
        </w:rPr>
      </w:pPr>
    </w:p>
    <w:p w14:paraId="56E25E4E" w14:textId="77777777" w:rsidR="008F25BB" w:rsidRDefault="008F25BB" w:rsidP="0049253B">
      <w:pPr>
        <w:spacing w:after="160" w:line="259" w:lineRule="auto"/>
        <w:jc w:val="both"/>
        <w:rPr>
          <w:i/>
          <w:iCs/>
          <w:sz w:val="20"/>
          <w:szCs w:val="20"/>
        </w:rPr>
      </w:pPr>
    </w:p>
    <w:p w14:paraId="488D8E12" w14:textId="77777777" w:rsidR="008F25BB" w:rsidRDefault="008F25BB" w:rsidP="0049253B">
      <w:pPr>
        <w:spacing w:after="160" w:line="259" w:lineRule="auto"/>
        <w:jc w:val="both"/>
        <w:rPr>
          <w:i/>
          <w:iCs/>
          <w:sz w:val="20"/>
          <w:szCs w:val="20"/>
        </w:rPr>
      </w:pPr>
    </w:p>
    <w:p w14:paraId="77EE3C87" w14:textId="30585A50" w:rsidR="008F25BB" w:rsidRDefault="008F25BB" w:rsidP="0049253B">
      <w:pPr>
        <w:spacing w:after="160" w:line="259" w:lineRule="auto"/>
        <w:jc w:val="both"/>
        <w:rPr>
          <w:i/>
          <w:iCs/>
          <w:sz w:val="20"/>
          <w:szCs w:val="20"/>
        </w:rPr>
        <w:sectPr w:rsidR="008F25BB" w:rsidSect="006C15A0">
          <w:pgSz w:w="11906" w:h="16838"/>
          <w:pgMar w:top="720" w:right="720" w:bottom="720" w:left="720" w:header="708" w:footer="708" w:gutter="0"/>
          <w:cols w:space="720"/>
          <w:docGrid w:linePitch="326"/>
        </w:sectPr>
      </w:pPr>
    </w:p>
    <w:p w14:paraId="2503BAE3" w14:textId="366E2627" w:rsidR="004C657F" w:rsidRDefault="004C657F" w:rsidP="0049253B">
      <w:pPr>
        <w:spacing w:after="160" w:line="259" w:lineRule="auto"/>
        <w:jc w:val="both"/>
        <w:rPr>
          <w:i/>
          <w:iCs/>
          <w:sz w:val="20"/>
          <w:szCs w:val="20"/>
        </w:rPr>
      </w:pPr>
    </w:p>
    <w:p w14:paraId="05A460D7" w14:textId="2E7CC5F8" w:rsidR="004C657F" w:rsidRDefault="004C657F">
      <w:pPr>
        <w:rPr>
          <w:i/>
          <w:iCs/>
          <w:sz w:val="20"/>
          <w:szCs w:val="20"/>
        </w:rPr>
      </w:pPr>
    </w:p>
    <w:p w14:paraId="676A47E0" w14:textId="052FD924" w:rsidR="00421025" w:rsidRPr="00B55059" w:rsidRDefault="00827674" w:rsidP="00421025">
      <w:pPr>
        <w:spacing w:after="160" w:line="259" w:lineRule="auto"/>
        <w:jc w:val="both"/>
      </w:pPr>
      <w:r w:rsidRPr="00B55059">
        <w:rPr>
          <w:b/>
          <w:bCs/>
        </w:rPr>
        <w:t>EXTENDED</w:t>
      </w:r>
      <w:r w:rsidR="0049253B" w:rsidRPr="00B55059">
        <w:rPr>
          <w:b/>
          <w:bCs/>
        </w:rPr>
        <w:t xml:space="preserve"> FIGURE </w:t>
      </w:r>
      <w:r w:rsidR="008B7907" w:rsidRPr="00B55059">
        <w:rPr>
          <w:b/>
          <w:bCs/>
        </w:rPr>
        <w:t>7</w:t>
      </w:r>
      <w:r w:rsidR="0049253B" w:rsidRPr="00B55059">
        <w:rPr>
          <w:b/>
          <w:bCs/>
        </w:rPr>
        <w:t>: Forest plots of interrupted time series analysis coefficients</w:t>
      </w:r>
      <w:r w:rsidR="001E0948" w:rsidRPr="00B55059">
        <w:rPr>
          <w:b/>
          <w:bCs/>
        </w:rPr>
        <w:t xml:space="preserve"> of </w:t>
      </w:r>
      <w:r w:rsidR="00580E9F" w:rsidRPr="00B55059">
        <w:rPr>
          <w:b/>
          <w:bCs/>
        </w:rPr>
        <w:t xml:space="preserve">weekly counts </w:t>
      </w:r>
      <w:r w:rsidR="00580E9F">
        <w:rPr>
          <w:b/>
          <w:bCs/>
        </w:rPr>
        <w:t xml:space="preserve">of </w:t>
      </w:r>
      <w:r w:rsidR="001E0948" w:rsidRPr="00B55059">
        <w:rPr>
          <w:b/>
          <w:bCs/>
        </w:rPr>
        <w:t xml:space="preserve">prescribed CVD </w:t>
      </w:r>
      <w:r w:rsidR="00421025" w:rsidRPr="00B55059">
        <w:rPr>
          <w:b/>
          <w:bCs/>
        </w:rPr>
        <w:t>medications</w:t>
      </w:r>
      <w:r w:rsidR="001E0948" w:rsidRPr="00B55059">
        <w:rPr>
          <w:b/>
          <w:bCs/>
        </w:rPr>
        <w:t xml:space="preserve"> in England June 2018 to May </w:t>
      </w:r>
      <w:sdt>
        <w:sdtPr>
          <w:tag w:val="goog_rdk_29"/>
          <w:id w:val="-725139583"/>
        </w:sdtPr>
        <w:sdtContent/>
      </w:sdt>
      <w:r w:rsidR="001E0948" w:rsidRPr="00B55059">
        <w:rPr>
          <w:b/>
          <w:bCs/>
        </w:rPr>
        <w:t>2021, by CVD medications sub-group</w:t>
      </w:r>
      <w:r w:rsidR="00421025" w:rsidRPr="00B55059">
        <w:rPr>
          <w:b/>
          <w:bCs/>
        </w:rPr>
        <w:t xml:space="preserve">. </w:t>
      </w:r>
      <w:r w:rsidR="00B55059">
        <w:rPr>
          <w:b/>
          <w:bCs/>
        </w:rPr>
        <w:t>(</w:t>
      </w:r>
      <w:r w:rsidR="00421025" w:rsidRPr="00A871CB">
        <w:rPr>
          <w:b/>
          <w:bCs/>
        </w:rPr>
        <w:t>N = 153 weeks</w:t>
      </w:r>
      <w:r w:rsidR="00B55059" w:rsidRPr="00A871CB">
        <w:rPr>
          <w:b/>
          <w:bCs/>
        </w:rPr>
        <w:t>)</w:t>
      </w:r>
      <w:r w:rsidR="00421025" w:rsidRPr="00A871CB">
        <w:rPr>
          <w:b/>
          <w:bCs/>
        </w:rPr>
        <w:t>.</w:t>
      </w:r>
      <w:r w:rsidR="00421025" w:rsidRPr="00B55059">
        <w:t xml:space="preserve"> Point indicates the magnitude of beta coefficient showing change in count of prescribed medications and error bars lower and upper 95% confidence intervals associated with parameter of specified time period in the ITS.</w:t>
      </w:r>
    </w:p>
    <w:p w14:paraId="70A4AB25" w14:textId="4D6CF981" w:rsidR="0049253B" w:rsidRDefault="0049253B" w:rsidP="00B53C73">
      <w:pPr>
        <w:rPr>
          <w:b/>
          <w:bCs/>
        </w:rPr>
      </w:pPr>
    </w:p>
    <w:p w14:paraId="3BE3CC12" w14:textId="4FDA79F1" w:rsidR="00EC6292" w:rsidRDefault="00EC6292" w:rsidP="0049253B">
      <w:pPr>
        <w:spacing w:after="160" w:line="259" w:lineRule="auto"/>
        <w:jc w:val="both"/>
        <w:rPr>
          <w:b/>
          <w:bCs/>
        </w:rPr>
      </w:pPr>
    </w:p>
    <w:p w14:paraId="0B84E487" w14:textId="6C574E20" w:rsidR="00BC2503" w:rsidRDefault="00BC2503" w:rsidP="0049253B">
      <w:pPr>
        <w:spacing w:after="160" w:line="259" w:lineRule="auto"/>
        <w:jc w:val="both"/>
        <w:rPr>
          <w:b/>
          <w:bCs/>
        </w:rPr>
      </w:pPr>
      <w:r w:rsidRPr="00BC2503">
        <w:rPr>
          <w:b/>
          <w:bCs/>
          <w:noProof/>
        </w:rPr>
        <w:drawing>
          <wp:inline distT="0" distB="0" distL="0" distR="0" wp14:anchorId="6C5D0CFF" wp14:editId="71CC9621">
            <wp:extent cx="6237837" cy="4201876"/>
            <wp:effectExtent l="0" t="0" r="0" b="1905"/>
            <wp:docPr id="38" name="Picture 4" descr="Graphical user interfac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96B1A242-3D6A-46A3-BEE3-0467D63C32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Graphical user interfac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96B1A242-3D6A-46A3-BEE3-0467D63C32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9327" t="17313" r="21992" b="8664"/>
                    <a:stretch/>
                  </pic:blipFill>
                  <pic:spPr>
                    <a:xfrm>
                      <a:off x="0" y="0"/>
                      <a:ext cx="6246297" cy="420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6A35F" w14:textId="4AEA0181" w:rsidR="0049253B" w:rsidRDefault="00BE4D3C" w:rsidP="0049253B">
      <w:pPr>
        <w:spacing w:after="160" w:line="259" w:lineRule="auto"/>
        <w:jc w:val="both"/>
        <w:rPr>
          <w:b/>
          <w:bCs/>
        </w:rPr>
      </w:pPr>
      <w:r w:rsidRPr="00BE4D3C" w:rsidDel="00BE4D3C">
        <w:rPr>
          <w:b/>
          <w:bCs/>
        </w:rPr>
        <w:t xml:space="preserve">  </w:t>
      </w:r>
      <w:r w:rsidR="00857642" w:rsidRPr="00857642" w:rsidDel="00BE4D3C">
        <w:rPr>
          <w:b/>
          <w:bCs/>
        </w:rPr>
        <w:t xml:space="preserve"> </w:t>
      </w:r>
    </w:p>
    <w:p w14:paraId="38763B34" w14:textId="1D3BD86B" w:rsidR="00FB2AB5" w:rsidRPr="00B53C73" w:rsidRDefault="00FB2AB5" w:rsidP="00FB2AB5">
      <w:pPr>
        <w:rPr>
          <w:rFonts w:ascii="Calibri" w:hAnsi="Calibri" w:cs="Calibri"/>
          <w:color w:val="000000"/>
        </w:rPr>
        <w:sectPr w:rsidR="00FB2AB5" w:rsidRPr="00B53C73" w:rsidSect="001E0948">
          <w:pgSz w:w="16838" w:h="11906" w:orient="landscape"/>
          <w:pgMar w:top="720" w:right="720" w:bottom="720" w:left="720" w:header="708" w:footer="708" w:gutter="0"/>
          <w:cols w:space="720"/>
          <w:docGrid w:linePitch="326"/>
        </w:sectPr>
      </w:pPr>
    </w:p>
    <w:p w14:paraId="243D07E1" w14:textId="5B3CFC8C" w:rsidR="00421025" w:rsidRDefault="00827674" w:rsidP="00421025">
      <w:pPr>
        <w:jc w:val="both"/>
        <w:rPr>
          <w:b/>
          <w:bCs/>
        </w:rPr>
      </w:pPr>
      <w:r>
        <w:rPr>
          <w:b/>
          <w:bCs/>
        </w:rPr>
        <w:lastRenderedPageBreak/>
        <w:t>EXTENDED</w:t>
      </w:r>
      <w:r w:rsidR="00B2189E">
        <w:rPr>
          <w:b/>
          <w:bCs/>
        </w:rPr>
        <w:t xml:space="preserve"> </w:t>
      </w:r>
      <w:r w:rsidR="001359C4" w:rsidRPr="001B712B">
        <w:rPr>
          <w:b/>
          <w:bCs/>
        </w:rPr>
        <w:t>FIGURE</w:t>
      </w:r>
      <w:r w:rsidR="00B2189E">
        <w:rPr>
          <w:b/>
          <w:bCs/>
        </w:rPr>
        <w:t xml:space="preserve"> </w:t>
      </w:r>
      <w:r w:rsidR="000543C8">
        <w:rPr>
          <w:b/>
          <w:bCs/>
        </w:rPr>
        <w:t>8</w:t>
      </w:r>
      <w:r w:rsidR="001359C4">
        <w:rPr>
          <w:b/>
          <w:bCs/>
        </w:rPr>
        <w:t>:</w:t>
      </w:r>
      <w:r w:rsidR="00C6309E">
        <w:rPr>
          <w:b/>
          <w:bCs/>
        </w:rPr>
        <w:t xml:space="preserve"> Count of</w:t>
      </w:r>
      <w:r w:rsidR="00B2189E">
        <w:rPr>
          <w:b/>
          <w:bCs/>
        </w:rPr>
        <w:t xml:space="preserve"> </w:t>
      </w:r>
      <w:r w:rsidR="001359C4" w:rsidRPr="001B712B">
        <w:rPr>
          <w:b/>
          <w:bCs/>
        </w:rPr>
        <w:t>incident</w:t>
      </w:r>
      <w:r w:rsidR="00B2189E">
        <w:rPr>
          <w:b/>
          <w:bCs/>
        </w:rPr>
        <w:t xml:space="preserve"> </w:t>
      </w:r>
      <w:r w:rsidR="001359C4" w:rsidRPr="001B712B">
        <w:rPr>
          <w:b/>
          <w:bCs/>
        </w:rPr>
        <w:t>medications</w:t>
      </w:r>
      <w:r w:rsidR="00B2189E">
        <w:rPr>
          <w:b/>
          <w:bCs/>
        </w:rPr>
        <w:t xml:space="preserve"> </w:t>
      </w:r>
      <w:r w:rsidR="001359C4" w:rsidRPr="001B712B">
        <w:rPr>
          <w:b/>
          <w:bCs/>
        </w:rPr>
        <w:t>dispensed</w:t>
      </w:r>
      <w:r w:rsidR="00C6309E">
        <w:rPr>
          <w:b/>
          <w:bCs/>
        </w:rPr>
        <w:t xml:space="preserve"> by month</w:t>
      </w:r>
      <w:r w:rsidR="00B2189E">
        <w:rPr>
          <w:b/>
          <w:bCs/>
        </w:rPr>
        <w:t xml:space="preserve"> </w:t>
      </w:r>
      <w:r w:rsidR="00B672B9">
        <w:rPr>
          <w:b/>
          <w:bCs/>
        </w:rPr>
        <w:t>(AF, Angina, Anticoagulant, Antiplatelets &amp; Heart Failure sub-groups)</w:t>
      </w:r>
      <w:r w:rsidR="00421025">
        <w:rPr>
          <w:b/>
          <w:bCs/>
          <w:noProof/>
        </w:rPr>
        <w:t xml:space="preserve">.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</w:p>
    <w:p w14:paraId="1A4CDE5C" w14:textId="5463F6BD" w:rsidR="0088276A" w:rsidRDefault="0088276A" w:rsidP="00E42790">
      <w:pPr>
        <w:spacing w:line="259" w:lineRule="auto"/>
        <w:jc w:val="both"/>
        <w:rPr>
          <w:b/>
          <w:bCs/>
          <w:noProof/>
        </w:rPr>
      </w:pPr>
    </w:p>
    <w:p w14:paraId="6B9BD608" w14:textId="76CA5CEC" w:rsidR="0088276A" w:rsidRDefault="00F13503" w:rsidP="00E42790">
      <w:pPr>
        <w:spacing w:line="259" w:lineRule="auto"/>
        <w:jc w:val="both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57773F7B" wp14:editId="371F866D">
            <wp:extent cx="6346479" cy="4587816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398" cy="459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7B191" w14:textId="2D3E4BFE" w:rsidR="00315EB8" w:rsidRDefault="00315EB8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4C8E2B2B" w14:textId="05C219E9" w:rsidR="00421025" w:rsidRDefault="00827674" w:rsidP="00421025">
      <w:pPr>
        <w:jc w:val="both"/>
        <w:rPr>
          <w:b/>
          <w:bCs/>
        </w:rPr>
      </w:pPr>
      <w:r>
        <w:rPr>
          <w:b/>
          <w:bCs/>
        </w:rPr>
        <w:lastRenderedPageBreak/>
        <w:t>EXTENDED</w:t>
      </w:r>
      <w:r w:rsidR="00315EB8">
        <w:rPr>
          <w:b/>
          <w:bCs/>
        </w:rPr>
        <w:t xml:space="preserve"> </w:t>
      </w:r>
      <w:r w:rsidR="00315EB8" w:rsidRPr="001B712B">
        <w:rPr>
          <w:b/>
          <w:bCs/>
        </w:rPr>
        <w:t>FIGURE</w:t>
      </w:r>
      <w:r w:rsidR="00315EB8">
        <w:rPr>
          <w:b/>
          <w:bCs/>
        </w:rPr>
        <w:t xml:space="preserve"> </w:t>
      </w:r>
      <w:r w:rsidR="0020406C">
        <w:rPr>
          <w:b/>
          <w:bCs/>
        </w:rPr>
        <w:t>9</w:t>
      </w:r>
      <w:r w:rsidR="00315EB8">
        <w:rPr>
          <w:b/>
          <w:bCs/>
        </w:rPr>
        <w:t xml:space="preserve">: </w:t>
      </w:r>
      <w:r w:rsidR="00C6309E">
        <w:rPr>
          <w:b/>
          <w:bCs/>
        </w:rPr>
        <w:t>Count of</w:t>
      </w:r>
      <w:r w:rsidR="00315EB8">
        <w:rPr>
          <w:b/>
          <w:bCs/>
        </w:rPr>
        <w:t xml:space="preserve"> </w:t>
      </w:r>
      <w:r w:rsidR="00580E9F">
        <w:rPr>
          <w:b/>
          <w:bCs/>
        </w:rPr>
        <w:t>“</w:t>
      </w:r>
      <w:r w:rsidR="00315EB8" w:rsidRPr="001B712B">
        <w:rPr>
          <w:b/>
          <w:bCs/>
        </w:rPr>
        <w:t>incident</w:t>
      </w:r>
      <w:r w:rsidR="00315EB8">
        <w:rPr>
          <w:b/>
          <w:bCs/>
        </w:rPr>
        <w:t xml:space="preserve"> </w:t>
      </w:r>
      <w:r w:rsidR="00315EB8" w:rsidRPr="00315EB8">
        <w:rPr>
          <w:b/>
          <w:bCs/>
        </w:rPr>
        <w:t>plus lapsing</w:t>
      </w:r>
      <w:r w:rsidR="00580E9F">
        <w:rPr>
          <w:b/>
          <w:bCs/>
        </w:rPr>
        <w:t>”</w:t>
      </w:r>
      <w:r w:rsidR="00315EB8">
        <w:rPr>
          <w:b/>
          <w:bCs/>
        </w:rPr>
        <w:t xml:space="preserve"> </w:t>
      </w:r>
      <w:r w:rsidR="00315EB8" w:rsidRPr="001B712B">
        <w:rPr>
          <w:b/>
          <w:bCs/>
        </w:rPr>
        <w:t>medications</w:t>
      </w:r>
      <w:r w:rsidR="00315EB8">
        <w:rPr>
          <w:b/>
          <w:bCs/>
        </w:rPr>
        <w:t xml:space="preserve"> </w:t>
      </w:r>
      <w:r w:rsidR="00315EB8" w:rsidRPr="001B712B">
        <w:rPr>
          <w:b/>
          <w:bCs/>
        </w:rPr>
        <w:t>dispensed</w:t>
      </w:r>
      <w:r w:rsidR="00C6309E">
        <w:rPr>
          <w:b/>
          <w:bCs/>
        </w:rPr>
        <w:t xml:space="preserve"> by month,</w:t>
      </w:r>
      <w:r w:rsidR="00315EB8">
        <w:rPr>
          <w:b/>
          <w:bCs/>
        </w:rPr>
        <w:t xml:space="preserve"> using </w:t>
      </w:r>
      <w:r w:rsidR="00315EB8">
        <w:rPr>
          <w:rFonts w:ascii="Segoe UI" w:hAnsi="Segoe UI" w:cs="Segoe UI"/>
          <w:b/>
          <w:bCs/>
          <w:color w:val="323130"/>
          <w:sz w:val="22"/>
          <w:szCs w:val="22"/>
        </w:rPr>
        <w:t>one</w:t>
      </w:r>
      <w:r w:rsidR="00315EB8" w:rsidRPr="00224F7F">
        <w:rPr>
          <w:rFonts w:ascii="Segoe UI" w:hAnsi="Segoe UI" w:cs="Segoe UI"/>
          <w:b/>
          <w:bCs/>
          <w:color w:val="323130"/>
          <w:sz w:val="22"/>
          <w:szCs w:val="22"/>
        </w:rPr>
        <w:t>-year washout method for calculating incidence</w:t>
      </w:r>
      <w:r w:rsidR="00315EB8">
        <w:rPr>
          <w:b/>
          <w:bCs/>
        </w:rPr>
        <w:t xml:space="preserve"> (</w:t>
      </w:r>
      <w:r w:rsidR="00315EB8" w:rsidRPr="00240B4B">
        <w:rPr>
          <w:b/>
          <w:bCs/>
        </w:rPr>
        <w:t>antihypertensives,</w:t>
      </w:r>
      <w:r w:rsidR="00315EB8">
        <w:rPr>
          <w:b/>
          <w:bCs/>
        </w:rPr>
        <w:t xml:space="preserve"> </w:t>
      </w:r>
      <w:r w:rsidR="00315EB8" w:rsidRPr="00240B4B">
        <w:rPr>
          <w:b/>
          <w:bCs/>
        </w:rPr>
        <w:t>lipid-lowering</w:t>
      </w:r>
      <w:r w:rsidR="00315EB8">
        <w:rPr>
          <w:b/>
          <w:bCs/>
        </w:rPr>
        <w:t xml:space="preserve"> </w:t>
      </w:r>
      <w:r w:rsidR="00315EB8" w:rsidRPr="00240B4B">
        <w:rPr>
          <w:b/>
          <w:bCs/>
        </w:rPr>
        <w:t>medications,</w:t>
      </w:r>
      <w:r w:rsidR="00315EB8">
        <w:rPr>
          <w:b/>
          <w:bCs/>
        </w:rPr>
        <w:t xml:space="preserve"> T2DM </w:t>
      </w:r>
      <w:r w:rsidR="00315EB8" w:rsidRPr="00240B4B">
        <w:rPr>
          <w:b/>
          <w:bCs/>
        </w:rPr>
        <w:t>and</w:t>
      </w:r>
      <w:r w:rsidR="00315EB8">
        <w:rPr>
          <w:b/>
          <w:bCs/>
        </w:rPr>
        <w:t xml:space="preserve"> </w:t>
      </w:r>
      <w:r w:rsidR="00315EB8" w:rsidRPr="00240B4B">
        <w:rPr>
          <w:b/>
          <w:bCs/>
        </w:rPr>
        <w:t>insulin</w:t>
      </w:r>
      <w:r w:rsidR="00315EB8">
        <w:rPr>
          <w:b/>
          <w:bCs/>
        </w:rPr>
        <w:t>)</w:t>
      </w:r>
      <w:r w:rsidR="00421025">
        <w:rPr>
          <w:b/>
          <w:bCs/>
          <w:noProof/>
        </w:rPr>
        <w:t xml:space="preserve">. </w:t>
      </w:r>
      <w:r w:rsidR="00421025" w:rsidRPr="00D02DDC">
        <w:rPr>
          <w:iCs/>
        </w:rPr>
        <w:t>Vertical dotted lines indicate</w:t>
      </w:r>
      <w:r w:rsidR="00421025">
        <w:rPr>
          <w:iCs/>
        </w:rPr>
        <w:t xml:space="preserve"> the</w:t>
      </w:r>
      <w:r w:rsidR="00421025" w:rsidRPr="00D02DDC">
        <w:rPr>
          <w:iCs/>
        </w:rPr>
        <w:t xml:space="preserve"> timing of </w:t>
      </w:r>
      <w:r w:rsidR="00421025">
        <w:rPr>
          <w:iCs/>
        </w:rPr>
        <w:t xml:space="preserve">the </w:t>
      </w:r>
      <w:r w:rsidR="00421025" w:rsidRPr="00D02DDC">
        <w:rPr>
          <w:iCs/>
        </w:rPr>
        <w:t>first, second and third national lockdowns</w:t>
      </w:r>
      <w:r w:rsidR="00421025">
        <w:rPr>
          <w:iCs/>
        </w:rPr>
        <w:t xml:space="preserve"> on </w:t>
      </w:r>
      <w:r w:rsidR="00421025" w:rsidRPr="00D02DDC">
        <w:rPr>
          <w:iCs/>
        </w:rPr>
        <w:t>2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March 2020, 5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November 2020 and 6</w:t>
      </w:r>
      <w:r w:rsidR="00421025" w:rsidRPr="00D02DDC">
        <w:rPr>
          <w:iCs/>
          <w:vertAlign w:val="superscript"/>
        </w:rPr>
        <w:t>th</w:t>
      </w:r>
      <w:r w:rsidR="00421025" w:rsidRPr="00D02DDC">
        <w:rPr>
          <w:iCs/>
        </w:rPr>
        <w:t xml:space="preserve"> January 2021</w:t>
      </w:r>
      <w:r w:rsidR="00421025">
        <w:rPr>
          <w:iCs/>
        </w:rPr>
        <w:t>,</w:t>
      </w:r>
      <w:r w:rsidR="00421025" w:rsidRPr="00D02DDC">
        <w:rPr>
          <w:iCs/>
        </w:rPr>
        <w:t xml:space="preserve"> respectively</w:t>
      </w:r>
      <w:r w:rsidR="00421025">
        <w:rPr>
          <w:iCs/>
        </w:rPr>
        <w:t>.</w:t>
      </w:r>
    </w:p>
    <w:p w14:paraId="49F62208" w14:textId="051AE48B" w:rsidR="00315EB8" w:rsidRDefault="00315EB8" w:rsidP="00E42790">
      <w:pPr>
        <w:spacing w:line="259" w:lineRule="auto"/>
        <w:jc w:val="both"/>
        <w:rPr>
          <w:b/>
          <w:bCs/>
          <w:noProof/>
        </w:rPr>
      </w:pPr>
    </w:p>
    <w:p w14:paraId="74408072" w14:textId="18645DEE" w:rsidR="00315EB8" w:rsidRDefault="00315EB8" w:rsidP="00E42790">
      <w:pPr>
        <w:spacing w:line="259" w:lineRule="auto"/>
        <w:jc w:val="both"/>
        <w:rPr>
          <w:b/>
          <w:bCs/>
          <w:noProof/>
        </w:rPr>
      </w:pPr>
    </w:p>
    <w:p w14:paraId="5D742D3B" w14:textId="78689B47" w:rsidR="004725BF" w:rsidRDefault="004725BF" w:rsidP="00E42790">
      <w:pPr>
        <w:spacing w:line="259" w:lineRule="auto"/>
        <w:jc w:val="both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6019F8B0" wp14:editId="10A9C147">
            <wp:extent cx="9691188" cy="3458424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03101" cy="346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9376B" w14:textId="1E47A555" w:rsidR="000715F4" w:rsidRDefault="000715F4" w:rsidP="00E42790">
      <w:pPr>
        <w:spacing w:line="259" w:lineRule="auto"/>
        <w:jc w:val="both"/>
        <w:rPr>
          <w:b/>
          <w:bCs/>
          <w:noProof/>
        </w:rPr>
      </w:pPr>
    </w:p>
    <w:p w14:paraId="6E7697F2" w14:textId="77777777" w:rsidR="000715F4" w:rsidRDefault="000715F4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7898961B" w14:textId="452404D3" w:rsidR="00421025" w:rsidRPr="00562FA3" w:rsidRDefault="00827674" w:rsidP="00421025">
      <w:pPr>
        <w:jc w:val="both"/>
        <w:rPr>
          <w:b/>
          <w:bCs/>
        </w:rPr>
      </w:pPr>
      <w:r w:rsidRPr="00562FA3">
        <w:rPr>
          <w:b/>
          <w:bCs/>
        </w:rPr>
        <w:lastRenderedPageBreak/>
        <w:t>EXTENDED</w:t>
      </w:r>
      <w:r w:rsidR="00882F5B" w:rsidRPr="00562FA3">
        <w:rPr>
          <w:b/>
          <w:bCs/>
        </w:rPr>
        <w:t xml:space="preserve"> FIGURE 1</w:t>
      </w:r>
      <w:r w:rsidR="000543C8" w:rsidRPr="00562FA3">
        <w:rPr>
          <w:b/>
          <w:bCs/>
        </w:rPr>
        <w:t>0</w:t>
      </w:r>
      <w:r w:rsidR="00882F5B" w:rsidRPr="00562FA3">
        <w:rPr>
          <w:b/>
          <w:bCs/>
        </w:rPr>
        <w:t xml:space="preserve">: Comparison of </w:t>
      </w:r>
      <w:r w:rsidR="00E7577F" w:rsidRPr="00562FA3">
        <w:rPr>
          <w:b/>
          <w:bCs/>
        </w:rPr>
        <w:t>monthly counts</w:t>
      </w:r>
      <w:r w:rsidR="00882F5B" w:rsidRPr="00562FA3">
        <w:rPr>
          <w:b/>
          <w:bCs/>
        </w:rPr>
        <w:t xml:space="preserve"> in incident CVD </w:t>
      </w:r>
      <w:r w:rsidR="00421025" w:rsidRPr="00562FA3">
        <w:rPr>
          <w:b/>
          <w:bCs/>
        </w:rPr>
        <w:t>medications</w:t>
      </w:r>
      <w:r w:rsidR="00882F5B" w:rsidRPr="00562FA3">
        <w:rPr>
          <w:b/>
          <w:bCs/>
        </w:rPr>
        <w:t xml:space="preserve"> </w:t>
      </w:r>
      <w:r w:rsidR="00E7577F" w:rsidRPr="00562FA3">
        <w:rPr>
          <w:b/>
          <w:bCs/>
          <w:noProof/>
        </w:rPr>
        <w:t>(</w:t>
      </w:r>
      <w:r w:rsidR="00E7577F" w:rsidRPr="00562FA3">
        <w:rPr>
          <w:b/>
          <w:bCs/>
        </w:rPr>
        <w:t xml:space="preserve">antihypertensives, lipid-lowering medications, T2DM and insulin) </w:t>
      </w:r>
      <w:r w:rsidR="00882F5B" w:rsidRPr="00562FA3">
        <w:rPr>
          <w:b/>
          <w:bCs/>
        </w:rPr>
        <w:t>observed in all individuals and after exclusion of individuals identified as a fatality in England</w:t>
      </w:r>
      <w:r w:rsidR="00421025" w:rsidRPr="00562FA3">
        <w:rPr>
          <w:b/>
          <w:bCs/>
        </w:rPr>
        <w:t xml:space="preserve">. </w:t>
      </w:r>
      <w:r w:rsidR="00C6309E" w:rsidRPr="00A871CB">
        <w:t>a</w:t>
      </w:r>
      <w:r w:rsidR="00421025" w:rsidRPr="00A871CB">
        <w:t>) all individuals</w:t>
      </w:r>
      <w:r w:rsidR="00421025" w:rsidRPr="00A871CB">
        <w:t xml:space="preserve">: </w:t>
      </w:r>
      <w:r w:rsidR="00C6309E" w:rsidRPr="00A871CB">
        <w:t>b</w:t>
      </w:r>
      <w:r w:rsidR="00421025" w:rsidRPr="00A871CB">
        <w:t>) exclud</w:t>
      </w:r>
      <w:r w:rsidR="00E7577F" w:rsidRPr="00A871CB">
        <w:t>ing</w:t>
      </w:r>
      <w:r w:rsidR="00421025" w:rsidRPr="00A871CB">
        <w:t xml:space="preserve"> individuals identified as COVID-19</w:t>
      </w:r>
      <w:r w:rsidR="00C36395" w:rsidRPr="00A871CB">
        <w:rPr>
          <w:i/>
          <w:iCs/>
        </w:rPr>
        <w:t>;</w:t>
      </w:r>
      <w:r w:rsidR="00421025" w:rsidRPr="00A871CB">
        <w:rPr>
          <w:i/>
          <w:iCs/>
        </w:rPr>
        <w:t xml:space="preserve"> </w:t>
      </w:r>
      <w:r w:rsidR="00C6309E" w:rsidRPr="00A871CB">
        <w:t>c</w:t>
      </w:r>
      <w:r w:rsidR="00421025" w:rsidRPr="00A871CB">
        <w:t>) exclud</w:t>
      </w:r>
      <w:r w:rsidR="00E7577F" w:rsidRPr="00A871CB">
        <w:t>ing</w:t>
      </w:r>
      <w:r w:rsidR="00421025" w:rsidRPr="00A871CB">
        <w:t xml:space="preserve"> individuals who died from any cause after 1</w:t>
      </w:r>
      <w:r w:rsidR="00421025" w:rsidRPr="00A871CB">
        <w:rPr>
          <w:vertAlign w:val="superscript"/>
        </w:rPr>
        <w:t>st</w:t>
      </w:r>
      <w:r w:rsidR="00421025" w:rsidRPr="00A871CB">
        <w:t xml:space="preserve"> April 2018 </w:t>
      </w:r>
      <w:r w:rsidR="00E7577F" w:rsidRPr="00A871CB">
        <w:t>representing</w:t>
      </w:r>
      <w:r w:rsidR="00421025" w:rsidRPr="00A871CB">
        <w:t xml:space="preserve"> an analysis of individuals alive for the duration of the study period</w:t>
      </w:r>
      <w:r w:rsidR="00421025" w:rsidRPr="00562FA3">
        <w:rPr>
          <w:iCs/>
        </w:rPr>
        <w:t xml:space="preserve">. </w:t>
      </w:r>
      <w:r w:rsidR="00421025" w:rsidRPr="00562FA3">
        <w:rPr>
          <w:iCs/>
        </w:rPr>
        <w:t>Vertical dotted lines indicate the timing of the first, second and third national lockdowns on 26</w:t>
      </w:r>
      <w:r w:rsidR="00421025" w:rsidRPr="00562FA3">
        <w:rPr>
          <w:iCs/>
          <w:vertAlign w:val="superscript"/>
        </w:rPr>
        <w:t>th</w:t>
      </w:r>
      <w:r w:rsidR="00421025" w:rsidRPr="00562FA3">
        <w:rPr>
          <w:iCs/>
        </w:rPr>
        <w:t xml:space="preserve"> March 2020, 5</w:t>
      </w:r>
      <w:r w:rsidR="00421025" w:rsidRPr="00562FA3">
        <w:rPr>
          <w:iCs/>
          <w:vertAlign w:val="superscript"/>
        </w:rPr>
        <w:t>th</w:t>
      </w:r>
      <w:r w:rsidR="00421025" w:rsidRPr="00562FA3">
        <w:rPr>
          <w:iCs/>
        </w:rPr>
        <w:t xml:space="preserve"> November 2020 and 6</w:t>
      </w:r>
      <w:r w:rsidR="00421025" w:rsidRPr="00562FA3">
        <w:rPr>
          <w:iCs/>
          <w:vertAlign w:val="superscript"/>
        </w:rPr>
        <w:t>th</w:t>
      </w:r>
      <w:r w:rsidR="00421025" w:rsidRPr="00562FA3">
        <w:rPr>
          <w:iCs/>
        </w:rPr>
        <w:t xml:space="preserve"> January 2021, respectively.</w:t>
      </w:r>
    </w:p>
    <w:p w14:paraId="40E21EFF" w14:textId="10C37303" w:rsidR="00882F5B" w:rsidRPr="00251050" w:rsidRDefault="00882F5B" w:rsidP="00882F5B">
      <w:pPr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</w:p>
    <w:p w14:paraId="3C2BBED9" w14:textId="77777777" w:rsidR="00632A49" w:rsidRDefault="00632A49" w:rsidP="00632A49">
      <w:pPr>
        <w:jc w:val="both"/>
        <w:rPr>
          <w:b/>
          <w:bCs/>
        </w:rPr>
      </w:pPr>
    </w:p>
    <w:p w14:paraId="3DCBE278" w14:textId="72AE1449" w:rsidR="00882F5B" w:rsidRPr="00A871CB" w:rsidRDefault="00C6309E" w:rsidP="00A871CB">
      <w:pPr>
        <w:jc w:val="both"/>
        <w:rPr>
          <w:b/>
          <w:bCs/>
        </w:rPr>
      </w:pPr>
      <w:r>
        <w:rPr>
          <w:b/>
          <w:bCs/>
        </w:rPr>
        <w:t>a)</w:t>
      </w:r>
      <w:r w:rsidR="00632A49" w:rsidRPr="00A871CB">
        <w:rPr>
          <w:b/>
          <w:bCs/>
        </w:rPr>
        <w:t xml:space="preserve">                                                                                </w:t>
      </w:r>
      <w:r>
        <w:rPr>
          <w:b/>
          <w:bCs/>
        </w:rPr>
        <w:t>b)</w:t>
      </w:r>
      <w:r w:rsidR="00421025" w:rsidRPr="00A871CB">
        <w:rPr>
          <w:b/>
          <w:bCs/>
        </w:rPr>
        <w:tab/>
      </w:r>
      <w:r w:rsidR="00421025" w:rsidRPr="00A871CB">
        <w:rPr>
          <w:b/>
          <w:bCs/>
        </w:rPr>
        <w:tab/>
      </w:r>
      <w:r w:rsidR="00632A49" w:rsidRPr="00A871CB">
        <w:rPr>
          <w:b/>
          <w:bCs/>
        </w:rPr>
        <w:tab/>
      </w:r>
      <w:r w:rsidR="00632A49" w:rsidRPr="00A871CB">
        <w:rPr>
          <w:b/>
          <w:bCs/>
        </w:rPr>
        <w:tab/>
      </w:r>
      <w:r w:rsidR="00632A49" w:rsidRPr="00A871CB">
        <w:rPr>
          <w:b/>
          <w:bCs/>
        </w:rPr>
        <w:tab/>
        <w:t xml:space="preserve">                                  </w:t>
      </w:r>
      <w:r w:rsidR="00632A49" w:rsidRPr="00A871CB">
        <w:rPr>
          <w:b/>
          <w:bCs/>
        </w:rPr>
        <w:tab/>
      </w:r>
      <w:r>
        <w:rPr>
          <w:b/>
          <w:bCs/>
        </w:rPr>
        <w:t>c)</w:t>
      </w:r>
      <w:r w:rsidR="00421025" w:rsidRPr="00A871CB">
        <w:rPr>
          <w:b/>
          <w:bCs/>
        </w:rPr>
        <w:t>)</w:t>
      </w:r>
    </w:p>
    <w:p w14:paraId="607CB1D3" w14:textId="7E7CD2AF" w:rsidR="00E76DEC" w:rsidRDefault="00E76DEC" w:rsidP="00882F5B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5AB8FC5" wp14:editId="1EAB9875">
            <wp:extent cx="10038123" cy="2335794"/>
            <wp:effectExtent l="0" t="0" r="0" b="127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6920" cy="234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2B13" w14:textId="77777777" w:rsidR="00201F90" w:rsidRDefault="00201F90" w:rsidP="00882F5B">
      <w:pPr>
        <w:jc w:val="both"/>
        <w:rPr>
          <w:b/>
          <w:bCs/>
        </w:rPr>
      </w:pPr>
    </w:p>
    <w:p w14:paraId="3682FEC7" w14:textId="77777777" w:rsidR="00882F5B" w:rsidRDefault="00882F5B" w:rsidP="00882F5B">
      <w:pPr>
        <w:jc w:val="both"/>
      </w:pPr>
    </w:p>
    <w:p w14:paraId="0E50BD43" w14:textId="4A796312" w:rsidR="00E56F12" w:rsidRDefault="00E56F12" w:rsidP="00B53C73">
      <w:pPr>
        <w:jc w:val="both"/>
        <w:rPr>
          <w:sz w:val="20"/>
          <w:szCs w:val="20"/>
        </w:rPr>
      </w:pPr>
    </w:p>
    <w:p w14:paraId="2DDA7811" w14:textId="313CE571" w:rsidR="00E56F12" w:rsidRDefault="00E56F12" w:rsidP="00B53C73">
      <w:pPr>
        <w:jc w:val="both"/>
        <w:rPr>
          <w:sz w:val="20"/>
          <w:szCs w:val="20"/>
        </w:rPr>
      </w:pPr>
    </w:p>
    <w:p w14:paraId="3ABD4C3F" w14:textId="77777777" w:rsidR="00B529B4" w:rsidRDefault="00B529B4" w:rsidP="00B529B4">
      <w:pPr>
        <w:rPr>
          <w:b/>
          <w:bCs/>
          <w:sz w:val="20"/>
          <w:szCs w:val="20"/>
        </w:rPr>
        <w:sectPr w:rsidR="00B529B4" w:rsidSect="00F55EE4">
          <w:pgSz w:w="16838" w:h="11906" w:orient="landscape"/>
          <w:pgMar w:top="720" w:right="720" w:bottom="720" w:left="720" w:header="708" w:footer="708" w:gutter="0"/>
          <w:cols w:space="720"/>
          <w:docGrid w:linePitch="326"/>
        </w:sectPr>
      </w:pPr>
    </w:p>
    <w:p w14:paraId="46568F2C" w14:textId="3952DB8C" w:rsidR="00E56F12" w:rsidRPr="00B529B4" w:rsidRDefault="00E56F12" w:rsidP="00B529B4">
      <w:pPr>
        <w:rPr>
          <w:sz w:val="20"/>
          <w:szCs w:val="20"/>
        </w:rPr>
      </w:pPr>
      <w:r w:rsidRPr="00E56F12">
        <w:rPr>
          <w:b/>
          <w:bCs/>
          <w:sz w:val="20"/>
          <w:szCs w:val="20"/>
        </w:rPr>
        <w:lastRenderedPageBreak/>
        <w:t>CVD-COVID-UK / COVID IMPACT Consortium Members (18/10/2022)</w:t>
      </w:r>
    </w:p>
    <w:p w14:paraId="25105566" w14:textId="7EA8E3F9" w:rsidR="00E56F12" w:rsidRDefault="00E56F12" w:rsidP="00B53C73">
      <w:pPr>
        <w:jc w:val="both"/>
        <w:rPr>
          <w:sz w:val="20"/>
          <w:szCs w:val="20"/>
        </w:rPr>
      </w:pPr>
    </w:p>
    <w:tbl>
      <w:tblPr>
        <w:tblStyle w:val="PlainTable1"/>
        <w:tblW w:w="5104" w:type="dxa"/>
        <w:tblLook w:val="04A0" w:firstRow="1" w:lastRow="0" w:firstColumn="1" w:lastColumn="0" w:noHBand="0" w:noVBand="1"/>
      </w:tblPr>
      <w:tblGrid>
        <w:gridCol w:w="3114"/>
        <w:gridCol w:w="1990"/>
      </w:tblGrid>
      <w:tr w:rsidR="00E56F12" w:rsidRPr="001E5443" w14:paraId="0E552953" w14:textId="77777777" w:rsidTr="00BA4B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shd w:val="clear" w:color="auto" w:fill="808080" w:themeFill="background1" w:themeFillShade="80"/>
            <w:noWrap/>
          </w:tcPr>
          <w:p w14:paraId="1CB33126" w14:textId="77777777" w:rsidR="00E56F12" w:rsidRPr="00382C30" w:rsidRDefault="00E56F12" w:rsidP="00BA4B25">
            <w:pPr>
              <w:contextualSpacing/>
              <w:rPr>
                <w:rFonts w:cstheme="minorHAnsi"/>
                <w:b w:val="0"/>
                <w:bCs w:val="0"/>
                <w:color w:val="FFFFFF" w:themeColor="background1"/>
                <w:sz w:val="14"/>
                <w:szCs w:val="14"/>
              </w:rPr>
            </w:pPr>
            <w:bookmarkStart w:id="0" w:name="_Hlk58235636"/>
            <w:r w:rsidRPr="00382C30">
              <w:rPr>
                <w:rFonts w:cstheme="minorHAnsi"/>
                <w:color w:val="FFFFFF" w:themeColor="background1"/>
                <w:sz w:val="14"/>
                <w:szCs w:val="14"/>
              </w:rPr>
              <w:t>Institution</w:t>
            </w:r>
          </w:p>
        </w:tc>
        <w:tc>
          <w:tcPr>
            <w:tcW w:w="1990" w:type="dxa"/>
            <w:shd w:val="clear" w:color="auto" w:fill="808080" w:themeFill="background1" w:themeFillShade="80"/>
            <w:noWrap/>
          </w:tcPr>
          <w:p w14:paraId="21713042" w14:textId="77777777" w:rsidR="00E56F12" w:rsidRPr="00382C30" w:rsidRDefault="00E56F12" w:rsidP="00BA4B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FFFFF" w:themeColor="background1"/>
                <w:sz w:val="14"/>
                <w:szCs w:val="14"/>
              </w:rPr>
            </w:pPr>
            <w:r w:rsidRPr="00382C30">
              <w:rPr>
                <w:rFonts w:cstheme="minorHAnsi"/>
                <w:color w:val="FFFFFF" w:themeColor="background1"/>
                <w:sz w:val="14"/>
                <w:szCs w:val="14"/>
              </w:rPr>
              <w:t>Member Name</w:t>
            </w:r>
          </w:p>
        </w:tc>
      </w:tr>
      <w:tr w:rsidR="00E56F12" w:rsidRPr="001E5443" w14:paraId="73029C9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41F045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ddenbrooke's Hospital</w:t>
            </w:r>
          </w:p>
        </w:tc>
        <w:tc>
          <w:tcPr>
            <w:tcW w:w="1990" w:type="dxa"/>
            <w:noWrap/>
            <w:hideMark/>
          </w:tcPr>
          <w:p w14:paraId="64F7018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on Boyle</w:t>
            </w:r>
          </w:p>
        </w:tc>
      </w:tr>
      <w:tr w:rsidR="00E56F12" w:rsidRPr="001E5443" w14:paraId="4B62989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63E330F" w14:textId="77777777" w:rsidR="00E56F12" w:rsidRPr="00D865CD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Barts Health NHS Trust</w:t>
            </w:r>
          </w:p>
        </w:tc>
        <w:tc>
          <w:tcPr>
            <w:tcW w:w="1990" w:type="dxa"/>
            <w:noWrap/>
          </w:tcPr>
          <w:p w14:paraId="5B3996FF" w14:textId="77777777" w:rsidR="00E56F12" w:rsidRPr="00D865CD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Alastair Proudfoot</w:t>
            </w:r>
          </w:p>
        </w:tc>
      </w:tr>
      <w:tr w:rsidR="00E56F12" w:rsidRPr="001E5443" w14:paraId="32359F5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084BE8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Barts Health NHS Trust</w:t>
            </w:r>
          </w:p>
        </w:tc>
        <w:tc>
          <w:tcPr>
            <w:tcW w:w="1990" w:type="dxa"/>
            <w:noWrap/>
          </w:tcPr>
          <w:p w14:paraId="1F8E53E8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Nida Ahmed</w:t>
            </w:r>
          </w:p>
        </w:tc>
      </w:tr>
      <w:tr w:rsidR="00E56F12" w:rsidRPr="001E5443" w14:paraId="4189670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E2F491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ritish Heart Foundation</w:t>
            </w:r>
          </w:p>
        </w:tc>
        <w:tc>
          <w:tcPr>
            <w:tcW w:w="1990" w:type="dxa"/>
            <w:noWrap/>
          </w:tcPr>
          <w:p w14:paraId="0714BC5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Dan O’Connell</w:t>
            </w:r>
          </w:p>
        </w:tc>
      </w:tr>
      <w:tr w:rsidR="00E56F12" w:rsidRPr="001E5443" w14:paraId="0F7D2A6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F41B40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ritish Heart Foundation</w:t>
            </w:r>
          </w:p>
        </w:tc>
        <w:tc>
          <w:tcPr>
            <w:tcW w:w="1990" w:type="dxa"/>
            <w:noWrap/>
          </w:tcPr>
          <w:p w14:paraId="26A47DDC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Kate Cheema</w:t>
            </w:r>
          </w:p>
        </w:tc>
      </w:tr>
      <w:tr w:rsidR="00E56F12" w:rsidRPr="001E5443" w14:paraId="3D446D3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FD178B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ritish Heart Foundation</w:t>
            </w:r>
          </w:p>
        </w:tc>
        <w:tc>
          <w:tcPr>
            <w:tcW w:w="1990" w:type="dxa"/>
            <w:noWrap/>
          </w:tcPr>
          <w:p w14:paraId="32107AD1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Naomi Herz</w:t>
            </w:r>
          </w:p>
        </w:tc>
      </w:tr>
      <w:tr w:rsidR="00E56F12" w:rsidRPr="001E5443" w14:paraId="0A6F939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51E567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ritish Heart Foundation</w:t>
            </w:r>
          </w:p>
        </w:tc>
        <w:tc>
          <w:tcPr>
            <w:tcW w:w="1990" w:type="dxa"/>
            <w:noWrap/>
          </w:tcPr>
          <w:p w14:paraId="77E795E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ilesh Samani</w:t>
            </w:r>
          </w:p>
        </w:tc>
      </w:tr>
      <w:tr w:rsidR="00E56F12" w:rsidRPr="001E5443" w14:paraId="01E3184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57EEB3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ritish Heart Foundation</w:t>
            </w:r>
          </w:p>
        </w:tc>
        <w:tc>
          <w:tcPr>
            <w:tcW w:w="1990" w:type="dxa"/>
            <w:noWrap/>
            <w:hideMark/>
          </w:tcPr>
          <w:p w14:paraId="21137102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onya Babu-Narayan</w:t>
            </w:r>
          </w:p>
        </w:tc>
      </w:tr>
      <w:tr w:rsidR="00E56F12" w:rsidRPr="001E5443" w14:paraId="7BE7929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027C26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ritish Heart Foundation</w:t>
            </w:r>
          </w:p>
        </w:tc>
        <w:tc>
          <w:tcPr>
            <w:tcW w:w="1990" w:type="dxa"/>
            <w:noWrap/>
          </w:tcPr>
          <w:p w14:paraId="105A8687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Zainab Karim</w:t>
            </w:r>
          </w:p>
        </w:tc>
      </w:tr>
      <w:tr w:rsidR="00E56F12" w:rsidRPr="001E5443" w14:paraId="37C02D1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DF0C66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ncer Research UK</w:t>
            </w:r>
          </w:p>
        </w:tc>
        <w:tc>
          <w:tcPr>
            <w:tcW w:w="1990" w:type="dxa"/>
            <w:noWrap/>
          </w:tcPr>
          <w:p w14:paraId="18F9871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F4543">
              <w:rPr>
                <w:rFonts w:cstheme="minorHAnsi"/>
                <w:sz w:val="14"/>
                <w:szCs w:val="14"/>
              </w:rPr>
              <w:t>Jon Shelton</w:t>
            </w:r>
          </w:p>
        </w:tc>
      </w:tr>
      <w:tr w:rsidR="00E56F12" w:rsidRPr="001E5443" w14:paraId="29BBEDA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28E738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ncer Research UK</w:t>
            </w:r>
          </w:p>
        </w:tc>
        <w:tc>
          <w:tcPr>
            <w:tcW w:w="1990" w:type="dxa"/>
            <w:noWrap/>
          </w:tcPr>
          <w:p w14:paraId="0DF27695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F4543">
              <w:rPr>
                <w:rFonts w:cstheme="minorHAnsi"/>
                <w:sz w:val="14"/>
                <w:szCs w:val="14"/>
              </w:rPr>
              <w:t>Lars Murdock</w:t>
            </w:r>
          </w:p>
        </w:tc>
      </w:tr>
      <w:tr w:rsidR="00E56F12" w:rsidRPr="001E5443" w14:paraId="55E0555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97CF25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ncer Research UK</w:t>
            </w:r>
          </w:p>
        </w:tc>
        <w:tc>
          <w:tcPr>
            <w:tcW w:w="1990" w:type="dxa"/>
            <w:noWrap/>
          </w:tcPr>
          <w:p w14:paraId="3FF284E0" w14:textId="77777777" w:rsidR="00E56F12" w:rsidRPr="004F4543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Martina Slapkova</w:t>
            </w:r>
          </w:p>
        </w:tc>
      </w:tr>
      <w:tr w:rsidR="00E56F12" w:rsidRPr="001E5443" w14:paraId="28EDB4E9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A3623B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ncer Research UK</w:t>
            </w:r>
          </w:p>
        </w:tc>
        <w:tc>
          <w:tcPr>
            <w:tcW w:w="1990" w:type="dxa"/>
            <w:noWrap/>
          </w:tcPr>
          <w:p w14:paraId="2A05507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1" w:name="_Hlk70067336"/>
            <w:r w:rsidRPr="008B1B97">
              <w:rPr>
                <w:rFonts w:cstheme="minorHAnsi"/>
                <w:sz w:val="14"/>
                <w:szCs w:val="14"/>
              </w:rPr>
              <w:t>Rosie Hinchliffe</w:t>
            </w:r>
            <w:bookmarkEnd w:id="1"/>
          </w:p>
        </w:tc>
      </w:tr>
      <w:tr w:rsidR="00E56F12" w:rsidRPr="001E5443" w14:paraId="30F8F03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2421EE5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ncer Research UK</w:t>
            </w:r>
          </w:p>
        </w:tc>
        <w:tc>
          <w:tcPr>
            <w:tcW w:w="1990" w:type="dxa"/>
            <w:noWrap/>
          </w:tcPr>
          <w:p w14:paraId="7DA7FF45" w14:textId="77777777" w:rsidR="00E56F12" w:rsidRPr="004F4543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F4543">
              <w:rPr>
                <w:rFonts w:cstheme="minorHAnsi"/>
                <w:sz w:val="14"/>
                <w:szCs w:val="14"/>
              </w:rPr>
              <w:t>Shane Johnson</w:t>
            </w:r>
          </w:p>
        </w:tc>
      </w:tr>
      <w:tr w:rsidR="00E56F12" w:rsidRPr="001E5443" w14:paraId="05C375A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924CC2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FE020B">
              <w:rPr>
                <w:rFonts w:cstheme="minorHAnsi"/>
                <w:sz w:val="14"/>
                <w:szCs w:val="14"/>
              </w:rPr>
              <w:t>Cardiff University</w:t>
            </w:r>
          </w:p>
        </w:tc>
        <w:tc>
          <w:tcPr>
            <w:tcW w:w="1990" w:type="dxa"/>
            <w:noWrap/>
          </w:tcPr>
          <w:p w14:paraId="73B8709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5033E">
              <w:rPr>
                <w:rFonts w:cstheme="minorHAnsi"/>
                <w:sz w:val="14"/>
                <w:szCs w:val="14"/>
              </w:rPr>
              <w:t xml:space="preserve">Julia </w:t>
            </w:r>
            <w:r>
              <w:rPr>
                <w:rFonts w:cstheme="minorHAnsi"/>
                <w:sz w:val="14"/>
                <w:szCs w:val="14"/>
              </w:rPr>
              <w:t>Townson</w:t>
            </w:r>
          </w:p>
        </w:tc>
      </w:tr>
      <w:tr w:rsidR="00E56F12" w:rsidRPr="001E5443" w14:paraId="0B24A11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685F8DD" w14:textId="77777777" w:rsidR="00E56F12" w:rsidRPr="00FE020B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FE020B">
              <w:rPr>
                <w:rFonts w:cstheme="minorHAnsi"/>
                <w:sz w:val="14"/>
                <w:szCs w:val="14"/>
              </w:rPr>
              <w:t>Cardiff University</w:t>
            </w:r>
          </w:p>
        </w:tc>
        <w:tc>
          <w:tcPr>
            <w:tcW w:w="1990" w:type="dxa"/>
            <w:noWrap/>
          </w:tcPr>
          <w:p w14:paraId="4CA904A9" w14:textId="77777777" w:rsidR="00E56F12" w:rsidRPr="00FE020B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E020B">
              <w:rPr>
                <w:rFonts w:cstheme="minorHAnsi"/>
                <w:sz w:val="14"/>
                <w:szCs w:val="14"/>
              </w:rPr>
              <w:t>Rebecca Milton</w:t>
            </w:r>
          </w:p>
        </w:tc>
      </w:tr>
      <w:tr w:rsidR="00E56F12" w:rsidRPr="001E5443" w14:paraId="59B6A15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7448CB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European Bioinformatics Institute</w:t>
            </w:r>
          </w:p>
        </w:tc>
        <w:tc>
          <w:tcPr>
            <w:tcW w:w="1990" w:type="dxa"/>
            <w:noWrap/>
          </w:tcPr>
          <w:p w14:paraId="3BD79D34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Ewan Birney</w:t>
            </w:r>
          </w:p>
        </w:tc>
      </w:tr>
      <w:tr w:rsidR="00E56F12" w:rsidRPr="001E5443" w14:paraId="236A06C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E5965F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European Bioinformatics Institute</w:t>
            </w:r>
          </w:p>
        </w:tc>
        <w:tc>
          <w:tcPr>
            <w:tcW w:w="1990" w:type="dxa"/>
            <w:noWrap/>
            <w:hideMark/>
          </w:tcPr>
          <w:p w14:paraId="56A8C3BD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oritz Gerstung</w:t>
            </w:r>
          </w:p>
        </w:tc>
      </w:tr>
      <w:tr w:rsidR="00E56F12" w:rsidRPr="001E5443" w14:paraId="4D991605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593917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Great Ormond Street Hospital</w:t>
            </w:r>
          </w:p>
        </w:tc>
        <w:tc>
          <w:tcPr>
            <w:tcW w:w="1990" w:type="dxa"/>
            <w:noWrap/>
            <w:hideMark/>
          </w:tcPr>
          <w:p w14:paraId="7940FF8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atherine Brown</w:t>
            </w:r>
          </w:p>
        </w:tc>
      </w:tr>
      <w:tr w:rsidR="00E56F12" w:rsidRPr="001E5443" w14:paraId="3D16668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04EEAE7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862463">
              <w:rPr>
                <w:rFonts w:cstheme="minorHAnsi"/>
                <w:sz w:val="14"/>
                <w:szCs w:val="14"/>
              </w:rPr>
              <w:t>Guy's and St Thomas' NHS Foundation Trust</w:t>
            </w:r>
          </w:p>
        </w:tc>
        <w:tc>
          <w:tcPr>
            <w:tcW w:w="1990" w:type="dxa"/>
            <w:noWrap/>
            <w:hideMark/>
          </w:tcPr>
          <w:p w14:paraId="53A6B26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62463">
              <w:rPr>
                <w:rFonts w:cstheme="minorHAnsi"/>
                <w:sz w:val="14"/>
                <w:szCs w:val="14"/>
              </w:rPr>
              <w:t>Tasanee Braithwaite</w:t>
            </w:r>
          </w:p>
        </w:tc>
      </w:tr>
      <w:tr w:rsidR="00E56F12" w:rsidRPr="001E5443" w14:paraId="5B3D2F1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F68AF8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 Data Research UK</w:t>
            </w:r>
          </w:p>
        </w:tc>
        <w:tc>
          <w:tcPr>
            <w:tcW w:w="1990" w:type="dxa"/>
            <w:noWrap/>
          </w:tcPr>
          <w:p w14:paraId="0E22770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induja Manohar</w:t>
            </w:r>
          </w:p>
        </w:tc>
      </w:tr>
      <w:tr w:rsidR="00E56F12" w:rsidRPr="001E5443" w14:paraId="57C6C79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544869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 Data Research UK / BHF Data Science Centre</w:t>
            </w:r>
          </w:p>
        </w:tc>
        <w:tc>
          <w:tcPr>
            <w:tcW w:w="1990" w:type="dxa"/>
            <w:noWrap/>
          </w:tcPr>
          <w:p w14:paraId="40ECCED0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athie Sudlow</w:t>
            </w:r>
          </w:p>
        </w:tc>
      </w:tr>
      <w:tr w:rsidR="00E56F12" w:rsidRPr="001E5443" w14:paraId="2BAA472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FE4F23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 Data Research UK / BHF Data Science Centre</w:t>
            </w:r>
          </w:p>
        </w:tc>
        <w:tc>
          <w:tcPr>
            <w:tcW w:w="1990" w:type="dxa"/>
            <w:noWrap/>
          </w:tcPr>
          <w:p w14:paraId="0D2DA89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John Nolan</w:t>
            </w:r>
          </w:p>
        </w:tc>
      </w:tr>
      <w:tr w:rsidR="00E56F12" w:rsidRPr="001E5443" w14:paraId="76EB4CB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E78A53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 Data Research UK / BHF Data Science Centre</w:t>
            </w:r>
          </w:p>
        </w:tc>
        <w:tc>
          <w:tcPr>
            <w:tcW w:w="1990" w:type="dxa"/>
            <w:noWrap/>
          </w:tcPr>
          <w:p w14:paraId="356821F4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Lynn Morrice</w:t>
            </w:r>
          </w:p>
        </w:tc>
      </w:tr>
      <w:tr w:rsidR="00E56F12" w:rsidRPr="001E5443" w14:paraId="0696607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BEB798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 Data Research UK / BHF Data Science Centre</w:t>
            </w:r>
          </w:p>
        </w:tc>
        <w:tc>
          <w:tcPr>
            <w:tcW w:w="1990" w:type="dxa"/>
            <w:noWrap/>
          </w:tcPr>
          <w:p w14:paraId="53A1F08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ouven Priedon</w:t>
            </w:r>
          </w:p>
        </w:tc>
      </w:tr>
      <w:tr w:rsidR="00E56F12" w:rsidRPr="001E5443" w14:paraId="367BF37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005A4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 Data Research UK / BHF Data Science Centre</w:t>
            </w:r>
          </w:p>
        </w:tc>
        <w:tc>
          <w:tcPr>
            <w:tcW w:w="1990" w:type="dxa"/>
            <w:noWrap/>
          </w:tcPr>
          <w:p w14:paraId="7294187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Thomas Bolton</w:t>
            </w:r>
          </w:p>
        </w:tc>
      </w:tr>
      <w:tr w:rsidR="00E56F12" w:rsidRPr="001E5443" w14:paraId="2DDBD4D4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C38BCE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care Quality Improvement Partnership</w:t>
            </w:r>
          </w:p>
        </w:tc>
        <w:tc>
          <w:tcPr>
            <w:tcW w:w="1990" w:type="dxa"/>
            <w:noWrap/>
          </w:tcPr>
          <w:p w14:paraId="37B4CAFB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aroline Rogers</w:t>
            </w:r>
          </w:p>
        </w:tc>
      </w:tr>
      <w:tr w:rsidR="00E56F12" w:rsidRPr="001E5443" w14:paraId="6C459D5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580941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ealthcare Quality Improvement Partnership</w:t>
            </w:r>
          </w:p>
        </w:tc>
        <w:tc>
          <w:tcPr>
            <w:tcW w:w="1990" w:type="dxa"/>
            <w:noWrap/>
          </w:tcPr>
          <w:p w14:paraId="10BE36B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irek Skrypak</w:t>
            </w:r>
          </w:p>
        </w:tc>
      </w:tr>
      <w:tr w:rsidR="00E56F12" w:rsidRPr="001E5443" w14:paraId="6236F10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5B2C9E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  <w:hideMark/>
          </w:tcPr>
          <w:p w14:paraId="76F9A4D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lun Davies</w:t>
            </w:r>
          </w:p>
        </w:tc>
      </w:tr>
      <w:tr w:rsidR="00E56F12" w:rsidRPr="001E5443" w14:paraId="142DCD4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0CA6B3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  <w:hideMark/>
          </w:tcPr>
          <w:p w14:paraId="20811C7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2" w:name="_Hlk88557591"/>
            <w:r w:rsidRPr="00212991">
              <w:rPr>
                <w:rFonts w:cstheme="minorHAnsi"/>
                <w:sz w:val="14"/>
                <w:szCs w:val="14"/>
              </w:rPr>
              <w:t>Costas Kallis</w:t>
            </w:r>
            <w:bookmarkEnd w:id="2"/>
          </w:p>
        </w:tc>
      </w:tr>
      <w:tr w:rsidR="00E56F12" w:rsidRPr="001E5443" w14:paraId="1734EDA5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C292B0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</w:tcPr>
          <w:p w14:paraId="1263BC21" w14:textId="77777777" w:rsidR="00E56F12" w:rsidRPr="00CF1F85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F1F85">
              <w:rPr>
                <w:rFonts w:cstheme="minorHAnsi"/>
                <w:sz w:val="14"/>
                <w:szCs w:val="14"/>
              </w:rPr>
              <w:t>Hannah Whittaker</w:t>
            </w:r>
          </w:p>
        </w:tc>
      </w:tr>
      <w:tr w:rsidR="00E56F12" w:rsidRPr="001E5443" w14:paraId="17BBF09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48D9A7F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</w:tcPr>
          <w:p w14:paraId="276CE5E3" w14:textId="77777777" w:rsidR="00E56F12" w:rsidRPr="009D058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Ioanna Tzoulaki</w:t>
            </w:r>
          </w:p>
        </w:tc>
      </w:tr>
      <w:tr w:rsidR="00E56F12" w:rsidRPr="001E5443" w14:paraId="35E004F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0096A0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</w:tcPr>
          <w:p w14:paraId="24358FF2" w14:textId="77777777" w:rsidR="00E56F12" w:rsidRPr="008D5E2B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Jennifer Quint</w:t>
            </w:r>
          </w:p>
        </w:tc>
      </w:tr>
      <w:tr w:rsidR="00E56F12" w:rsidRPr="001E5443" w14:paraId="45EA278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E2C421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</w:tcPr>
          <w:p w14:paraId="32F0409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afa Salim</w:t>
            </w:r>
          </w:p>
        </w:tc>
      </w:tr>
      <w:tr w:rsidR="00E56F12" w:rsidRPr="001E5443" w14:paraId="00DCA2D9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2FB8E55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</w:tcPr>
          <w:p w14:paraId="47902B5E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Sarah Cook</w:t>
            </w:r>
          </w:p>
        </w:tc>
      </w:tr>
      <w:tr w:rsidR="00E56F12" w:rsidRPr="001E5443" w14:paraId="4AB7BFC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B600F5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mperial College London</w:t>
            </w:r>
          </w:p>
        </w:tc>
        <w:tc>
          <w:tcPr>
            <w:tcW w:w="1990" w:type="dxa"/>
            <w:noWrap/>
            <w:hideMark/>
          </w:tcPr>
          <w:p w14:paraId="1F38378C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arah Onida</w:t>
            </w:r>
          </w:p>
        </w:tc>
      </w:tr>
      <w:tr w:rsidR="00E56F12" w:rsidRPr="001E5443" w14:paraId="7DB71F1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0645032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INSIGHT</w:t>
            </w:r>
          </w:p>
        </w:tc>
        <w:tc>
          <w:tcPr>
            <w:tcW w:w="1990" w:type="dxa"/>
            <w:noWrap/>
            <w:hideMark/>
          </w:tcPr>
          <w:p w14:paraId="2097E19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Alastair Denniston</w:t>
            </w:r>
          </w:p>
        </w:tc>
      </w:tr>
      <w:tr w:rsidR="00E56F12" w:rsidRPr="001E5443" w14:paraId="2E82940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52FE9F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eele University</w:t>
            </w:r>
          </w:p>
        </w:tc>
        <w:tc>
          <w:tcPr>
            <w:tcW w:w="1990" w:type="dxa"/>
            <w:noWrap/>
          </w:tcPr>
          <w:p w14:paraId="4A30002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amas Mamas</w:t>
            </w:r>
          </w:p>
        </w:tc>
      </w:tr>
      <w:tr w:rsidR="00E56F12" w:rsidRPr="001E5443" w14:paraId="0234F489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275FC2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bookmarkStart w:id="3" w:name="_Hlk71214340"/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  <w:bookmarkEnd w:id="3"/>
          </w:p>
        </w:tc>
        <w:tc>
          <w:tcPr>
            <w:tcW w:w="1990" w:type="dxa"/>
            <w:noWrap/>
            <w:hideMark/>
          </w:tcPr>
          <w:p w14:paraId="6356562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bdel Douiri</w:t>
            </w:r>
          </w:p>
        </w:tc>
      </w:tr>
      <w:tr w:rsidR="00E56F12" w:rsidRPr="001E5443" w14:paraId="29D5E3A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495ECB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46A7AE48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Adejoke Oluyase</w:t>
            </w:r>
          </w:p>
        </w:tc>
      </w:tr>
      <w:tr w:rsidR="00E56F12" w:rsidRPr="001E5443" w14:paraId="044B1FB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D8BACA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426A54FC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jay Shah</w:t>
            </w:r>
          </w:p>
        </w:tc>
      </w:tr>
      <w:tr w:rsidR="00E56F12" w:rsidRPr="001E5443" w14:paraId="7DC4561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510D677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  <w:hideMark/>
          </w:tcPr>
          <w:p w14:paraId="0A47C10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Alexandru Dregan</w:t>
            </w:r>
          </w:p>
        </w:tc>
      </w:tr>
      <w:tr w:rsidR="00E56F12" w:rsidRPr="001E5443" w14:paraId="4AF3177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026E36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1EEED1CB" w14:textId="77777777" w:rsidR="00E56F12" w:rsidRPr="00D46239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Anna Bone</w:t>
            </w:r>
          </w:p>
        </w:tc>
      </w:tr>
      <w:tr w:rsidR="00E56F12" w:rsidRPr="001E5443" w14:paraId="5C2AFF3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AD7E4F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77784639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2221A">
              <w:rPr>
                <w:rFonts w:cstheme="minorHAnsi"/>
                <w:sz w:val="14"/>
                <w:szCs w:val="14"/>
              </w:rPr>
              <w:t>Antonio Cannata</w:t>
            </w:r>
          </w:p>
        </w:tc>
      </w:tr>
      <w:tr w:rsidR="00E56F12" w:rsidRPr="001E5443" w14:paraId="4CD5DB39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88D498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5F4A9F80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en Bray</w:t>
            </w:r>
          </w:p>
        </w:tc>
      </w:tr>
      <w:tr w:rsidR="00E56F12" w:rsidRPr="001E5443" w14:paraId="451D974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347FED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  <w:hideMark/>
          </w:tcPr>
          <w:p w14:paraId="3C092001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harles Wolfe</w:t>
            </w:r>
          </w:p>
        </w:tc>
      </w:tr>
      <w:tr w:rsidR="00E56F12" w:rsidRPr="001E5443" w14:paraId="474CB47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B41ABF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416E80B7" w14:textId="77777777" w:rsidR="00E56F12" w:rsidRPr="002D252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2037">
              <w:rPr>
                <w:rFonts w:cstheme="minorHAnsi"/>
                <w:sz w:val="14"/>
                <w:szCs w:val="14"/>
              </w:rPr>
              <w:t>Daniel Bromage</w:t>
            </w:r>
          </w:p>
        </w:tc>
      </w:tr>
      <w:tr w:rsidR="00E56F12" w:rsidRPr="001E5443" w14:paraId="72409AF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4B4E83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  <w:hideMark/>
          </w:tcPr>
          <w:p w14:paraId="0B3E5B48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4" w:name="_Hlk92980506"/>
            <w:r w:rsidRPr="002D252A">
              <w:rPr>
                <w:rFonts w:cstheme="minorHAnsi"/>
                <w:sz w:val="14"/>
                <w:szCs w:val="14"/>
              </w:rPr>
              <w:t>Dominic Oliver</w:t>
            </w:r>
            <w:bookmarkEnd w:id="4"/>
          </w:p>
        </w:tc>
      </w:tr>
      <w:tr w:rsidR="00E56F12" w:rsidRPr="001E5443" w14:paraId="76C7415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384FBD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0FBD9344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Elena Nikiphorou</w:t>
            </w:r>
          </w:p>
        </w:tc>
      </w:tr>
      <w:tr w:rsidR="00E56F12" w:rsidRPr="001E5443" w14:paraId="49AD78C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523665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4A195A64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Gareth Williams</w:t>
            </w:r>
          </w:p>
        </w:tc>
      </w:tr>
      <w:tr w:rsidR="00E56F12" w:rsidRPr="001E5443" w14:paraId="744742D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F0065C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6D4E6A0C" w14:textId="77777777" w:rsidR="00E56F12" w:rsidRPr="00D46239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Harry Watson</w:t>
            </w:r>
          </w:p>
        </w:tc>
      </w:tr>
      <w:tr w:rsidR="00E56F12" w:rsidRPr="001E5443" w14:paraId="3D6AAE9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CDD503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lastRenderedPageBreak/>
              <w:t>King's College London</w:t>
            </w:r>
          </w:p>
        </w:tc>
        <w:tc>
          <w:tcPr>
            <w:tcW w:w="1990" w:type="dxa"/>
            <w:noWrap/>
          </w:tcPr>
          <w:p w14:paraId="015BE4F1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Irene Higginson</w:t>
            </w:r>
          </w:p>
        </w:tc>
      </w:tr>
      <w:tr w:rsidR="00E56F12" w:rsidRPr="001E5443" w14:paraId="5AD4D2E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0B9BEA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30D447D7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Javiera Leniz Martelli</w:t>
            </w:r>
          </w:p>
        </w:tc>
      </w:tr>
      <w:tr w:rsidR="00E56F12" w:rsidRPr="001E5443" w14:paraId="2276A12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1ABD2E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27C74389" w14:textId="77777777" w:rsidR="00E56F12" w:rsidRPr="00D46239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Jayati Das-Munshi</w:t>
            </w:r>
          </w:p>
        </w:tc>
      </w:tr>
      <w:tr w:rsidR="00E56F12" w:rsidRPr="001E5443" w14:paraId="32FEA72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C1152D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7FA33394" w14:textId="77777777" w:rsidR="00E56F12" w:rsidRPr="00862463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62463">
              <w:rPr>
                <w:rFonts w:cstheme="minorHAnsi"/>
                <w:sz w:val="14"/>
                <w:szCs w:val="14"/>
              </w:rPr>
              <w:t>Joanna Davies</w:t>
            </w:r>
          </w:p>
        </w:tc>
      </w:tr>
      <w:tr w:rsidR="00E56F12" w:rsidRPr="001E5443" w14:paraId="2A5D492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E6077A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05DA7F96" w14:textId="77777777" w:rsidR="00E56F12" w:rsidRPr="00D46239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Johnny Downs</w:t>
            </w:r>
          </w:p>
        </w:tc>
      </w:tr>
      <w:tr w:rsidR="00E56F12" w:rsidRPr="001E5443" w14:paraId="16A8FB5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7CD193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724D32F6" w14:textId="77777777" w:rsidR="00E56F12" w:rsidRPr="00D46239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Katherine Sleeman</w:t>
            </w:r>
          </w:p>
        </w:tc>
      </w:tr>
      <w:tr w:rsidR="00E56F12" w:rsidRPr="001E5443" w14:paraId="5123608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BBFB2C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343ADC54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218EA">
              <w:rPr>
                <w:rFonts w:cstheme="minorHAnsi"/>
                <w:sz w:val="14"/>
                <w:szCs w:val="14"/>
              </w:rPr>
              <w:t>Mevhibe Hocaoglu</w:t>
            </w:r>
          </w:p>
        </w:tc>
      </w:tr>
      <w:tr w:rsidR="00E56F12" w:rsidRPr="001E5443" w14:paraId="27B7ACB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53BD97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7413693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218EA">
              <w:rPr>
                <w:rFonts w:cstheme="minorHAnsi"/>
                <w:sz w:val="14"/>
                <w:szCs w:val="14"/>
              </w:rPr>
              <w:t>Rachel Cripps</w:t>
            </w:r>
          </w:p>
        </w:tc>
      </w:tr>
      <w:tr w:rsidR="00E56F12" w:rsidRPr="001E5443" w14:paraId="3F2205C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C6A6EA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2A23EC0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Richard Killick</w:t>
            </w:r>
          </w:p>
        </w:tc>
      </w:tr>
      <w:tr w:rsidR="00E56F12" w:rsidRPr="001E5443" w14:paraId="22762FB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744A99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4029E655" w14:textId="77777777" w:rsidR="00E56F12" w:rsidRPr="00D865CD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341AE">
              <w:rPr>
                <w:rFonts w:cstheme="minorHAnsi"/>
                <w:sz w:val="14"/>
                <w:szCs w:val="14"/>
              </w:rPr>
              <w:t>Theresa McDonagh</w:t>
            </w:r>
          </w:p>
        </w:tc>
      </w:tr>
      <w:tr w:rsidR="00E56F12" w:rsidRPr="001E5443" w14:paraId="17A5C10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B12058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ng's College London</w:t>
            </w:r>
          </w:p>
        </w:tc>
        <w:tc>
          <w:tcPr>
            <w:tcW w:w="1990" w:type="dxa"/>
            <w:noWrap/>
          </w:tcPr>
          <w:p w14:paraId="6D6A0745" w14:textId="77777777" w:rsidR="00E56F12" w:rsidRPr="00D865CD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Vasa Curcin</w:t>
            </w:r>
          </w:p>
        </w:tc>
      </w:tr>
      <w:tr w:rsidR="00E56F12" w:rsidRPr="001E5443" w14:paraId="55FADEC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CE9FC3C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Leeds Teaching Hospitals NHS Trust</w:t>
            </w:r>
          </w:p>
        </w:tc>
        <w:tc>
          <w:tcPr>
            <w:tcW w:w="1990" w:type="dxa"/>
            <w:noWrap/>
          </w:tcPr>
          <w:p w14:paraId="477E5E77" w14:textId="77777777" w:rsidR="00E56F12" w:rsidRPr="009D058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Carin van Doorn</w:t>
            </w:r>
          </w:p>
        </w:tc>
      </w:tr>
      <w:tr w:rsidR="00E56F12" w:rsidRPr="001E5443" w14:paraId="1D202F5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442946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790596">
              <w:rPr>
                <w:rFonts w:cstheme="minorHAnsi"/>
                <w:sz w:val="14"/>
                <w:szCs w:val="14"/>
              </w:rPr>
              <w:t xml:space="preserve">London School of Economics </w:t>
            </w:r>
            <w:r>
              <w:rPr>
                <w:rFonts w:cstheme="minorHAnsi"/>
                <w:sz w:val="14"/>
                <w:szCs w:val="14"/>
              </w:rPr>
              <w:t>&amp;</w:t>
            </w:r>
            <w:r w:rsidRPr="00790596">
              <w:rPr>
                <w:rFonts w:cstheme="minorHAnsi"/>
                <w:sz w:val="14"/>
                <w:szCs w:val="14"/>
              </w:rPr>
              <w:t xml:space="preserve"> Political Science</w:t>
            </w:r>
          </w:p>
        </w:tc>
        <w:tc>
          <w:tcPr>
            <w:tcW w:w="1990" w:type="dxa"/>
            <w:noWrap/>
          </w:tcPr>
          <w:p w14:paraId="5943E7C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Rocco Friebel</w:t>
            </w:r>
          </w:p>
        </w:tc>
      </w:tr>
      <w:tr w:rsidR="00E56F12" w:rsidRPr="001E5443" w14:paraId="69540B15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6C3DE5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London School of Hygiene &amp; Tropical Medicine</w:t>
            </w:r>
          </w:p>
        </w:tc>
        <w:tc>
          <w:tcPr>
            <w:tcW w:w="1990" w:type="dxa"/>
            <w:noWrap/>
          </w:tcPr>
          <w:p w14:paraId="53366881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Qiuju Li</w:t>
            </w:r>
          </w:p>
        </w:tc>
      </w:tr>
      <w:tr w:rsidR="00E56F12" w:rsidRPr="001E5443" w14:paraId="44FEE44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83A05E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AB4D8F">
              <w:rPr>
                <w:rFonts w:cstheme="minorHAnsi"/>
                <w:sz w:val="14"/>
                <w:szCs w:val="14"/>
              </w:rPr>
              <w:t>Manchester University NHS Foundation Trust</w:t>
            </w:r>
          </w:p>
        </w:tc>
        <w:tc>
          <w:tcPr>
            <w:tcW w:w="1990" w:type="dxa"/>
            <w:noWrap/>
          </w:tcPr>
          <w:p w14:paraId="4500A676" w14:textId="77777777" w:rsidR="00E56F12" w:rsidRPr="0052221A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AB4D8F">
              <w:rPr>
                <w:rFonts w:cstheme="minorHAnsi"/>
                <w:sz w:val="14"/>
                <w:szCs w:val="14"/>
              </w:rPr>
              <w:t>Martin Rutter</w:t>
            </w:r>
          </w:p>
        </w:tc>
      </w:tr>
      <w:tr w:rsidR="00E56F12" w:rsidRPr="001E5443" w14:paraId="0F0889D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187F80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5842A032" w14:textId="77777777" w:rsidR="00E56F12" w:rsidRPr="00D865CD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2221A">
              <w:rPr>
                <w:rFonts w:cstheme="minorHAnsi"/>
                <w:sz w:val="14"/>
                <w:szCs w:val="14"/>
              </w:rPr>
              <w:t>Adam</w:t>
            </w:r>
            <w:r>
              <w:rPr>
                <w:rFonts w:cstheme="minorHAnsi"/>
                <w:sz w:val="14"/>
                <w:szCs w:val="14"/>
              </w:rPr>
              <w:t xml:space="preserve"> Ho</w:t>
            </w:r>
            <w:r w:rsidRPr="0052221A">
              <w:rPr>
                <w:rFonts w:cstheme="minorHAnsi"/>
                <w:sz w:val="14"/>
                <w:szCs w:val="14"/>
              </w:rPr>
              <w:t>lling</w:t>
            </w:r>
            <w:r>
              <w:rPr>
                <w:rFonts w:cstheme="minorHAnsi"/>
                <w:sz w:val="14"/>
                <w:szCs w:val="14"/>
              </w:rPr>
              <w:t>s</w:t>
            </w:r>
          </w:p>
        </w:tc>
      </w:tr>
      <w:tr w:rsidR="00E56F12" w:rsidRPr="001E5443" w14:paraId="2CF3352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59CBCB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7900C0D9" w14:textId="77777777" w:rsidR="00E56F12" w:rsidRPr="00D865CD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2221A">
              <w:rPr>
                <w:rFonts w:cstheme="minorHAnsi"/>
                <w:sz w:val="14"/>
                <w:szCs w:val="14"/>
              </w:rPr>
              <w:t>Angeliki Antonarou</w:t>
            </w:r>
          </w:p>
        </w:tc>
      </w:tr>
      <w:tr w:rsidR="00E56F12" w:rsidRPr="001E5443" w14:paraId="4A5B9BA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94AD77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173794F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Badar Ahmed</w:t>
            </w:r>
          </w:p>
        </w:tc>
      </w:tr>
      <w:tr w:rsidR="00E56F12" w:rsidRPr="001E5443" w14:paraId="1C90384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770400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6854E98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Efosa Omigie</w:t>
            </w:r>
          </w:p>
        </w:tc>
      </w:tr>
      <w:tr w:rsidR="00E56F12" w:rsidRPr="001E5443" w14:paraId="375EF315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3CC2A9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2A8B26D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Jake Kasan</w:t>
            </w:r>
          </w:p>
        </w:tc>
      </w:tr>
      <w:tr w:rsidR="00E56F12" w:rsidRPr="001E5443" w14:paraId="7D0C13E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50A03DB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  <w:hideMark/>
          </w:tcPr>
          <w:p w14:paraId="2E6BEA6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E020B">
              <w:rPr>
                <w:rFonts w:cstheme="minorHAnsi"/>
                <w:sz w:val="14"/>
                <w:szCs w:val="14"/>
              </w:rPr>
              <w:t>Joshua Day</w:t>
            </w:r>
          </w:p>
        </w:tc>
      </w:tr>
      <w:tr w:rsidR="00E56F12" w:rsidRPr="001E5443" w14:paraId="7C539DE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363B43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3305B092" w14:textId="77777777" w:rsidR="00E56F12" w:rsidRPr="006218E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218EA">
              <w:rPr>
                <w:rFonts w:cstheme="minorHAnsi"/>
                <w:sz w:val="14"/>
                <w:szCs w:val="14"/>
              </w:rPr>
              <w:t>Russell Healey</w:t>
            </w:r>
          </w:p>
        </w:tc>
      </w:tr>
      <w:tr w:rsidR="00E56F12" w:rsidRPr="001E5443" w14:paraId="4A3306C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EDE01C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15F74587" w14:textId="77777777" w:rsidR="00E56F12" w:rsidRPr="006218EA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am Hollings</w:t>
            </w:r>
          </w:p>
        </w:tc>
      </w:tr>
      <w:tr w:rsidR="00E56F12" w:rsidRPr="001E5443" w14:paraId="375584D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298367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446D7CB2" w14:textId="77777777" w:rsidR="00E56F12" w:rsidRPr="006218E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2037">
              <w:rPr>
                <w:rFonts w:cstheme="minorHAnsi"/>
                <w:sz w:val="14"/>
                <w:szCs w:val="14"/>
              </w:rPr>
              <w:t>Shoaib Ali Ajaib</w:t>
            </w:r>
          </w:p>
        </w:tc>
      </w:tr>
      <w:tr w:rsidR="00E56F12" w:rsidRPr="001E5443" w14:paraId="395FDB3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6D7081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Digital</w:t>
            </w:r>
          </w:p>
        </w:tc>
        <w:tc>
          <w:tcPr>
            <w:tcW w:w="1990" w:type="dxa"/>
            <w:noWrap/>
          </w:tcPr>
          <w:p w14:paraId="625D890E" w14:textId="77777777" w:rsidR="00E56F12" w:rsidRPr="006218EA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218EA">
              <w:rPr>
                <w:rFonts w:cstheme="minorHAnsi"/>
                <w:sz w:val="14"/>
                <w:szCs w:val="14"/>
              </w:rPr>
              <w:t>Steve Ball</w:t>
            </w:r>
          </w:p>
        </w:tc>
      </w:tr>
      <w:tr w:rsidR="00E56F12" w:rsidRPr="001E5443" w14:paraId="027B8AB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D69B3D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England</w:t>
            </w:r>
          </w:p>
        </w:tc>
        <w:tc>
          <w:tcPr>
            <w:tcW w:w="1990" w:type="dxa"/>
            <w:noWrap/>
          </w:tcPr>
          <w:p w14:paraId="4B25C175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Deborah Lowe</w:t>
            </w:r>
          </w:p>
        </w:tc>
      </w:tr>
      <w:tr w:rsidR="00E56F12" w:rsidRPr="001E5443" w14:paraId="68EB2E2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88610F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Lanarkshire</w:t>
            </w:r>
          </w:p>
        </w:tc>
        <w:tc>
          <w:tcPr>
            <w:tcW w:w="1990" w:type="dxa"/>
            <w:noWrap/>
          </w:tcPr>
          <w:p w14:paraId="2A46605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ark Barber</w:t>
            </w:r>
          </w:p>
        </w:tc>
      </w:tr>
      <w:tr w:rsidR="00E56F12" w:rsidRPr="001E5443" w14:paraId="12E83D9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15605EE" w14:textId="77777777" w:rsidR="00E56F12" w:rsidRPr="00C11BAF" w:rsidRDefault="00E56F12" w:rsidP="00BA4B25">
            <w:pPr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HS Scotland</w:t>
            </w:r>
          </w:p>
        </w:tc>
        <w:tc>
          <w:tcPr>
            <w:tcW w:w="1990" w:type="dxa"/>
            <w:noWrap/>
          </w:tcPr>
          <w:p w14:paraId="7C2E2FA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arole Morris</w:t>
            </w:r>
          </w:p>
        </w:tc>
      </w:tr>
      <w:tr w:rsidR="00E56F12" w:rsidRPr="001E5443" w14:paraId="2F339A7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28EBA37" w14:textId="77777777" w:rsidR="00E56F12" w:rsidRPr="00C11BAF" w:rsidRDefault="00E56F12" w:rsidP="00BA4B25">
            <w:pPr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ICE</w:t>
            </w:r>
          </w:p>
        </w:tc>
        <w:tc>
          <w:tcPr>
            <w:tcW w:w="1990" w:type="dxa"/>
            <w:noWrap/>
            <w:hideMark/>
          </w:tcPr>
          <w:p w14:paraId="688AC850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Felix Greaves</w:t>
            </w:r>
          </w:p>
        </w:tc>
      </w:tr>
      <w:tr w:rsidR="00E56F12" w:rsidRPr="001E5443" w14:paraId="276B78B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9BA05F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ICE</w:t>
            </w:r>
          </w:p>
        </w:tc>
        <w:tc>
          <w:tcPr>
            <w:tcW w:w="1990" w:type="dxa"/>
            <w:noWrap/>
            <w:hideMark/>
          </w:tcPr>
          <w:p w14:paraId="2084F30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ennifer Beveridge</w:t>
            </w:r>
          </w:p>
        </w:tc>
      </w:tr>
      <w:tr w:rsidR="00E56F12" w:rsidRPr="001E5443" w14:paraId="0ECD55A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103721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ICE</w:t>
            </w:r>
          </w:p>
        </w:tc>
        <w:tc>
          <w:tcPr>
            <w:tcW w:w="1990" w:type="dxa"/>
            <w:noWrap/>
            <w:hideMark/>
          </w:tcPr>
          <w:p w14:paraId="5C3C426E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Seamus Kent</w:t>
            </w:r>
          </w:p>
        </w:tc>
      </w:tr>
      <w:tr w:rsidR="00E56F12" w:rsidRPr="001E5443" w14:paraId="69BF627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65B730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ICE</w:t>
            </w:r>
          </w:p>
        </w:tc>
        <w:tc>
          <w:tcPr>
            <w:tcW w:w="1990" w:type="dxa"/>
            <w:noWrap/>
          </w:tcPr>
          <w:p w14:paraId="2D59D14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Thomas Lawrence</w:t>
            </w:r>
          </w:p>
        </w:tc>
      </w:tr>
      <w:tr w:rsidR="00E56F12" w:rsidRPr="001E5443" w14:paraId="43D63F9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E326EB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ICE</w:t>
            </w:r>
          </w:p>
        </w:tc>
        <w:tc>
          <w:tcPr>
            <w:tcW w:w="1990" w:type="dxa"/>
            <w:noWrap/>
          </w:tcPr>
          <w:p w14:paraId="1FCE2E6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Vandana Ayyar-Gupta</w:t>
            </w:r>
          </w:p>
        </w:tc>
      </w:tr>
      <w:tr w:rsidR="00E56F12" w:rsidRPr="001E5443" w14:paraId="27A8613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D52637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Office for National Statistics</w:t>
            </w:r>
          </w:p>
        </w:tc>
        <w:tc>
          <w:tcPr>
            <w:tcW w:w="1990" w:type="dxa"/>
            <w:noWrap/>
          </w:tcPr>
          <w:p w14:paraId="2CBE9D61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Ben Humberstone</w:t>
            </w:r>
          </w:p>
        </w:tc>
      </w:tr>
      <w:tr w:rsidR="00E56F12" w:rsidRPr="001E5443" w14:paraId="57298A9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1A63FB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Office for National Statistics</w:t>
            </w:r>
          </w:p>
        </w:tc>
        <w:tc>
          <w:tcPr>
            <w:tcW w:w="1990" w:type="dxa"/>
            <w:noWrap/>
          </w:tcPr>
          <w:p w14:paraId="61E6326E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Camille Harrison</w:t>
            </w:r>
          </w:p>
        </w:tc>
      </w:tr>
      <w:tr w:rsidR="00E56F12" w:rsidRPr="001E5443" w14:paraId="2ACE493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FB6A5F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Office for National Statistics</w:t>
            </w:r>
          </w:p>
        </w:tc>
        <w:tc>
          <w:tcPr>
            <w:tcW w:w="1990" w:type="dxa"/>
            <w:noWrap/>
          </w:tcPr>
          <w:p w14:paraId="4D0A9A4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yer Glickman</w:t>
            </w:r>
          </w:p>
        </w:tc>
      </w:tr>
      <w:tr w:rsidR="00E56F12" w:rsidRPr="001E5443" w14:paraId="2F9AC69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6DBF3F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Office for National Statistics</w:t>
            </w:r>
          </w:p>
        </w:tc>
        <w:tc>
          <w:tcPr>
            <w:tcW w:w="1990" w:type="dxa"/>
            <w:noWrap/>
          </w:tcPr>
          <w:p w14:paraId="7F2AFF8D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Vahé Nafilyan</w:t>
            </w:r>
          </w:p>
        </w:tc>
      </w:tr>
      <w:tr w:rsidR="00E56F12" w:rsidRPr="001E5443" w14:paraId="0F244F9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5FC1B78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Queen Mary University of London</w:t>
            </w:r>
          </w:p>
        </w:tc>
        <w:tc>
          <w:tcPr>
            <w:tcW w:w="1990" w:type="dxa"/>
            <w:noWrap/>
            <w:hideMark/>
          </w:tcPr>
          <w:p w14:paraId="25AA3E49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Deepti Gurdasani</w:t>
            </w:r>
          </w:p>
        </w:tc>
      </w:tr>
      <w:tr w:rsidR="00E56F12" w:rsidRPr="001E5443" w14:paraId="6B838B7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F0EEC6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Queen's University Belfast</w:t>
            </w:r>
          </w:p>
        </w:tc>
        <w:tc>
          <w:tcPr>
            <w:tcW w:w="1990" w:type="dxa"/>
            <w:noWrap/>
            <w:hideMark/>
          </w:tcPr>
          <w:p w14:paraId="7A8F6E3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bdul Qadr Akinoso-Imran</w:t>
            </w:r>
          </w:p>
        </w:tc>
      </w:tr>
      <w:tr w:rsidR="00E56F12" w:rsidRPr="001E5443" w14:paraId="5A3BB9A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089641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Queen's University Belfast</w:t>
            </w:r>
          </w:p>
        </w:tc>
        <w:tc>
          <w:tcPr>
            <w:tcW w:w="1990" w:type="dxa"/>
            <w:noWrap/>
            <w:hideMark/>
          </w:tcPr>
          <w:p w14:paraId="21D096F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Frank Kee</w:t>
            </w:r>
          </w:p>
        </w:tc>
      </w:tr>
      <w:tr w:rsidR="00E56F12" w:rsidRPr="001E5443" w14:paraId="3B0A0F4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04DF92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Queen's University Belfast</w:t>
            </w:r>
          </w:p>
        </w:tc>
        <w:tc>
          <w:tcPr>
            <w:tcW w:w="1990" w:type="dxa"/>
            <w:noWrap/>
          </w:tcPr>
          <w:p w14:paraId="0A5D5EC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82A34">
              <w:rPr>
                <w:rFonts w:cstheme="minorHAnsi"/>
                <w:sz w:val="14"/>
                <w:szCs w:val="14"/>
              </w:rPr>
              <w:t>Raymond Carragher</w:t>
            </w:r>
          </w:p>
        </w:tc>
      </w:tr>
      <w:tr w:rsidR="00E56F12" w:rsidRPr="001E5443" w14:paraId="76CE8BB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BF8CA7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oyal College of Surgeons of England</w:t>
            </w:r>
          </w:p>
        </w:tc>
        <w:tc>
          <w:tcPr>
            <w:tcW w:w="1990" w:type="dxa"/>
            <w:noWrap/>
          </w:tcPr>
          <w:p w14:paraId="627D2A59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David Cromwell</w:t>
            </w:r>
          </w:p>
        </w:tc>
      </w:tr>
      <w:tr w:rsidR="00E56F12" w:rsidRPr="001E5443" w14:paraId="00558B8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CD3078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oyal Papworth Hospital NHS Foundation Trust</w:t>
            </w:r>
          </w:p>
        </w:tc>
        <w:tc>
          <w:tcPr>
            <w:tcW w:w="1990" w:type="dxa"/>
            <w:noWrap/>
          </w:tcPr>
          <w:p w14:paraId="76D5BA3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Florian Falter</w:t>
            </w:r>
          </w:p>
        </w:tc>
      </w:tr>
      <w:tr w:rsidR="00E56F12" w:rsidRPr="001E5443" w14:paraId="4E73830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CD76348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Royal Papworth Hospital NHS Foundation Trust</w:t>
            </w:r>
          </w:p>
        </w:tc>
        <w:tc>
          <w:tcPr>
            <w:tcW w:w="1990" w:type="dxa"/>
            <w:noWrap/>
          </w:tcPr>
          <w:p w14:paraId="1E08B0CE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Joseph Newman</w:t>
            </w:r>
          </w:p>
        </w:tc>
      </w:tr>
      <w:tr w:rsidR="00E56F12" w:rsidRPr="001E5443" w14:paraId="6528693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077C77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Royal United Hospitals Bath NHS Foundation Trust</w:t>
            </w:r>
          </w:p>
        </w:tc>
        <w:tc>
          <w:tcPr>
            <w:tcW w:w="1990" w:type="dxa"/>
            <w:noWrap/>
            <w:hideMark/>
          </w:tcPr>
          <w:p w14:paraId="4E2B1098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Jennifer Rossdale</w:t>
            </w:r>
          </w:p>
        </w:tc>
      </w:tr>
      <w:tr w:rsidR="00E56F12" w:rsidRPr="001E5443" w14:paraId="715B439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A584BB3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St George’s University of London</w:t>
            </w:r>
          </w:p>
        </w:tc>
        <w:tc>
          <w:tcPr>
            <w:tcW w:w="1990" w:type="dxa"/>
            <w:noWrap/>
          </w:tcPr>
          <w:p w14:paraId="085CF623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Xinkai Wang</w:t>
            </w:r>
          </w:p>
        </w:tc>
      </w:tr>
      <w:tr w:rsidR="00E56F12" w:rsidRPr="001E5443" w14:paraId="1DF0323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553D4F3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Bay University Health Board</w:t>
            </w:r>
          </w:p>
        </w:tc>
        <w:tc>
          <w:tcPr>
            <w:tcW w:w="1990" w:type="dxa"/>
            <w:noWrap/>
            <w:hideMark/>
          </w:tcPr>
          <w:p w14:paraId="2C1432DE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Daniel Harris</w:t>
            </w:r>
          </w:p>
        </w:tc>
      </w:tr>
      <w:tr w:rsidR="00E56F12" w:rsidRPr="001E5443" w14:paraId="6BFE41D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2C3FB7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  <w:hideMark/>
          </w:tcPr>
          <w:p w14:paraId="5393E67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shley Akbari</w:t>
            </w:r>
          </w:p>
        </w:tc>
      </w:tr>
      <w:tr w:rsidR="00E56F12" w:rsidRPr="001E5443" w14:paraId="4D137E5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42FEB2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0D5D3DA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45B31">
              <w:rPr>
                <w:rFonts w:cstheme="minorHAnsi"/>
                <w:sz w:val="14"/>
                <w:szCs w:val="14"/>
              </w:rPr>
              <w:t>Elizabeth A</w:t>
            </w:r>
            <w:r>
              <w:rPr>
                <w:rFonts w:cstheme="minorHAnsi"/>
                <w:sz w:val="14"/>
                <w:szCs w:val="14"/>
              </w:rPr>
              <w:t xml:space="preserve"> </w:t>
            </w:r>
            <w:r w:rsidRPr="00C11BAF">
              <w:rPr>
                <w:rFonts w:cstheme="minorHAnsi"/>
                <w:sz w:val="14"/>
                <w:szCs w:val="14"/>
              </w:rPr>
              <w:t>Ellins</w:t>
            </w:r>
          </w:p>
        </w:tc>
      </w:tr>
      <w:tr w:rsidR="00E56F12" w:rsidRPr="001E5443" w14:paraId="3ADC674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FE1E84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1898D97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Fatemeh Torabi</w:t>
            </w:r>
          </w:p>
        </w:tc>
      </w:tr>
      <w:tr w:rsidR="00E56F12" w:rsidRPr="001E5443" w14:paraId="3E50C6B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471F01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1214AD80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Gareth Davies</w:t>
            </w:r>
          </w:p>
        </w:tc>
      </w:tr>
      <w:tr w:rsidR="00E56F12" w:rsidRPr="001E5443" w14:paraId="79AF625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BE5263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  <w:hideMark/>
          </w:tcPr>
          <w:p w14:paraId="60F6DDF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Hoda Abbasizanjani</w:t>
            </w:r>
          </w:p>
        </w:tc>
      </w:tr>
      <w:tr w:rsidR="00E56F12" w:rsidRPr="001E5443" w14:paraId="313C42E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85B9FBB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4E0BAEC3" w14:textId="77777777" w:rsidR="00E56F12" w:rsidRPr="00CD7EB4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Huw Strafford</w:t>
            </w:r>
          </w:p>
        </w:tc>
      </w:tr>
      <w:tr w:rsidR="00E56F12" w:rsidRPr="001E5443" w14:paraId="7698776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FDFB6D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lastRenderedPageBreak/>
              <w:t>Swansea University</w:t>
            </w:r>
          </w:p>
        </w:tc>
        <w:tc>
          <w:tcPr>
            <w:tcW w:w="1990" w:type="dxa"/>
            <w:noWrap/>
            <w:hideMark/>
          </w:tcPr>
          <w:p w14:paraId="747639E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ane Lyons</w:t>
            </w:r>
          </w:p>
        </w:tc>
      </w:tr>
      <w:tr w:rsidR="00E56F12" w:rsidRPr="001E5443" w14:paraId="4934FF1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28DF6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050FC63F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ulian Halcox</w:t>
            </w:r>
          </w:p>
        </w:tc>
      </w:tr>
      <w:tr w:rsidR="00E56F12" w:rsidRPr="001E5443" w14:paraId="6999BB4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12B8CB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4EC152F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Laura North</w:t>
            </w:r>
          </w:p>
        </w:tc>
      </w:tr>
      <w:tr w:rsidR="00E56F12" w:rsidRPr="001E5443" w14:paraId="07697BA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9B381C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  <w:hideMark/>
          </w:tcPr>
          <w:p w14:paraId="0687162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3D1F">
              <w:rPr>
                <w:rFonts w:cstheme="minorHAnsi"/>
                <w:sz w:val="14"/>
                <w:szCs w:val="14"/>
              </w:rPr>
              <w:t>Owen Pickrell</w:t>
            </w:r>
          </w:p>
        </w:tc>
      </w:tr>
      <w:tr w:rsidR="00E56F12" w:rsidRPr="001E5443" w14:paraId="35063E0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4B8C8C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  <w:hideMark/>
          </w:tcPr>
          <w:p w14:paraId="6FFC16D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onan Lyons</w:t>
            </w:r>
          </w:p>
        </w:tc>
      </w:tr>
      <w:tr w:rsidR="00E56F12" w:rsidRPr="001E5443" w14:paraId="306736C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B877F3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wansea University</w:t>
            </w:r>
          </w:p>
        </w:tc>
        <w:tc>
          <w:tcPr>
            <w:tcW w:w="1990" w:type="dxa"/>
            <w:noWrap/>
          </w:tcPr>
          <w:p w14:paraId="282862E8" w14:textId="77777777" w:rsidR="00E56F12" w:rsidRPr="00745B3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owena Griffiths</w:t>
            </w:r>
          </w:p>
        </w:tc>
      </w:tr>
      <w:tr w:rsidR="00E56F12" w:rsidRPr="001E5443" w14:paraId="6638E88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2AD1144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College</w:t>
            </w:r>
          </w:p>
        </w:tc>
        <w:tc>
          <w:tcPr>
            <w:tcW w:w="1990" w:type="dxa"/>
            <w:noWrap/>
          </w:tcPr>
          <w:p w14:paraId="447C0E2F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Robert Aldridge</w:t>
            </w:r>
          </w:p>
        </w:tc>
      </w:tr>
      <w:tr w:rsidR="00E56F12" w:rsidRPr="001E5443" w14:paraId="36972CE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03E8B5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A7571AF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12C59">
              <w:rPr>
                <w:rFonts w:cstheme="minorHAnsi"/>
                <w:sz w:val="14"/>
                <w:szCs w:val="14"/>
              </w:rPr>
              <w:t>Abraham Olvera-Barrios</w:t>
            </w:r>
          </w:p>
        </w:tc>
      </w:tr>
      <w:tr w:rsidR="00E56F12" w:rsidRPr="001E5443" w14:paraId="4E99FF8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0A35E9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  <w:hideMark/>
          </w:tcPr>
          <w:p w14:paraId="767055D7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Adnan Tufail</w:t>
            </w:r>
          </w:p>
        </w:tc>
      </w:tr>
      <w:tr w:rsidR="00E56F12" w:rsidRPr="001E5443" w14:paraId="52CD164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04ECE9F0" w14:textId="77777777" w:rsidR="00E56F12" w:rsidRPr="00CC0EF7" w:rsidRDefault="00E56F12" w:rsidP="00BA4B25">
            <w:pPr>
              <w:contextualSpacing/>
              <w:rPr>
                <w:rFonts w:cstheme="minorHAnsi"/>
                <w:b w:val="0"/>
                <w:bCs w:val="0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  <w:hideMark/>
          </w:tcPr>
          <w:p w14:paraId="0FD7546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E020B">
              <w:rPr>
                <w:rFonts w:cstheme="minorHAnsi"/>
                <w:sz w:val="14"/>
                <w:szCs w:val="14"/>
              </w:rPr>
              <w:t>Alasdair Warwick</w:t>
            </w:r>
          </w:p>
        </w:tc>
      </w:tr>
      <w:tr w:rsidR="00E56F12" w:rsidRPr="001E5443" w14:paraId="0BFEBEB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0DCAA7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4C8456B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lex Handy</w:t>
            </w:r>
          </w:p>
        </w:tc>
      </w:tr>
      <w:tr w:rsidR="00E56F12" w:rsidRPr="001E5443" w14:paraId="200ABA8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6E8047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4E013994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Alvina Lai</w:t>
            </w:r>
          </w:p>
        </w:tc>
      </w:tr>
      <w:tr w:rsidR="00E56F12" w:rsidRPr="001E5443" w14:paraId="35243CF3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6A1DB9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A727CA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mi Banerjee</w:t>
            </w:r>
          </w:p>
        </w:tc>
      </w:tr>
      <w:tr w:rsidR="00E56F12" w:rsidRPr="001E5443" w14:paraId="105F5F1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A4317E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0AF91320" w14:textId="77777777" w:rsidR="00E56F12" w:rsidRPr="00FE020B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Ana Torralbo</w:t>
            </w:r>
          </w:p>
        </w:tc>
      </w:tr>
      <w:tr w:rsidR="00E56F12" w:rsidRPr="001E5443" w14:paraId="5937170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5CE9146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0A80791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Ana-Catarina Pinho-Gomes</w:t>
            </w:r>
          </w:p>
        </w:tc>
      </w:tr>
      <w:tr w:rsidR="00E56F12" w:rsidRPr="001E5443" w14:paraId="59FC924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17C0B3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7EC801DE" w14:textId="77777777" w:rsidR="00E56F12" w:rsidRPr="00FE020B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Andrew Lambarth</w:t>
            </w:r>
          </w:p>
        </w:tc>
      </w:tr>
      <w:tr w:rsidR="00E56F12" w:rsidRPr="001E5443" w14:paraId="5581F49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98414D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B2069A6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Anthony Khawaja</w:t>
            </w:r>
          </w:p>
        </w:tc>
      </w:tr>
      <w:tr w:rsidR="00E56F12" w:rsidRPr="001E5443" w14:paraId="3D12833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5907B3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42D33E86" w14:textId="77777777" w:rsidR="00E56F12" w:rsidRPr="00FD45E5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Ashkan Dashtban</w:t>
            </w:r>
          </w:p>
        </w:tc>
      </w:tr>
      <w:tr w:rsidR="00E56F12" w:rsidRPr="001E5443" w14:paraId="3E9DD1F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A404AA5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F7C4CDE" w14:textId="77777777" w:rsidR="00E56F12" w:rsidRPr="009D058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Becky White</w:t>
            </w:r>
          </w:p>
        </w:tc>
      </w:tr>
      <w:tr w:rsidR="00E56F12" w:rsidRPr="001E5443" w14:paraId="6248978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78BD69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AB4B9C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Christopher Tomlinson</w:t>
            </w:r>
          </w:p>
        </w:tc>
      </w:tr>
      <w:tr w:rsidR="00E56F12" w:rsidRPr="001E5443" w14:paraId="6C0FBEC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5E92C3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2D53347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5" w:name="_Hlk87280529"/>
            <w:r w:rsidRPr="00096775">
              <w:rPr>
                <w:rFonts w:cstheme="minorHAnsi"/>
                <w:sz w:val="14"/>
                <w:szCs w:val="14"/>
              </w:rPr>
              <w:t>David Selby</w:t>
            </w:r>
            <w:bookmarkEnd w:id="5"/>
          </w:p>
        </w:tc>
      </w:tr>
      <w:tr w:rsidR="00E56F12" w:rsidRPr="001E5443" w14:paraId="75BB7C6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317799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  <w:hideMark/>
          </w:tcPr>
          <w:p w14:paraId="26A07BD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Eloise Withnell</w:t>
            </w:r>
          </w:p>
        </w:tc>
      </w:tr>
      <w:tr w:rsidR="00E56F12" w:rsidRPr="001E5443" w14:paraId="674B46A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49FABEC" w14:textId="77777777" w:rsidR="00E56F12" w:rsidRPr="00382C30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C933AFF" w14:textId="77777777" w:rsidR="00E56F12" w:rsidRPr="00382C30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Emma Whitfield</w:t>
            </w:r>
          </w:p>
        </w:tc>
      </w:tr>
      <w:tr w:rsidR="00E56F12" w:rsidRPr="001E5443" w14:paraId="45AA5DB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DE2D5A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22C3999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D252A">
              <w:rPr>
                <w:rFonts w:cstheme="minorHAnsi"/>
                <w:sz w:val="14"/>
                <w:szCs w:val="14"/>
              </w:rPr>
              <w:t>Evaleen Malgapo</w:t>
            </w:r>
          </w:p>
        </w:tc>
      </w:tr>
      <w:tr w:rsidR="00E56F12" w:rsidRPr="001E5443" w14:paraId="38819693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3D981E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3A5A6280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12991">
              <w:rPr>
                <w:rFonts w:cstheme="minorHAnsi"/>
                <w:sz w:val="14"/>
                <w:szCs w:val="14"/>
              </w:rPr>
              <w:t>Flavien Hardy</w:t>
            </w:r>
          </w:p>
        </w:tc>
      </w:tr>
      <w:tr w:rsidR="00E56F12" w:rsidRPr="001E5443" w14:paraId="13712F7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E7A699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9314D5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3D1F">
              <w:rPr>
                <w:rFonts w:cstheme="minorHAnsi"/>
                <w:sz w:val="14"/>
                <w:szCs w:val="14"/>
              </w:rPr>
              <w:t>Freya Allery</w:t>
            </w:r>
          </w:p>
        </w:tc>
      </w:tr>
      <w:tr w:rsidR="00E56F12" w:rsidRPr="001E5443" w14:paraId="33DBBA9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836C3C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8021B3C" w14:textId="77777777" w:rsidR="00E56F12" w:rsidRPr="0021299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arry Hemingway</w:t>
            </w:r>
          </w:p>
        </w:tc>
      </w:tr>
      <w:tr w:rsidR="00E56F12" w:rsidRPr="001E5443" w14:paraId="5D4B2AB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F912A7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4F17C0C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Honghan Wu</w:t>
            </w:r>
          </w:p>
        </w:tc>
      </w:tr>
      <w:tr w:rsidR="00E56F12" w:rsidRPr="001E5443" w14:paraId="0DE9674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7B2B6E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0E207306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Jinge Wu</w:t>
            </w:r>
          </w:p>
        </w:tc>
      </w:tr>
      <w:tr w:rsidR="00E56F12" w:rsidRPr="001E5443" w14:paraId="1BF2F0B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E2AD35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BF9DF28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Johan Thygesen</w:t>
            </w:r>
          </w:p>
        </w:tc>
      </w:tr>
      <w:tr w:rsidR="00E56F12" w:rsidRPr="001E5443" w14:paraId="0C90063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09D85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  <w:r>
              <w:t xml:space="preserve"> </w:t>
            </w:r>
          </w:p>
        </w:tc>
        <w:tc>
          <w:tcPr>
            <w:tcW w:w="1990" w:type="dxa"/>
            <w:noWrap/>
          </w:tcPr>
          <w:p w14:paraId="5EBCD04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735A">
              <w:rPr>
                <w:rFonts w:cstheme="minorHAnsi"/>
                <w:sz w:val="14"/>
                <w:szCs w:val="14"/>
              </w:rPr>
              <w:t>Johannes Heyl</w:t>
            </w:r>
          </w:p>
        </w:tc>
      </w:tr>
      <w:tr w:rsidR="00E56F12" w:rsidRPr="001E5443" w14:paraId="6B3C908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C4C646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9B54C4A" w14:textId="77777777" w:rsidR="00E56F12" w:rsidRPr="00E1695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C5836">
              <w:rPr>
                <w:rFonts w:cstheme="minorHAnsi"/>
                <w:sz w:val="14"/>
                <w:szCs w:val="14"/>
              </w:rPr>
              <w:t>Katie Harron</w:t>
            </w:r>
          </w:p>
        </w:tc>
      </w:tr>
      <w:tr w:rsidR="00E56F12" w:rsidRPr="001E5443" w14:paraId="0CFE5D6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0D82004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  <w:hideMark/>
          </w:tcPr>
          <w:p w14:paraId="4F51B7A0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Ken Li</w:t>
            </w:r>
          </w:p>
        </w:tc>
      </w:tr>
      <w:tr w:rsidR="00E56F12" w:rsidRPr="001E5443" w14:paraId="6AF3358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552F27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2A2BBCB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Laura Pasea</w:t>
            </w:r>
          </w:p>
        </w:tc>
      </w:tr>
      <w:tr w:rsidR="00E56F12" w:rsidRPr="001E5443" w14:paraId="35C94C2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F5A859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EC2E49E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F1F85">
              <w:rPr>
                <w:rFonts w:cstheme="minorHAnsi"/>
                <w:sz w:val="14"/>
                <w:szCs w:val="14"/>
              </w:rPr>
              <w:t>Luca Grieco</w:t>
            </w:r>
          </w:p>
        </w:tc>
      </w:tr>
      <w:tr w:rsidR="00E56F12" w:rsidRPr="001E5443" w14:paraId="2ABFB30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67C3ED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B62787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78314BE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att Sydes</w:t>
            </w:r>
          </w:p>
        </w:tc>
      </w:tr>
      <w:tr w:rsidR="00E56F12" w:rsidRPr="001E5443" w14:paraId="6604A22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7443D5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2FF1B049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Mehrdad Mizani</w:t>
            </w:r>
          </w:p>
        </w:tc>
      </w:tr>
      <w:tr w:rsidR="00E56F12" w:rsidRPr="001E5443" w14:paraId="46678DE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ACDB6DD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20ED306D" w14:textId="77777777" w:rsidR="00E56F12" w:rsidRPr="00CD7EB4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el Ramasawmy</w:t>
            </w:r>
          </w:p>
        </w:tc>
      </w:tr>
      <w:tr w:rsidR="00E56F12" w:rsidRPr="001E5443" w14:paraId="5051895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DBBBBA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7619A165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F75E1">
              <w:rPr>
                <w:rFonts w:cstheme="minorHAnsi"/>
                <w:sz w:val="14"/>
                <w:szCs w:val="14"/>
              </w:rPr>
              <w:t>Michalis Katsoulis</w:t>
            </w:r>
          </w:p>
        </w:tc>
      </w:tr>
      <w:tr w:rsidR="00E56F12" w:rsidRPr="001E5443" w14:paraId="2E41C9D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30EACF0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450D6754" w14:textId="77777777" w:rsidR="00E56F12" w:rsidRPr="00CD7EB4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ohamed Mohamed</w:t>
            </w:r>
          </w:p>
        </w:tc>
      </w:tr>
      <w:tr w:rsidR="00E56F12" w:rsidRPr="001E5443" w14:paraId="3D154CE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CE861FF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6A042BE8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Nushrat Khan</w:t>
            </w:r>
          </w:p>
        </w:tc>
      </w:tr>
      <w:tr w:rsidR="00E56F12" w:rsidRPr="001E5443" w14:paraId="2BCABFF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53524A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2CBB426" w14:textId="77777777" w:rsidR="00E56F12" w:rsidRPr="00CA1343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Paula Lorgelly</w:t>
            </w:r>
          </w:p>
        </w:tc>
      </w:tr>
      <w:tr w:rsidR="00E56F12" w:rsidRPr="001E5443" w14:paraId="4BC490D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C3430D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94373F7" w14:textId="77777777" w:rsidR="00E56F12" w:rsidRPr="00CA1343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Pedro Machado</w:t>
            </w:r>
          </w:p>
        </w:tc>
      </w:tr>
      <w:tr w:rsidR="00E56F12" w:rsidRPr="001E5443" w14:paraId="0A861D2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EF648B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950C44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Pia Hardelid</w:t>
            </w:r>
          </w:p>
        </w:tc>
      </w:tr>
      <w:tr w:rsidR="00E56F12" w:rsidRPr="001E5443" w14:paraId="3D4651E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61825D9" w14:textId="77777777" w:rsidR="00E56F12" w:rsidRPr="006747AA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7770CBC6" w14:textId="77777777" w:rsidR="00E56F12" w:rsidRPr="006747A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2037">
              <w:rPr>
                <w:rFonts w:cstheme="minorHAnsi"/>
                <w:sz w:val="14"/>
                <w:szCs w:val="14"/>
              </w:rPr>
              <w:t>Ravi Shankar</w:t>
            </w:r>
          </w:p>
        </w:tc>
      </w:tr>
      <w:tr w:rsidR="00E56F12" w:rsidRPr="001E5443" w14:paraId="765D22B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DC014C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CE91F28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Riyaz Patel</w:t>
            </w:r>
          </w:p>
        </w:tc>
      </w:tr>
      <w:tr w:rsidR="00E56F12" w:rsidRPr="001E5443" w14:paraId="29E4B06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E09908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7FF9B6B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R</w:t>
            </w:r>
            <w:r w:rsidRPr="00862463">
              <w:rPr>
                <w:rFonts w:cstheme="minorHAnsi"/>
                <w:sz w:val="14"/>
                <w:szCs w:val="14"/>
              </w:rPr>
              <w:t>oy</w:t>
            </w:r>
            <w:r>
              <w:rPr>
                <w:rFonts w:cstheme="minorHAnsi"/>
                <w:sz w:val="14"/>
                <w:szCs w:val="14"/>
              </w:rPr>
              <w:t xml:space="preserve"> S</w:t>
            </w:r>
            <w:r w:rsidRPr="00862463">
              <w:rPr>
                <w:rFonts w:cstheme="minorHAnsi"/>
                <w:sz w:val="14"/>
                <w:szCs w:val="14"/>
              </w:rPr>
              <w:t>chwartz</w:t>
            </w:r>
          </w:p>
        </w:tc>
      </w:tr>
      <w:tr w:rsidR="00E56F12" w:rsidRPr="001E5443" w14:paraId="5D072DC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550325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30A8F68C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C5836">
              <w:rPr>
                <w:rFonts w:cstheme="minorHAnsi"/>
                <w:sz w:val="14"/>
                <w:szCs w:val="14"/>
              </w:rPr>
              <w:t>Ruth Gilbert</w:t>
            </w:r>
          </w:p>
        </w:tc>
      </w:tr>
      <w:tr w:rsidR="00E56F12" w:rsidRPr="001E5443" w14:paraId="1AC963C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773173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154F35A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piros Denaxas</w:t>
            </w:r>
          </w:p>
        </w:tc>
      </w:tr>
      <w:tr w:rsidR="00E56F12" w:rsidRPr="001E5443" w14:paraId="5DAA31B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B06115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 xml:space="preserve">University College London </w:t>
            </w:r>
          </w:p>
        </w:tc>
        <w:tc>
          <w:tcPr>
            <w:tcW w:w="1990" w:type="dxa"/>
            <w:noWrap/>
          </w:tcPr>
          <w:p w14:paraId="72D482C8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04907">
              <w:rPr>
                <w:rFonts w:cstheme="minorHAnsi"/>
                <w:sz w:val="14"/>
                <w:szCs w:val="14"/>
              </w:rPr>
              <w:t>Tuankasfee Hama</w:t>
            </w:r>
          </w:p>
        </w:tc>
      </w:tr>
      <w:tr w:rsidR="00E56F12" w:rsidRPr="001E5443" w14:paraId="2C1766D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542D58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  <w:hideMark/>
          </w:tcPr>
          <w:p w14:paraId="5006B33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04907">
              <w:rPr>
                <w:rFonts w:cstheme="minorHAnsi"/>
                <w:sz w:val="14"/>
                <w:szCs w:val="14"/>
              </w:rPr>
              <w:t>Yat Yi Fan</w:t>
            </w:r>
          </w:p>
        </w:tc>
      </w:tr>
      <w:tr w:rsidR="00E56F12" w:rsidRPr="001E5443" w14:paraId="20D97D6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8D1B9C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40D0AF15" w14:textId="77777777" w:rsidR="00E56F12" w:rsidRPr="000C5836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Yi Mu</w:t>
            </w:r>
          </w:p>
        </w:tc>
      </w:tr>
      <w:tr w:rsidR="00E56F12" w:rsidRPr="001E5443" w14:paraId="2EFECEF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AD1B9B" w14:textId="77777777" w:rsidR="00E56F12" w:rsidRPr="00382C30" w:rsidRDefault="00E56F12" w:rsidP="00BA4B25">
            <w:pPr>
              <w:contextualSpacing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College London</w:t>
            </w:r>
          </w:p>
        </w:tc>
        <w:tc>
          <w:tcPr>
            <w:tcW w:w="1990" w:type="dxa"/>
            <w:noWrap/>
          </w:tcPr>
          <w:p w14:paraId="5608E9D1" w14:textId="77777777" w:rsidR="00E56F12" w:rsidRPr="00382C30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Yoryos Lyratzopoulos</w:t>
            </w:r>
          </w:p>
        </w:tc>
      </w:tr>
      <w:tr w:rsidR="00E56F12" w:rsidRPr="001E5443" w14:paraId="46A4EA9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056C3FC" w14:textId="77777777" w:rsidR="00E56F12" w:rsidRPr="00D46239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lastRenderedPageBreak/>
              <w:t>University Hospital</w:t>
            </w:r>
            <w:r>
              <w:rPr>
                <w:rFonts w:cstheme="minorHAnsi"/>
                <w:sz w:val="14"/>
                <w:szCs w:val="14"/>
              </w:rPr>
              <w:t xml:space="preserve"> Bristol NHS Foundation Trust</w:t>
            </w:r>
          </w:p>
        </w:tc>
        <w:tc>
          <w:tcPr>
            <w:tcW w:w="1990" w:type="dxa"/>
            <w:noWrap/>
          </w:tcPr>
          <w:p w14:paraId="1BA93D64" w14:textId="77777777" w:rsidR="00E56F12" w:rsidRPr="00D46239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Serban Stoica</w:t>
            </w:r>
          </w:p>
        </w:tc>
      </w:tr>
      <w:tr w:rsidR="00E56F12" w:rsidRPr="001E5443" w14:paraId="1D0612B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FC7783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Hospital of North Midlands</w:t>
            </w:r>
          </w:p>
        </w:tc>
        <w:tc>
          <w:tcPr>
            <w:tcW w:w="1990" w:type="dxa"/>
            <w:noWrap/>
          </w:tcPr>
          <w:p w14:paraId="625CCBD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run Pherwani</w:t>
            </w:r>
          </w:p>
        </w:tc>
      </w:tr>
      <w:tr w:rsidR="00E56F12" w:rsidRPr="001E5443" w14:paraId="0C01A70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D07BA4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Aberdeen</w:t>
            </w:r>
          </w:p>
        </w:tc>
        <w:tc>
          <w:tcPr>
            <w:tcW w:w="1990" w:type="dxa"/>
            <w:noWrap/>
          </w:tcPr>
          <w:p w14:paraId="7C816B6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ary Joan Macleod</w:t>
            </w:r>
          </w:p>
        </w:tc>
      </w:tr>
      <w:tr w:rsidR="00E56F12" w:rsidRPr="001E5443" w14:paraId="2B65FAE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670BCE3" w14:textId="77777777" w:rsidR="00E56F12" w:rsidRPr="009D058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University of Birmingham</w:t>
            </w:r>
          </w:p>
        </w:tc>
        <w:tc>
          <w:tcPr>
            <w:tcW w:w="1990" w:type="dxa"/>
            <w:noWrap/>
          </w:tcPr>
          <w:p w14:paraId="1E0B1D0B" w14:textId="77777777" w:rsidR="00E56F12" w:rsidRPr="009D058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Sarah Wang</w:t>
            </w:r>
          </w:p>
        </w:tc>
      </w:tr>
      <w:tr w:rsidR="00E56F12" w:rsidRPr="001E5443" w14:paraId="5102521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257237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63F88B3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F4543">
              <w:rPr>
                <w:rFonts w:cstheme="minorHAnsi"/>
                <w:sz w:val="14"/>
                <w:szCs w:val="14"/>
              </w:rPr>
              <w:t>Arun Karthikeyan Suseeladevi</w:t>
            </w:r>
          </w:p>
        </w:tc>
      </w:tr>
      <w:tr w:rsidR="00E56F12" w:rsidRPr="001E5443" w14:paraId="408324D9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1133BC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39E926D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Deborah Lawler</w:t>
            </w:r>
          </w:p>
        </w:tc>
      </w:tr>
      <w:tr w:rsidR="00E56F12" w:rsidRPr="001E5443" w14:paraId="60D1610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2297B8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0C7432E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Elsie Horne</w:t>
            </w:r>
          </w:p>
        </w:tc>
      </w:tr>
      <w:tr w:rsidR="00E56F12" w:rsidRPr="001E5443" w14:paraId="7AA3607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B83E7E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6E6382F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2037">
              <w:rPr>
                <w:rFonts w:cstheme="minorHAnsi"/>
                <w:sz w:val="14"/>
                <w:szCs w:val="14"/>
              </w:rPr>
              <w:t>Gianni Angelini</w:t>
            </w:r>
          </w:p>
        </w:tc>
      </w:tr>
      <w:tr w:rsidR="00E56F12" w:rsidRPr="001E5443" w14:paraId="24DD5BA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8B7C9D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6DC7CBA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ennifer Cooper</w:t>
            </w:r>
          </w:p>
        </w:tc>
      </w:tr>
      <w:tr w:rsidR="00E56F12" w:rsidRPr="001E5443" w14:paraId="31536A1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5B11EB4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597D2724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John Macleod</w:t>
            </w:r>
          </w:p>
        </w:tc>
      </w:tr>
      <w:tr w:rsidR="00E56F12" w:rsidRPr="001E5443" w14:paraId="4ED7859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818EDC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1F67092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onathan Sterne</w:t>
            </w:r>
          </w:p>
        </w:tc>
      </w:tr>
      <w:tr w:rsidR="00E56F12" w:rsidRPr="001E5443" w14:paraId="0447D08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D2D034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02E41D61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Kurt Taylor</w:t>
            </w:r>
          </w:p>
        </w:tc>
      </w:tr>
      <w:tr w:rsidR="00E56F12" w:rsidRPr="001E5443" w14:paraId="663F49A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16BC8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4D4B8BCE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Livia Pierotti</w:t>
            </w:r>
          </w:p>
        </w:tc>
      </w:tr>
      <w:tr w:rsidR="00E56F12" w:rsidRPr="001E5443" w14:paraId="500AAAA4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4F99A7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16A8427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Luisa Zuccolo</w:t>
            </w:r>
          </w:p>
        </w:tc>
      </w:tr>
      <w:tr w:rsidR="00E56F12" w:rsidRPr="001E5443" w14:paraId="31912D3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441467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173A45B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Martha Elwenspoek</w:t>
            </w:r>
          </w:p>
        </w:tc>
      </w:tr>
      <w:tr w:rsidR="00E56F12" w:rsidRPr="001E5443" w14:paraId="6D49EE3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803F25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38032FB4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arwa Al Arab</w:t>
            </w:r>
          </w:p>
        </w:tc>
      </w:tr>
      <w:tr w:rsidR="00E56F12" w:rsidRPr="001E5443" w14:paraId="1C06385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845C94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3847229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assimo Caputo</w:t>
            </w:r>
          </w:p>
        </w:tc>
      </w:tr>
      <w:tr w:rsidR="00E56F12" w:rsidRPr="001E5443" w14:paraId="7C0E9BE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5AB703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0CFDB4D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atthew Retford</w:t>
            </w:r>
          </w:p>
        </w:tc>
      </w:tr>
      <w:tr w:rsidR="00E56F12" w:rsidRPr="001E5443" w14:paraId="679DEB4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77FCEE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5D32240D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Mira Hidajat</w:t>
            </w:r>
          </w:p>
        </w:tc>
      </w:tr>
      <w:tr w:rsidR="00E56F12" w:rsidRPr="001E5443" w14:paraId="6203EB6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057D37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3459544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Neil Davies</w:t>
            </w:r>
          </w:p>
        </w:tc>
      </w:tr>
      <w:tr w:rsidR="00E56F12" w:rsidRPr="001E5443" w14:paraId="3C1A4C6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B6AE20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5E6DF9F0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achel Denholm</w:t>
            </w:r>
          </w:p>
        </w:tc>
      </w:tr>
      <w:tr w:rsidR="00E56F12" w:rsidRPr="001E5443" w14:paraId="2D81B2F9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7F1A13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6BC2DC1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C5836">
              <w:rPr>
                <w:rFonts w:cstheme="minorHAnsi"/>
                <w:sz w:val="14"/>
                <w:szCs w:val="14"/>
              </w:rPr>
              <w:t>Rochelle Knight</w:t>
            </w:r>
          </w:p>
        </w:tc>
      </w:tr>
      <w:tr w:rsidR="00E56F12" w:rsidRPr="001E5443" w14:paraId="2516C5F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3BBCDD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36D5046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upert Payne</w:t>
            </w:r>
          </w:p>
        </w:tc>
      </w:tr>
      <w:tr w:rsidR="00E56F12" w:rsidRPr="001E5443" w14:paraId="6774D57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75B4CFA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348EDB0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90596">
              <w:rPr>
                <w:rFonts w:cstheme="minorHAnsi"/>
                <w:sz w:val="14"/>
                <w:szCs w:val="14"/>
              </w:rPr>
              <w:t>Shubhra Sinha</w:t>
            </w:r>
          </w:p>
        </w:tc>
      </w:tr>
      <w:tr w:rsidR="00E56F12" w:rsidRPr="001E5443" w14:paraId="78CE85C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82ED64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07DE5E2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90596">
              <w:rPr>
                <w:rFonts w:cstheme="minorHAnsi"/>
                <w:sz w:val="14"/>
                <w:szCs w:val="14"/>
              </w:rPr>
              <w:t>Teri-Louise North</w:t>
            </w:r>
          </w:p>
        </w:tc>
      </w:tr>
      <w:tr w:rsidR="00E56F12" w:rsidRPr="001E5443" w14:paraId="4A9E3513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5F0444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  <w:hideMark/>
          </w:tcPr>
          <w:p w14:paraId="0D77DE77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62787">
              <w:rPr>
                <w:rFonts w:cstheme="minorHAnsi"/>
                <w:sz w:val="14"/>
                <w:szCs w:val="14"/>
              </w:rPr>
              <w:t>Tim Dong</w:t>
            </w:r>
          </w:p>
        </w:tc>
      </w:tr>
      <w:tr w:rsidR="00E56F12" w:rsidRPr="001E5443" w14:paraId="73472E5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266FC6F" w14:textId="77777777" w:rsidR="00E56F12" w:rsidRPr="00294701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33EF02B2" w14:textId="77777777" w:rsidR="00E56F12" w:rsidRPr="000C5836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Tom Palmer</w:t>
            </w:r>
          </w:p>
        </w:tc>
      </w:tr>
      <w:tr w:rsidR="00E56F12" w:rsidRPr="001E5443" w14:paraId="5925750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CCAC5D6" w14:textId="77777777" w:rsidR="00E56F12" w:rsidRPr="00294701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Bristol</w:t>
            </w:r>
          </w:p>
        </w:tc>
        <w:tc>
          <w:tcPr>
            <w:tcW w:w="1990" w:type="dxa"/>
            <w:noWrap/>
          </w:tcPr>
          <w:p w14:paraId="5A14559E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Venexia Walker</w:t>
            </w:r>
          </w:p>
        </w:tc>
      </w:tr>
      <w:tr w:rsidR="00E56F12" w:rsidRPr="001E5443" w14:paraId="47987F7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D0847B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11B42913" w14:textId="77777777" w:rsidR="00E56F12" w:rsidRPr="00096775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17557">
              <w:rPr>
                <w:rFonts w:cstheme="minorHAnsi"/>
                <w:sz w:val="14"/>
                <w:szCs w:val="14"/>
              </w:rPr>
              <w:t>Alexia Sampri</w:t>
            </w:r>
          </w:p>
        </w:tc>
      </w:tr>
      <w:tr w:rsidR="00E56F12" w:rsidRPr="001E5443" w14:paraId="3FB9209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05ECF9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  <w:hideMark/>
          </w:tcPr>
          <w:p w14:paraId="104EF27B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96775">
              <w:rPr>
                <w:rFonts w:cstheme="minorHAnsi"/>
                <w:sz w:val="14"/>
                <w:szCs w:val="14"/>
              </w:rPr>
              <w:t>Amir Gavrieli</w:t>
            </w:r>
          </w:p>
        </w:tc>
      </w:tr>
      <w:tr w:rsidR="00E56F12" w:rsidRPr="001E5443" w14:paraId="1C7707C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C250F4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74C74A3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ngela Wood</w:t>
            </w:r>
          </w:p>
        </w:tc>
      </w:tr>
      <w:tr w:rsidR="00E56F12" w:rsidRPr="001E5443" w14:paraId="6B7ADC4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D7166F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22888C4B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Carmen Petitjean</w:t>
            </w:r>
          </w:p>
        </w:tc>
      </w:tr>
      <w:tr w:rsidR="00E56F12" w:rsidRPr="001E5443" w14:paraId="7605AD2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3628BF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56A0E889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David Brind</w:t>
            </w:r>
          </w:p>
        </w:tc>
      </w:tr>
      <w:tr w:rsidR="00E56F12" w:rsidRPr="001E5443" w14:paraId="4765050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CFB14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04D0554C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25B97">
              <w:rPr>
                <w:rFonts w:cstheme="minorHAnsi"/>
                <w:sz w:val="14"/>
                <w:szCs w:val="14"/>
              </w:rPr>
              <w:t>Elena Raffetti</w:t>
            </w:r>
          </w:p>
        </w:tc>
      </w:tr>
      <w:tr w:rsidR="00E56F12" w:rsidRPr="001E5443" w14:paraId="59AB771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97F7F4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7B43233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62787">
              <w:rPr>
                <w:rFonts w:cstheme="minorHAnsi"/>
                <w:sz w:val="14"/>
                <w:szCs w:val="14"/>
              </w:rPr>
              <w:t>Elias Allara</w:t>
            </w:r>
          </w:p>
        </w:tc>
      </w:tr>
      <w:tr w:rsidR="00E56F12" w:rsidRPr="001E5443" w14:paraId="34FB670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2053D9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3E17E00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Emanuele Di Angelantonio</w:t>
            </w:r>
          </w:p>
        </w:tc>
      </w:tr>
      <w:tr w:rsidR="00E56F12" w:rsidRPr="001E5443" w14:paraId="2119F89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BAB7D1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  <w:hideMark/>
          </w:tcPr>
          <w:p w14:paraId="6CEB7CA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Fabian Falck</w:t>
            </w:r>
          </w:p>
        </w:tc>
      </w:tr>
      <w:tr w:rsidR="00E56F12" w:rsidRPr="001E5443" w14:paraId="5698DAE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C61D41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5011D157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Genevieve Cezard</w:t>
            </w:r>
          </w:p>
        </w:tc>
      </w:tr>
      <w:tr w:rsidR="00E56F12" w:rsidRPr="001E5443" w14:paraId="5DB43A3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113E4FB" w14:textId="77777777" w:rsidR="00E56F12" w:rsidRPr="00382C30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33444913" w14:textId="77777777" w:rsidR="00E56F12" w:rsidRPr="00382C3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Hannah Harrison</w:t>
            </w:r>
          </w:p>
        </w:tc>
      </w:tr>
      <w:tr w:rsidR="00E56F12" w:rsidRPr="001E5443" w14:paraId="3CAF190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62A216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79513D71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aoting Zhang</w:t>
            </w:r>
          </w:p>
        </w:tc>
      </w:tr>
      <w:tr w:rsidR="00E56F12" w:rsidRPr="001E5443" w14:paraId="696008C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45F061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6C7897AF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Howard Tang</w:t>
            </w:r>
          </w:p>
        </w:tc>
      </w:tr>
      <w:tr w:rsidR="00E56F12" w:rsidRPr="001E5443" w14:paraId="47E264E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43DFCB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7915797B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essica Barrett</w:t>
            </w:r>
          </w:p>
        </w:tc>
      </w:tr>
      <w:tr w:rsidR="00E56F12" w:rsidRPr="001E5443" w14:paraId="302E53C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3470B6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678D3B71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ohn Danesh</w:t>
            </w:r>
          </w:p>
        </w:tc>
      </w:tr>
      <w:tr w:rsidR="00E56F12" w:rsidRPr="001E5443" w14:paraId="6E8EFE8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C504763" w14:textId="77777777" w:rsidR="00E56F12" w:rsidRPr="00382C30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2ECFA238" w14:textId="77777777" w:rsidR="00E56F12" w:rsidRPr="00382C30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John Ford</w:t>
            </w:r>
          </w:p>
        </w:tc>
      </w:tr>
      <w:tr w:rsidR="00E56F12" w:rsidRPr="001E5443" w14:paraId="04A7474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EC880F9" w14:textId="77777777" w:rsidR="00E56F12" w:rsidRPr="00382C30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6D08C62B" w14:textId="77777777" w:rsidR="00E56F12" w:rsidRPr="00382C3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Katie Saunders</w:t>
            </w:r>
          </w:p>
        </w:tc>
      </w:tr>
      <w:tr w:rsidR="00E56F12" w:rsidRPr="001E5443" w14:paraId="43B79A1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0651DD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E5033E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6235C446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5033E">
              <w:rPr>
                <w:rFonts w:cstheme="minorHAnsi"/>
                <w:sz w:val="14"/>
                <w:szCs w:val="14"/>
              </w:rPr>
              <w:t>Luanluan Sun</w:t>
            </w:r>
          </w:p>
        </w:tc>
      </w:tr>
      <w:tr w:rsidR="00E56F12" w:rsidRPr="001E5443" w14:paraId="2075E42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59FCE2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0EB3BD6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Mike Inouye</w:t>
            </w:r>
          </w:p>
        </w:tc>
      </w:tr>
      <w:tr w:rsidR="00E56F12" w:rsidRPr="001E5443" w14:paraId="7619A0C4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5BF37F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73D2B93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C5836">
              <w:rPr>
                <w:rFonts w:cstheme="minorHAnsi"/>
                <w:sz w:val="14"/>
                <w:szCs w:val="14"/>
              </w:rPr>
              <w:t>Rutendo Mapeta</w:t>
            </w:r>
          </w:p>
        </w:tc>
      </w:tr>
      <w:tr w:rsidR="00E56F12" w:rsidRPr="001E5443" w14:paraId="3D3D138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0397B3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483891C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Samantha Ip</w:t>
            </w:r>
          </w:p>
        </w:tc>
      </w:tr>
      <w:tr w:rsidR="00E56F12" w:rsidRPr="001E5443" w14:paraId="0D197CE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B22D72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32A55E25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Spencer Keene</w:t>
            </w:r>
          </w:p>
        </w:tc>
      </w:tr>
      <w:tr w:rsidR="00E56F12" w:rsidRPr="001E5443" w14:paraId="3F990D1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5D933A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  <w:hideMark/>
          </w:tcPr>
          <w:p w14:paraId="189FA567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Tianxiao Wang</w:t>
            </w:r>
          </w:p>
        </w:tc>
      </w:tr>
      <w:tr w:rsidR="00E56F12" w:rsidRPr="001E5443" w14:paraId="215404C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D9775A1" w14:textId="77777777" w:rsidR="00E56F12" w:rsidRPr="00382C30" w:rsidRDefault="00E56F12" w:rsidP="00BA4B25">
            <w:pPr>
              <w:contextualSpacing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6688989F" w14:textId="77777777" w:rsidR="00E56F12" w:rsidRPr="00382C30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Tom Pape</w:t>
            </w:r>
          </w:p>
        </w:tc>
      </w:tr>
      <w:tr w:rsidR="00E56F12" w:rsidRPr="001E5443" w14:paraId="5A215BF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F47E0D2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Cambridge</w:t>
            </w:r>
          </w:p>
        </w:tc>
        <w:tc>
          <w:tcPr>
            <w:tcW w:w="1990" w:type="dxa"/>
            <w:noWrap/>
          </w:tcPr>
          <w:p w14:paraId="7388974D" w14:textId="77777777" w:rsidR="00E56F12" w:rsidRPr="00CD7EB4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Xilin Jiang</w:t>
            </w:r>
          </w:p>
        </w:tc>
      </w:tr>
      <w:tr w:rsidR="00E56F12" w:rsidRPr="001E5443" w14:paraId="1A4BD48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CD1B0E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lastRenderedPageBreak/>
              <w:t>University of Cambridge</w:t>
            </w:r>
          </w:p>
        </w:tc>
        <w:tc>
          <w:tcPr>
            <w:tcW w:w="1990" w:type="dxa"/>
            <w:noWrap/>
            <w:hideMark/>
          </w:tcPr>
          <w:p w14:paraId="237D55A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62463">
              <w:rPr>
                <w:rFonts w:cstheme="minorHAnsi"/>
                <w:sz w:val="14"/>
                <w:szCs w:val="14"/>
              </w:rPr>
              <w:t>Xiyun Jiang</w:t>
            </w:r>
          </w:p>
        </w:tc>
      </w:tr>
      <w:tr w:rsidR="00E56F12" w:rsidRPr="001E5443" w14:paraId="64B326A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A25890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Dundee</w:t>
            </w:r>
          </w:p>
        </w:tc>
        <w:tc>
          <w:tcPr>
            <w:tcW w:w="1990" w:type="dxa"/>
            <w:noWrap/>
          </w:tcPr>
          <w:p w14:paraId="3D07862C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6" w:name="_Hlk71214445"/>
            <w:r w:rsidRPr="00D46239">
              <w:rPr>
                <w:rFonts w:cstheme="minorHAnsi"/>
                <w:sz w:val="14"/>
                <w:szCs w:val="14"/>
              </w:rPr>
              <w:t>Daniel Morales</w:t>
            </w:r>
            <w:bookmarkEnd w:id="6"/>
          </w:p>
        </w:tc>
      </w:tr>
      <w:tr w:rsidR="00E56F12" w:rsidRPr="001E5443" w14:paraId="0993352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7DE478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Dundee</w:t>
            </w:r>
          </w:p>
        </w:tc>
        <w:tc>
          <w:tcPr>
            <w:tcW w:w="1990" w:type="dxa"/>
            <w:noWrap/>
          </w:tcPr>
          <w:p w14:paraId="356BF49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David Moreno Martos</w:t>
            </w:r>
          </w:p>
        </w:tc>
      </w:tr>
      <w:tr w:rsidR="00E56F12" w:rsidRPr="001E5443" w14:paraId="782BE1F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F6BBD8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Dundee</w:t>
            </w:r>
          </w:p>
        </w:tc>
        <w:tc>
          <w:tcPr>
            <w:tcW w:w="1990" w:type="dxa"/>
            <w:noWrap/>
          </w:tcPr>
          <w:p w14:paraId="135327D5" w14:textId="77777777" w:rsidR="00E56F12" w:rsidRPr="00E1695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Ewan Pearson</w:t>
            </w:r>
          </w:p>
        </w:tc>
      </w:tr>
      <w:tr w:rsidR="00E56F12" w:rsidRPr="001E5443" w14:paraId="2E39262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6893E9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Dundee</w:t>
            </w:r>
          </w:p>
        </w:tc>
        <w:tc>
          <w:tcPr>
            <w:tcW w:w="1990" w:type="dxa"/>
            <w:noWrap/>
            <w:hideMark/>
          </w:tcPr>
          <w:p w14:paraId="1A32E99F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Huan Wang</w:t>
            </w:r>
          </w:p>
        </w:tc>
      </w:tr>
      <w:tr w:rsidR="00E56F12" w:rsidRPr="001E5443" w14:paraId="2EFC605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17A1C4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Dundee</w:t>
            </w:r>
          </w:p>
        </w:tc>
        <w:tc>
          <w:tcPr>
            <w:tcW w:w="1990" w:type="dxa"/>
            <w:noWrap/>
          </w:tcPr>
          <w:p w14:paraId="249CD0A0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Ify Mordi</w:t>
            </w:r>
          </w:p>
        </w:tc>
      </w:tr>
      <w:tr w:rsidR="00E56F12" w:rsidRPr="001E5443" w14:paraId="497A1DB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309D29D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Dundee</w:t>
            </w:r>
          </w:p>
        </w:tc>
        <w:tc>
          <w:tcPr>
            <w:tcW w:w="1990" w:type="dxa"/>
            <w:noWrap/>
          </w:tcPr>
          <w:p w14:paraId="4AE18A0E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Samira Bell</w:t>
            </w:r>
          </w:p>
        </w:tc>
      </w:tr>
      <w:tr w:rsidR="00E56F12" w:rsidRPr="001E5443" w14:paraId="0320741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CD1EAA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4C23592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Alan Carson</w:t>
            </w:r>
          </w:p>
        </w:tc>
      </w:tr>
      <w:tr w:rsidR="00E56F12" w:rsidRPr="001E5443" w14:paraId="0BF52CE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F12ED1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641EC840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nnemarie Docherty</w:t>
            </w:r>
          </w:p>
        </w:tc>
      </w:tr>
      <w:tr w:rsidR="00E56F12" w:rsidRPr="001E5443" w14:paraId="3638669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7C736E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10916E12" w14:textId="77777777" w:rsidR="00E56F12" w:rsidRPr="00D46239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024E">
              <w:rPr>
                <w:rFonts w:cstheme="minorHAnsi"/>
                <w:sz w:val="14"/>
                <w:szCs w:val="14"/>
              </w:rPr>
              <w:t>Aoife McCarthy</w:t>
            </w:r>
          </w:p>
        </w:tc>
      </w:tr>
      <w:tr w:rsidR="00E56F12" w:rsidRPr="001E5443" w14:paraId="457E5445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CC424E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7BC81298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62463">
              <w:rPr>
                <w:rFonts w:cstheme="minorHAnsi"/>
                <w:sz w:val="14"/>
                <w:szCs w:val="14"/>
              </w:rPr>
              <w:t>Baljean Dhillon</w:t>
            </w:r>
          </w:p>
        </w:tc>
      </w:tr>
      <w:tr w:rsidR="00E56F12" w:rsidRPr="001E5443" w14:paraId="78DF844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A73A91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6229CE6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F4543">
              <w:rPr>
                <w:rFonts w:cstheme="minorHAnsi"/>
                <w:sz w:val="14"/>
                <w:szCs w:val="14"/>
              </w:rPr>
              <w:t>Caroline Jackson</w:t>
            </w:r>
          </w:p>
        </w:tc>
      </w:tr>
      <w:tr w:rsidR="00E56F12" w:rsidRPr="001E5443" w14:paraId="01ED445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1E3841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004F6BF5" w14:textId="77777777" w:rsidR="00E56F12" w:rsidRPr="008D024E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Christian Schnier</w:t>
            </w:r>
          </w:p>
        </w:tc>
      </w:tr>
      <w:tr w:rsidR="00E56F12" w:rsidRPr="001E5443" w14:paraId="342E993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06626E4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  <w:hideMark/>
          </w:tcPr>
          <w:p w14:paraId="092D915F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laire Tochel</w:t>
            </w:r>
          </w:p>
        </w:tc>
      </w:tr>
      <w:tr w:rsidR="00E56F12" w:rsidRPr="001E5443" w14:paraId="1FB5226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AB83E1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0933B50B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Gwenetta Curry</w:t>
            </w:r>
          </w:p>
        </w:tc>
      </w:tr>
      <w:tr w:rsidR="00E56F12" w:rsidRPr="001E5443" w14:paraId="4CB97D7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2F617E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3600834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Huayu Zhang</w:t>
            </w:r>
          </w:p>
        </w:tc>
      </w:tr>
      <w:tr w:rsidR="00E56F12" w:rsidRPr="001E5443" w14:paraId="4BEA7AD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30EDE9B" w14:textId="77777777" w:rsidR="00E56F12" w:rsidRPr="00294701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6C7E7F67" w14:textId="77777777" w:rsidR="00E56F12" w:rsidRPr="004F4543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51A1C">
              <w:rPr>
                <w:rFonts w:cstheme="minorHAnsi"/>
                <w:sz w:val="14"/>
                <w:szCs w:val="14"/>
              </w:rPr>
              <w:t>Michelle Williams</w:t>
            </w:r>
          </w:p>
        </w:tc>
      </w:tr>
      <w:tr w:rsidR="00E56F12" w:rsidRPr="001E5443" w14:paraId="789366C0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D788F8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1526478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Miguel Bernabeu Llinares</w:t>
            </w:r>
          </w:p>
        </w:tc>
      </w:tr>
      <w:tr w:rsidR="00E56F12" w:rsidRPr="001E5443" w14:paraId="3FD3D7B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9D9C9FD" w14:textId="77777777" w:rsidR="00E56F12" w:rsidRPr="00B62706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4326BAAA" w14:textId="77777777" w:rsidR="00E56F12" w:rsidRPr="00B62706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Rebecca Reynolds</w:t>
            </w:r>
          </w:p>
        </w:tc>
      </w:tr>
      <w:tr w:rsidR="00E56F12" w:rsidRPr="001E5443" w14:paraId="27A54A1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D08282E" w14:textId="77777777" w:rsidR="00E56F12" w:rsidRPr="00294701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7CFA413A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7570C">
              <w:rPr>
                <w:rFonts w:cstheme="minorHAnsi"/>
                <w:sz w:val="14"/>
                <w:szCs w:val="14"/>
              </w:rPr>
              <w:t>Richard Chin</w:t>
            </w:r>
          </w:p>
        </w:tc>
      </w:tr>
      <w:tr w:rsidR="00E56F12" w:rsidRPr="001E5443" w14:paraId="42D5518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B17AC6C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263E65D5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Steven Kerr</w:t>
            </w:r>
          </w:p>
        </w:tc>
      </w:tr>
      <w:tr w:rsidR="00E56F12" w:rsidRPr="001E5443" w14:paraId="28CAC75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CA49364" w14:textId="77777777" w:rsidR="00E56F12" w:rsidRPr="00294701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20B7086B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F75E1">
              <w:rPr>
                <w:rFonts w:cstheme="minorHAnsi"/>
                <w:sz w:val="14"/>
                <w:szCs w:val="14"/>
              </w:rPr>
              <w:t>Tim Wilkinson</w:t>
            </w:r>
          </w:p>
        </w:tc>
      </w:tr>
      <w:tr w:rsidR="00E56F12" w:rsidRPr="001E5443" w14:paraId="1819480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64E1F9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7E1F76B0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341AE">
              <w:rPr>
                <w:rFonts w:cstheme="minorHAnsi"/>
                <w:sz w:val="14"/>
                <w:szCs w:val="14"/>
              </w:rPr>
              <w:t>Verónica Cabreira</w:t>
            </w:r>
          </w:p>
        </w:tc>
      </w:tr>
      <w:tr w:rsidR="00E56F12" w:rsidRPr="001E5443" w14:paraId="108356F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CED2BC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Edinburgh</w:t>
            </w:r>
          </w:p>
        </w:tc>
        <w:tc>
          <w:tcPr>
            <w:tcW w:w="1990" w:type="dxa"/>
            <w:noWrap/>
          </w:tcPr>
          <w:p w14:paraId="51B46494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William Whiteley</w:t>
            </w:r>
          </w:p>
        </w:tc>
      </w:tr>
      <w:tr w:rsidR="00E56F12" w:rsidRPr="001E5443" w14:paraId="4094B10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9ABE30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University of Exeter</w:t>
            </w:r>
          </w:p>
        </w:tc>
        <w:tc>
          <w:tcPr>
            <w:tcW w:w="1990" w:type="dxa"/>
            <w:noWrap/>
          </w:tcPr>
          <w:p w14:paraId="72304359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John Dennis</w:t>
            </w:r>
          </w:p>
        </w:tc>
      </w:tr>
      <w:tr w:rsidR="00E56F12" w:rsidRPr="001E5443" w14:paraId="2C22349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3594C8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33D9230B" w14:textId="77777777" w:rsidR="00E56F12" w:rsidRPr="0029470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Angela Henderson</w:t>
            </w:r>
          </w:p>
        </w:tc>
      </w:tr>
      <w:tr w:rsidR="00E56F12" w:rsidRPr="001E5443" w14:paraId="452017B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748454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6A97302D" w14:textId="77777777" w:rsidR="00E56F12" w:rsidRPr="0029470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E16951">
              <w:rPr>
                <w:rFonts w:cstheme="minorHAnsi"/>
                <w:sz w:val="14"/>
                <w:szCs w:val="14"/>
              </w:rPr>
              <w:t>Clea du Toit</w:t>
            </w:r>
          </w:p>
        </w:tc>
      </w:tr>
      <w:tr w:rsidR="00E56F12" w:rsidRPr="001E5443" w14:paraId="6077BE8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B39F05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78C609ED" w14:textId="77777777" w:rsidR="00E56F12" w:rsidRPr="00DF75E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olin Berry</w:t>
            </w:r>
          </w:p>
        </w:tc>
      </w:tr>
      <w:tr w:rsidR="00E56F12" w:rsidRPr="001E5443" w14:paraId="67989EF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CD4735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2D59C2F3" w14:textId="77777777" w:rsidR="00E56F12" w:rsidRPr="00DF75E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D5E2B">
              <w:rPr>
                <w:rFonts w:cstheme="minorHAnsi"/>
                <w:sz w:val="14"/>
                <w:szCs w:val="14"/>
              </w:rPr>
              <w:t>Craig Melville</w:t>
            </w:r>
          </w:p>
        </w:tc>
      </w:tr>
      <w:tr w:rsidR="00E56F12" w:rsidRPr="001E5443" w14:paraId="6F680DD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5168C5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2D13E5E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675F7">
              <w:rPr>
                <w:rFonts w:cstheme="minorHAnsi"/>
                <w:sz w:val="14"/>
                <w:szCs w:val="14"/>
              </w:rPr>
              <w:t>Deborah Kinnear</w:t>
            </w:r>
          </w:p>
        </w:tc>
      </w:tr>
      <w:tr w:rsidR="00E56F12" w:rsidRPr="001E5443" w14:paraId="101698C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5E79DB1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219945C7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Dennis Tran</w:t>
            </w:r>
          </w:p>
        </w:tc>
      </w:tr>
      <w:tr w:rsidR="00E56F12" w:rsidRPr="001E5443" w14:paraId="25D38AE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DF071B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1C48899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F1F85">
              <w:rPr>
                <w:rFonts w:cstheme="minorHAnsi"/>
                <w:sz w:val="14"/>
                <w:szCs w:val="14"/>
              </w:rPr>
              <w:t>Filip Sosenko</w:t>
            </w:r>
          </w:p>
        </w:tc>
      </w:tr>
      <w:tr w:rsidR="00E56F12" w:rsidRPr="001E5443" w14:paraId="641115A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F855F7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7AAD43DB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Frederick Ho</w:t>
            </w:r>
          </w:p>
        </w:tc>
      </w:tr>
      <w:tr w:rsidR="00E56F12" w:rsidRPr="001E5443" w14:paraId="26107BD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E78937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bookmarkStart w:id="7" w:name="_Hlk67394187"/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  <w:bookmarkEnd w:id="7"/>
          </w:p>
        </w:tc>
        <w:tc>
          <w:tcPr>
            <w:tcW w:w="1990" w:type="dxa"/>
            <w:noWrap/>
          </w:tcPr>
          <w:p w14:paraId="72BF0ADC" w14:textId="77777777" w:rsidR="00E56F12" w:rsidRPr="00E1695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Jill Pell</w:t>
            </w:r>
          </w:p>
        </w:tc>
      </w:tr>
      <w:tr w:rsidR="00E56F12" w:rsidRPr="001E5443" w14:paraId="4F211633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16C439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116AF40B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4F4543">
              <w:rPr>
                <w:rFonts w:cstheme="minorHAnsi"/>
                <w:sz w:val="14"/>
                <w:szCs w:val="14"/>
              </w:rPr>
              <w:t>Naveed Sattar</w:t>
            </w:r>
          </w:p>
        </w:tc>
      </w:tr>
      <w:tr w:rsidR="00E56F12" w:rsidRPr="001E5443" w14:paraId="7EF319D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35D71F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72E965C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Salil Deo</w:t>
            </w:r>
          </w:p>
        </w:tc>
      </w:tr>
      <w:tr w:rsidR="00E56F12" w:rsidRPr="001E5443" w14:paraId="552A7FA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F348D6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2E2178F8" w14:textId="77777777" w:rsidR="00E56F12" w:rsidRPr="00D46239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Sandosh Padmanabhan</w:t>
            </w:r>
          </w:p>
        </w:tc>
      </w:tr>
      <w:tr w:rsidR="00E56F12" w:rsidRPr="001E5443" w14:paraId="286FE2D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A71424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Glasgow</w:t>
            </w:r>
          </w:p>
        </w:tc>
        <w:tc>
          <w:tcPr>
            <w:tcW w:w="1990" w:type="dxa"/>
            <w:noWrap/>
          </w:tcPr>
          <w:p w14:paraId="46077DBF" w14:textId="77777777" w:rsidR="00E56F12" w:rsidRPr="00D46239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D252A">
              <w:rPr>
                <w:rFonts w:cstheme="minorHAnsi"/>
                <w:sz w:val="14"/>
                <w:szCs w:val="14"/>
              </w:rPr>
              <w:t>Terry Quinn</w:t>
            </w:r>
          </w:p>
        </w:tc>
      </w:tr>
      <w:tr w:rsidR="00E56F12" w:rsidRPr="001E5443" w14:paraId="514A785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75D9BB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eds</w:t>
            </w:r>
          </w:p>
        </w:tc>
        <w:tc>
          <w:tcPr>
            <w:tcW w:w="1990" w:type="dxa"/>
            <w:noWrap/>
          </w:tcPr>
          <w:p w14:paraId="0D2B4D8B" w14:textId="77777777" w:rsidR="00E56F12" w:rsidRPr="00D46239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Jianhua Wu</w:t>
            </w:r>
          </w:p>
        </w:tc>
      </w:tr>
      <w:tr w:rsidR="00E56F12" w:rsidRPr="001E5443" w14:paraId="1F574126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0F8110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37B113F4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Anna Hansell</w:t>
            </w:r>
          </w:p>
        </w:tc>
      </w:tr>
      <w:tr w:rsidR="00E56F12" w:rsidRPr="001E5443" w14:paraId="47EE9EE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16B098C" w14:textId="77777777" w:rsidR="00E56F12" w:rsidRPr="00B62706" w:rsidRDefault="00E56F12" w:rsidP="00BA4B25">
            <w:pPr>
              <w:rPr>
                <w:rFonts w:cstheme="minorHAnsi"/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325A2949" w14:textId="77777777" w:rsidR="00E56F12" w:rsidRPr="00B62706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Anvesha Singh</w:t>
            </w:r>
          </w:p>
        </w:tc>
      </w:tr>
      <w:tr w:rsidR="00E56F12" w:rsidRPr="001E5443" w14:paraId="3A159BC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851CA8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64D42829" w14:textId="77777777" w:rsidR="00E56F12" w:rsidRPr="00CA1343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meron Razieh</w:t>
            </w:r>
          </w:p>
        </w:tc>
      </w:tr>
      <w:tr w:rsidR="00E56F12" w:rsidRPr="001E5443" w14:paraId="4593C64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A0667A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12C25DC3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laire Lawson</w:t>
            </w:r>
          </w:p>
        </w:tc>
      </w:tr>
      <w:tr w:rsidR="00E56F12" w:rsidRPr="001E5443" w14:paraId="3ED8DC0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12958D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3A4331C3" w14:textId="77777777" w:rsidR="00E56F12" w:rsidRPr="0029470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93D67">
              <w:rPr>
                <w:rFonts w:cstheme="minorHAnsi"/>
                <w:sz w:val="14"/>
                <w:szCs w:val="14"/>
              </w:rPr>
              <w:t>Clare Gillies</w:t>
            </w:r>
          </w:p>
        </w:tc>
      </w:tr>
      <w:tr w:rsidR="00E56F12" w:rsidRPr="001E5443" w14:paraId="61F8301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07D0E3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78975DD8" w14:textId="77777777" w:rsidR="00E56F12" w:rsidRPr="00CA1343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Francesco Zaccardi</w:t>
            </w:r>
          </w:p>
        </w:tc>
      </w:tr>
      <w:tr w:rsidR="00E56F12" w:rsidRPr="001E5443" w14:paraId="4171E28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958B4C0" w14:textId="77777777" w:rsidR="00E56F12" w:rsidRPr="00B62706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2B1AE28C" w14:textId="77777777" w:rsidR="00E56F12" w:rsidRPr="00B62706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 xml:space="preserve">Iain Squire </w:t>
            </w:r>
          </w:p>
        </w:tc>
      </w:tr>
      <w:tr w:rsidR="00E56F12" w:rsidRPr="001E5443" w14:paraId="2B20FC4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90D6FA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23811C2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amlesh Khunti</w:t>
            </w:r>
          </w:p>
        </w:tc>
      </w:tr>
      <w:tr w:rsidR="00E56F12" w:rsidRPr="001E5443" w14:paraId="65C22EB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2B79EA0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  <w:hideMark/>
          </w:tcPr>
          <w:p w14:paraId="7F150DDF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C5836">
              <w:rPr>
                <w:rFonts w:cstheme="minorHAnsi"/>
                <w:sz w:val="14"/>
                <w:szCs w:val="14"/>
              </w:rPr>
              <w:t>Michael Sweeting</w:t>
            </w:r>
          </w:p>
        </w:tc>
      </w:tr>
      <w:tr w:rsidR="00E56F12" w:rsidRPr="001E5443" w14:paraId="289A2EF4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6586919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  <w:hideMark/>
          </w:tcPr>
          <w:p w14:paraId="768D5F9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Sharmin Shabnam</w:t>
            </w:r>
          </w:p>
        </w:tc>
      </w:tr>
      <w:tr w:rsidR="00E56F12" w:rsidRPr="001E5443" w14:paraId="03CE040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E08188A" w14:textId="77777777" w:rsidR="00E56F12" w:rsidRPr="00382C30" w:rsidRDefault="00E56F12" w:rsidP="00BA4B25">
            <w:pPr>
              <w:contextualSpacing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57A22E10" w14:textId="77777777" w:rsidR="00E56F12" w:rsidRPr="00382C3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Shirley Sze</w:t>
            </w:r>
          </w:p>
        </w:tc>
      </w:tr>
      <w:tr w:rsidR="00E56F12" w:rsidRPr="001E5443" w14:paraId="16FEA6C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17DC08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204F2301" w14:textId="77777777" w:rsidR="00E56F12" w:rsidRPr="00F93D67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Tom Norris</w:t>
            </w:r>
          </w:p>
        </w:tc>
      </w:tr>
      <w:tr w:rsidR="00E56F12" w:rsidRPr="001E5443" w14:paraId="65DAD33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25193E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4EA332A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865CD">
              <w:rPr>
                <w:rFonts w:cstheme="minorHAnsi"/>
                <w:sz w:val="14"/>
                <w:szCs w:val="14"/>
              </w:rPr>
              <w:t>Tom Yates</w:t>
            </w:r>
          </w:p>
        </w:tc>
      </w:tr>
      <w:tr w:rsidR="00E56F12" w:rsidRPr="001E5443" w14:paraId="32D0CA8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6E58E5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7F9283A2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C5836">
              <w:rPr>
                <w:rFonts w:cstheme="minorHAnsi"/>
                <w:sz w:val="14"/>
                <w:szCs w:val="14"/>
              </w:rPr>
              <w:t>Umesh Kadam</w:t>
            </w:r>
          </w:p>
        </w:tc>
      </w:tr>
      <w:tr w:rsidR="00E56F12" w:rsidRPr="001E5443" w14:paraId="2F0590BC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EF552A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eicester</w:t>
            </w:r>
          </w:p>
        </w:tc>
        <w:tc>
          <w:tcPr>
            <w:tcW w:w="1990" w:type="dxa"/>
            <w:noWrap/>
          </w:tcPr>
          <w:p w14:paraId="74710624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Yogini Chudasama</w:t>
            </w:r>
          </w:p>
        </w:tc>
      </w:tr>
      <w:tr w:rsidR="00E56F12" w:rsidRPr="001E5443" w14:paraId="5ED51F0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38E474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lastRenderedPageBreak/>
              <w:t>University of Liverpool</w:t>
            </w:r>
          </w:p>
        </w:tc>
        <w:tc>
          <w:tcPr>
            <w:tcW w:w="1990" w:type="dxa"/>
            <w:noWrap/>
          </w:tcPr>
          <w:p w14:paraId="045227FF" w14:textId="77777777" w:rsidR="00E56F12" w:rsidRPr="00557EBC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Caroline Dale</w:t>
            </w:r>
          </w:p>
        </w:tc>
      </w:tr>
      <w:tr w:rsidR="00E56F12" w:rsidRPr="001E5443" w14:paraId="1F15A7E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1133A2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  <w:hideMark/>
          </w:tcPr>
          <w:p w14:paraId="49AA233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David Hughes</w:t>
            </w:r>
          </w:p>
        </w:tc>
      </w:tr>
      <w:tr w:rsidR="00E56F12" w:rsidRPr="001E5443" w14:paraId="1A8DBC78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1CD8431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  <w:hideMark/>
          </w:tcPr>
          <w:p w14:paraId="2F924C81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25B97">
              <w:rPr>
                <w:rFonts w:cstheme="minorHAnsi"/>
                <w:sz w:val="14"/>
                <w:szCs w:val="14"/>
              </w:rPr>
              <w:t>Maria Sudell</w:t>
            </w:r>
          </w:p>
        </w:tc>
      </w:tr>
      <w:tr w:rsidR="00E56F12" w:rsidRPr="001E5443" w14:paraId="31074A9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A8405A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</w:tcPr>
          <w:p w14:paraId="45D900FA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Mark Green</w:t>
            </w:r>
          </w:p>
        </w:tc>
      </w:tr>
      <w:tr w:rsidR="00E56F12" w:rsidRPr="001E5443" w14:paraId="5E7B767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FC55F8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</w:tcPr>
          <w:p w14:paraId="51EF256C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unir Pirmohamed</w:t>
            </w:r>
          </w:p>
        </w:tc>
      </w:tr>
      <w:tr w:rsidR="00E56F12" w:rsidRPr="001E5443" w14:paraId="094F6C3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17D02C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</w:tcPr>
          <w:p w14:paraId="73E0920A" w14:textId="77777777" w:rsidR="00E56F12" w:rsidRPr="000C5836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Reecha Sofat</w:t>
            </w:r>
          </w:p>
        </w:tc>
      </w:tr>
      <w:tr w:rsidR="00E56F12" w:rsidRPr="001E5443" w14:paraId="350C5CB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6F83B7F" w14:textId="77777777" w:rsidR="00E56F12" w:rsidRPr="006747AA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6747AA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</w:tcPr>
          <w:p w14:paraId="3C0F6116" w14:textId="77777777" w:rsidR="00E56F12" w:rsidRPr="006747A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Rohan Takhar</w:t>
            </w:r>
          </w:p>
        </w:tc>
      </w:tr>
      <w:tr w:rsidR="00E56F12" w:rsidRPr="001E5443" w14:paraId="6FBEE122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64CA1A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Liverpool</w:t>
            </w:r>
          </w:p>
        </w:tc>
        <w:tc>
          <w:tcPr>
            <w:tcW w:w="1990" w:type="dxa"/>
            <w:noWrap/>
          </w:tcPr>
          <w:p w14:paraId="34E27C14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Ruwanthi Kolamunnage-Dona</w:t>
            </w:r>
          </w:p>
        </w:tc>
      </w:tr>
      <w:tr w:rsidR="00E56F12" w:rsidRPr="001E5443" w14:paraId="125C124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8CFB557" w14:textId="77777777" w:rsidR="00E56F12" w:rsidRPr="00B62706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236C71F2" w14:textId="77777777" w:rsidR="00E56F12" w:rsidRPr="00B62706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 xml:space="preserve">Bernard Keavney </w:t>
            </w:r>
          </w:p>
        </w:tc>
      </w:tr>
      <w:tr w:rsidR="00E56F12" w:rsidRPr="001E5443" w14:paraId="45F9673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1350A1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1AD0592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Craig Smith</w:t>
            </w:r>
          </w:p>
        </w:tc>
      </w:tr>
      <w:tr w:rsidR="00E56F12" w:rsidRPr="001E5443" w14:paraId="2AEC32F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BF9835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7E30A30D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3D1F">
              <w:rPr>
                <w:rFonts w:cstheme="minorHAnsi"/>
                <w:sz w:val="14"/>
                <w:szCs w:val="14"/>
              </w:rPr>
              <w:t>David Jenkins</w:t>
            </w:r>
          </w:p>
        </w:tc>
      </w:tr>
      <w:tr w:rsidR="00E56F12" w:rsidRPr="001E5443" w14:paraId="66F41DC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26D0B1F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6C507DB9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12991">
              <w:rPr>
                <w:rFonts w:cstheme="minorHAnsi"/>
                <w:sz w:val="14"/>
                <w:szCs w:val="14"/>
              </w:rPr>
              <w:t>Evan Kontopantelis</w:t>
            </w:r>
          </w:p>
        </w:tc>
      </w:tr>
      <w:tr w:rsidR="00E56F12" w:rsidRPr="001E5443" w14:paraId="7E29ECF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E26AFE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  <w:r>
              <w:t xml:space="preserve"> </w:t>
            </w:r>
          </w:p>
        </w:tc>
        <w:tc>
          <w:tcPr>
            <w:tcW w:w="1990" w:type="dxa"/>
            <w:noWrap/>
          </w:tcPr>
          <w:p w14:paraId="6D3750F6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735A">
              <w:rPr>
                <w:rFonts w:cstheme="minorHAnsi"/>
                <w:sz w:val="14"/>
                <w:szCs w:val="14"/>
              </w:rPr>
              <w:t>George Tilston</w:t>
            </w:r>
          </w:p>
        </w:tc>
      </w:tr>
      <w:tr w:rsidR="00E56F12" w:rsidRPr="001E5443" w14:paraId="09D5B79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74CCD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00E26F55" w14:textId="77777777" w:rsidR="00E56F12" w:rsidRPr="00293D1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17557">
              <w:rPr>
                <w:rFonts w:cstheme="minorHAnsi"/>
                <w:sz w:val="14"/>
                <w:szCs w:val="14"/>
              </w:rPr>
              <w:t>Glen Martin</w:t>
            </w:r>
          </w:p>
        </w:tc>
      </w:tr>
      <w:tr w:rsidR="00E56F12" w:rsidRPr="001E5443" w14:paraId="4BE630A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6F1000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469B38F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5735A">
              <w:rPr>
                <w:rFonts w:cstheme="minorHAnsi"/>
                <w:sz w:val="14"/>
                <w:szCs w:val="14"/>
              </w:rPr>
              <w:t>Joseph Firth</w:t>
            </w:r>
          </w:p>
        </w:tc>
      </w:tr>
      <w:tr w:rsidR="00E56F12" w:rsidRPr="001E5443" w14:paraId="0EC52EE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8E5625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72FA7E1E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3D1F">
              <w:rPr>
                <w:rFonts w:cstheme="minorHAnsi"/>
                <w:sz w:val="14"/>
                <w:szCs w:val="14"/>
              </w:rPr>
              <w:t>Lamiece Hassan</w:t>
            </w:r>
          </w:p>
        </w:tc>
      </w:tr>
      <w:tr w:rsidR="00E56F12" w:rsidRPr="001E5443" w14:paraId="087B92F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3DA5EE7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  <w:hideMark/>
          </w:tcPr>
          <w:p w14:paraId="21BA7086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8" w:name="_Hlk88557986"/>
            <w:r w:rsidRPr="0025735A">
              <w:rPr>
                <w:rFonts w:cstheme="minorHAnsi"/>
                <w:sz w:val="14"/>
                <w:szCs w:val="14"/>
              </w:rPr>
              <w:t>Lana Bojanić</w:t>
            </w:r>
            <w:bookmarkEnd w:id="8"/>
          </w:p>
        </w:tc>
      </w:tr>
      <w:tr w:rsidR="00E56F12" w:rsidRPr="001E5443" w14:paraId="7C25FCF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7C279E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4ACB8123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9" w:name="_Hlk88558120"/>
            <w:r w:rsidRPr="0097570C">
              <w:rPr>
                <w:rFonts w:cstheme="minorHAnsi"/>
                <w:sz w:val="14"/>
                <w:szCs w:val="14"/>
              </w:rPr>
              <w:t>Matthew Sperrin</w:t>
            </w:r>
            <w:bookmarkEnd w:id="9"/>
          </w:p>
        </w:tc>
      </w:tr>
      <w:tr w:rsidR="00E56F12" w:rsidRPr="001E5443" w14:paraId="3D51DB5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866AD7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7619229D" w14:textId="77777777" w:rsidR="00E56F12" w:rsidRPr="00651A1C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aya Buch</w:t>
            </w:r>
          </w:p>
        </w:tc>
      </w:tr>
      <w:tr w:rsidR="00E56F12" w:rsidRPr="001E5443" w14:paraId="7D7889C5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8579D0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2430C168" w14:textId="77777777" w:rsidR="00E56F12" w:rsidRPr="0025735A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651A1C">
              <w:rPr>
                <w:rFonts w:cstheme="minorHAnsi"/>
                <w:sz w:val="14"/>
                <w:szCs w:val="14"/>
              </w:rPr>
              <w:t>Richard Williams</w:t>
            </w:r>
          </w:p>
        </w:tc>
      </w:tr>
      <w:tr w:rsidR="00E56F12" w:rsidRPr="001E5443" w14:paraId="551D4B00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44A465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0079A0DF" w14:textId="77777777" w:rsidR="00E56F12" w:rsidRPr="0025735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62787">
              <w:rPr>
                <w:rFonts w:cstheme="minorHAnsi"/>
                <w:sz w:val="14"/>
                <w:szCs w:val="14"/>
              </w:rPr>
              <w:t>Ruth Norris</w:t>
            </w:r>
          </w:p>
        </w:tc>
      </w:tr>
      <w:tr w:rsidR="00E56F12" w:rsidRPr="001E5443" w14:paraId="5E183A1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FD31D7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411F0539" w14:textId="77777777" w:rsidR="00E56F12" w:rsidRPr="00651A1C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7570C">
              <w:rPr>
                <w:rFonts w:cstheme="minorHAnsi"/>
                <w:sz w:val="14"/>
                <w:szCs w:val="14"/>
              </w:rPr>
              <w:t>Ruth Watkinson</w:t>
            </w:r>
          </w:p>
        </w:tc>
      </w:tr>
      <w:tr w:rsidR="00E56F12" w:rsidRPr="001E5443" w14:paraId="120EC3B5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27A65A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0C9A2F21" w14:textId="77777777" w:rsidR="00E56F12" w:rsidRPr="0025735A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3D1F">
              <w:rPr>
                <w:rFonts w:cstheme="minorHAnsi"/>
                <w:sz w:val="14"/>
                <w:szCs w:val="14"/>
              </w:rPr>
              <w:t>Sarah Steeg</w:t>
            </w:r>
          </w:p>
        </w:tc>
      </w:tr>
      <w:tr w:rsidR="00E56F12" w:rsidRPr="001E5443" w14:paraId="3D5FCC57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B76AB81" w14:textId="77777777" w:rsidR="00E56F12" w:rsidRPr="00382C30" w:rsidRDefault="00E56F12" w:rsidP="00BA4B25">
            <w:pPr>
              <w:contextualSpacing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Manchester</w:t>
            </w:r>
          </w:p>
        </w:tc>
        <w:tc>
          <w:tcPr>
            <w:tcW w:w="1990" w:type="dxa"/>
            <w:noWrap/>
          </w:tcPr>
          <w:p w14:paraId="729E48E7" w14:textId="77777777" w:rsidR="00E56F12" w:rsidRPr="00382C3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Simon Williams</w:t>
            </w:r>
          </w:p>
        </w:tc>
      </w:tr>
      <w:tr w:rsidR="00E56F12" w:rsidRPr="001E5443" w14:paraId="09AC26D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F2EFA5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 xml:space="preserve">University of </w:t>
            </w:r>
            <w:r>
              <w:rPr>
                <w:rFonts w:cstheme="minorHAnsi"/>
                <w:sz w:val="14"/>
                <w:szCs w:val="14"/>
              </w:rPr>
              <w:t>Newcastle</w:t>
            </w:r>
          </w:p>
        </w:tc>
        <w:tc>
          <w:tcPr>
            <w:tcW w:w="1990" w:type="dxa"/>
            <w:noWrap/>
          </w:tcPr>
          <w:p w14:paraId="684712E1" w14:textId="77777777" w:rsidR="00E56F12" w:rsidRPr="00557EBC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744B0">
              <w:rPr>
                <w:rFonts w:cstheme="minorHAnsi"/>
                <w:sz w:val="14"/>
                <w:szCs w:val="14"/>
              </w:rPr>
              <w:t>Dexter Canoy</w:t>
            </w:r>
          </w:p>
        </w:tc>
      </w:tr>
      <w:tr w:rsidR="00E56F12" w:rsidRPr="001E5443" w14:paraId="15C863E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C59FB0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130083AE" w14:textId="77777777" w:rsidR="00E56F12" w:rsidRPr="00651A1C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Abdelaali Hassaine</w:t>
            </w:r>
          </w:p>
        </w:tc>
      </w:tr>
      <w:tr w:rsidR="00E56F12" w:rsidRPr="001E5443" w14:paraId="561690DE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3AD8FE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747560FC" w14:textId="77777777" w:rsidR="00E56F12" w:rsidRPr="00651A1C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12991">
              <w:rPr>
                <w:rFonts w:cstheme="minorHAnsi"/>
                <w:sz w:val="14"/>
                <w:szCs w:val="14"/>
              </w:rPr>
              <w:t>Antonella Delmestri</w:t>
            </w:r>
          </w:p>
        </w:tc>
      </w:tr>
      <w:tr w:rsidR="00E56F12" w:rsidRPr="001E5443" w14:paraId="5AF3E52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AC06F1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0372820D" w14:textId="77777777" w:rsidR="00E56F12" w:rsidRPr="00651A1C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576CB">
              <w:rPr>
                <w:rFonts w:cstheme="minorHAnsi"/>
                <w:sz w:val="14"/>
                <w:szCs w:val="14"/>
              </w:rPr>
              <w:t xml:space="preserve">Ben </w:t>
            </w:r>
            <w:r w:rsidRPr="00E16951">
              <w:rPr>
                <w:rFonts w:cstheme="minorHAnsi"/>
                <w:sz w:val="14"/>
                <w:szCs w:val="14"/>
              </w:rPr>
              <w:t>Goldacre</w:t>
            </w:r>
          </w:p>
        </w:tc>
      </w:tr>
      <w:tr w:rsidR="00E56F12" w:rsidRPr="001E5443" w14:paraId="2BCE21F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9AA8DA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7F0988B2" w14:textId="77777777" w:rsidR="00E56F12" w:rsidRPr="0097570C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Ben Lacey</w:t>
            </w:r>
          </w:p>
        </w:tc>
      </w:tr>
      <w:tr w:rsidR="00E56F12" w:rsidRPr="001E5443" w14:paraId="6A32BB33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DFA63D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29D4F7CA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744B0">
              <w:rPr>
                <w:rFonts w:cstheme="minorHAnsi"/>
                <w:sz w:val="14"/>
                <w:szCs w:val="14"/>
              </w:rPr>
              <w:t>Dani Prieto-Alhambra</w:t>
            </w:r>
          </w:p>
        </w:tc>
      </w:tr>
      <w:tr w:rsidR="00E56F12" w:rsidRPr="001E5443" w14:paraId="573952C4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74483E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5A85B9E4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3D1F">
              <w:rPr>
                <w:rFonts w:cstheme="minorHAnsi"/>
                <w:sz w:val="14"/>
                <w:szCs w:val="14"/>
              </w:rPr>
              <w:t>Emma Copland</w:t>
            </w:r>
          </w:p>
        </w:tc>
      </w:tr>
      <w:tr w:rsidR="00E56F12" w:rsidRPr="001E5443" w14:paraId="1C26E7D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D291B7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3D0FA482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Eva Morris</w:t>
            </w:r>
          </w:p>
        </w:tc>
      </w:tr>
      <w:tr w:rsidR="00E56F12" w:rsidRPr="001E5443" w14:paraId="79430DA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B9A04E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7EBB79F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George Nicholson</w:t>
            </w:r>
          </w:p>
        </w:tc>
      </w:tr>
      <w:tr w:rsidR="00E56F12" w:rsidRPr="001E5443" w14:paraId="7989784D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C70F6AD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34B40751" w14:textId="77777777" w:rsidR="00E56F12" w:rsidRPr="00F576CB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B0180">
              <w:rPr>
                <w:rFonts w:cstheme="minorHAnsi"/>
                <w:sz w:val="14"/>
                <w:szCs w:val="14"/>
              </w:rPr>
              <w:t>James Sheppard</w:t>
            </w:r>
          </w:p>
        </w:tc>
      </w:tr>
      <w:tr w:rsidR="00E56F12" w:rsidRPr="001E5443" w14:paraId="69E2299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D925EC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0A90A3A2" w14:textId="77777777" w:rsidR="00E56F12" w:rsidRPr="00E1695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Julia Hippisley-Cox</w:t>
            </w:r>
          </w:p>
        </w:tc>
      </w:tr>
      <w:tr w:rsidR="00E56F12" w:rsidRPr="001E5443" w14:paraId="62A98D5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463228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0A2FB118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10" w:name="_Hlk72249330"/>
            <w:r w:rsidRPr="007744B0">
              <w:rPr>
                <w:rFonts w:cstheme="minorHAnsi"/>
                <w:sz w:val="14"/>
                <w:szCs w:val="14"/>
              </w:rPr>
              <w:t>Kazem Rahimi</w:t>
            </w:r>
            <w:bookmarkEnd w:id="10"/>
          </w:p>
        </w:tc>
      </w:tr>
      <w:tr w:rsidR="00E56F12" w:rsidRPr="001E5443" w14:paraId="5648C98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DA0B94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39F06468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Lucy Wright</w:t>
            </w:r>
          </w:p>
        </w:tc>
      </w:tr>
      <w:tr w:rsidR="00E56F12" w:rsidRPr="001E5443" w14:paraId="130705B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168923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63BE3513" w14:textId="77777777" w:rsidR="00E56F1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bookmarkStart w:id="11" w:name="_Hlk72249370"/>
            <w:r w:rsidRPr="007744B0">
              <w:rPr>
                <w:rFonts w:cstheme="minorHAnsi"/>
                <w:sz w:val="14"/>
                <w:szCs w:val="14"/>
              </w:rPr>
              <w:t>Mark Ashworth</w:t>
            </w:r>
            <w:bookmarkEnd w:id="11"/>
          </w:p>
        </w:tc>
      </w:tr>
      <w:tr w:rsidR="00E56F12" w:rsidRPr="001E5443" w14:paraId="08E19EF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F7372A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5B0278D0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7570C">
              <w:rPr>
                <w:rFonts w:cstheme="minorHAnsi"/>
                <w:sz w:val="14"/>
                <w:szCs w:val="14"/>
              </w:rPr>
              <w:t>Marta Pineda Moncusi</w:t>
            </w:r>
          </w:p>
        </w:tc>
      </w:tr>
      <w:tr w:rsidR="00E56F12" w:rsidRPr="001E5443" w14:paraId="1AB55AD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529CA76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5ECDDD73" w14:textId="77777777" w:rsidR="00E56F12" w:rsidRPr="00294701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744B0">
              <w:rPr>
                <w:rFonts w:cstheme="minorHAnsi"/>
                <w:sz w:val="14"/>
                <w:szCs w:val="14"/>
              </w:rPr>
              <w:t>Milad Nazarzadeh Larzjan</w:t>
            </w:r>
          </w:p>
        </w:tc>
      </w:tr>
      <w:tr w:rsidR="00E56F12" w:rsidRPr="001E5443" w14:paraId="4CF5DA8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A6BEB8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5937CE65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7744B0">
              <w:rPr>
                <w:rFonts w:cstheme="minorHAnsi"/>
                <w:sz w:val="14"/>
                <w:szCs w:val="14"/>
              </w:rPr>
              <w:t>Mohammad Mamouei</w:t>
            </w:r>
          </w:p>
        </w:tc>
      </w:tr>
      <w:tr w:rsidR="00E56F12" w:rsidRPr="001E5443" w14:paraId="2A721DF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ECE0F3E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122B83F6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Nick Hall</w:t>
            </w:r>
          </w:p>
        </w:tc>
      </w:tr>
      <w:tr w:rsidR="00E56F12" w:rsidRPr="001E5443" w14:paraId="1D376822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6F3EC3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06B9B3E7" w14:textId="77777777" w:rsidR="00E56F12" w:rsidRPr="00CA1343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Olena Seminog</w:t>
            </w:r>
          </w:p>
        </w:tc>
      </w:tr>
      <w:tr w:rsidR="00E56F12" w:rsidRPr="001E5443" w14:paraId="7129A83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1A29134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04A96238" w14:textId="77777777" w:rsidR="00E56F12" w:rsidRPr="00CA1343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Raph Goldacre</w:t>
            </w:r>
          </w:p>
        </w:tc>
      </w:tr>
      <w:tr w:rsidR="00E56F12" w:rsidRPr="001E5443" w14:paraId="60DD6A7D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627A783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1A5242E7" w14:textId="77777777" w:rsidR="00E56F12" w:rsidRPr="00CD7EB4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Salma Chaudhry</w:t>
            </w:r>
          </w:p>
        </w:tc>
      </w:tr>
      <w:tr w:rsidR="00E56F12" w:rsidRPr="001E5443" w14:paraId="565BA0B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4B1DB2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41BEF8CD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FD45E5">
              <w:rPr>
                <w:rFonts w:cstheme="minorHAnsi"/>
                <w:sz w:val="14"/>
                <w:szCs w:val="14"/>
              </w:rPr>
              <w:t>Sara Khalid</w:t>
            </w:r>
          </w:p>
        </w:tc>
      </w:tr>
      <w:tr w:rsidR="00E56F12" w:rsidRPr="001E5443" w14:paraId="1CCDF53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431A14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4F0563AE" w14:textId="77777777" w:rsidR="00E56F12" w:rsidRPr="007744B0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A1343">
              <w:rPr>
                <w:rFonts w:cstheme="minorHAnsi"/>
                <w:sz w:val="14"/>
                <w:szCs w:val="14"/>
              </w:rPr>
              <w:t>Seb Bacon</w:t>
            </w:r>
          </w:p>
        </w:tc>
      </w:tr>
      <w:tr w:rsidR="00E56F12" w:rsidRPr="001E5443" w14:paraId="4657964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444DAC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0089ED0C" w14:textId="77777777" w:rsidR="00E56F12" w:rsidRPr="007744B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Shishir Rao</w:t>
            </w:r>
          </w:p>
        </w:tc>
      </w:tr>
      <w:tr w:rsidR="00E56F12" w:rsidRPr="001E5443" w14:paraId="37418D1A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2D5FD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Oxford</w:t>
            </w:r>
          </w:p>
        </w:tc>
        <w:tc>
          <w:tcPr>
            <w:tcW w:w="1990" w:type="dxa"/>
            <w:noWrap/>
          </w:tcPr>
          <w:p w14:paraId="4CC18614" w14:textId="77777777" w:rsidR="00E56F12" w:rsidRPr="0029470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341AE">
              <w:rPr>
                <w:rFonts w:cstheme="minorHAnsi"/>
                <w:sz w:val="14"/>
                <w:szCs w:val="14"/>
              </w:rPr>
              <w:t>Zeinab Bidel Taleshmekaeil</w:t>
            </w:r>
          </w:p>
        </w:tc>
      </w:tr>
      <w:tr w:rsidR="00E56F12" w:rsidRPr="001E5443" w14:paraId="431C0759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68CEDE22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University of Sheffield </w:t>
            </w:r>
          </w:p>
        </w:tc>
        <w:tc>
          <w:tcPr>
            <w:tcW w:w="1990" w:type="dxa"/>
            <w:noWrap/>
          </w:tcPr>
          <w:p w14:paraId="632CA753" w14:textId="77777777" w:rsidR="00E56F12" w:rsidRPr="00B62787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62787">
              <w:rPr>
                <w:rFonts w:cstheme="minorHAnsi"/>
                <w:sz w:val="14"/>
                <w:szCs w:val="14"/>
              </w:rPr>
              <w:t>Jen-Yu Amy Chang</w:t>
            </w:r>
          </w:p>
        </w:tc>
      </w:tr>
      <w:tr w:rsidR="00E56F12" w:rsidRPr="001E5443" w14:paraId="7A82363C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552C64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University of Sheffield</w:t>
            </w:r>
          </w:p>
        </w:tc>
        <w:tc>
          <w:tcPr>
            <w:tcW w:w="1990" w:type="dxa"/>
            <w:noWrap/>
          </w:tcPr>
          <w:p w14:paraId="738CC583" w14:textId="77777777" w:rsidR="00E56F12" w:rsidRPr="00294701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93291">
              <w:rPr>
                <w:rFonts w:cstheme="minorHAnsi"/>
                <w:sz w:val="14"/>
                <w:szCs w:val="14"/>
              </w:rPr>
              <w:t>Norman Briffa</w:t>
            </w:r>
          </w:p>
        </w:tc>
      </w:tr>
      <w:tr w:rsidR="00E56F12" w:rsidRPr="001E5443" w14:paraId="59B784BA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067A18B" w14:textId="77777777" w:rsidR="00E56F12" w:rsidRPr="00382C30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Sheffield</w:t>
            </w:r>
          </w:p>
        </w:tc>
        <w:tc>
          <w:tcPr>
            <w:tcW w:w="1990" w:type="dxa"/>
            <w:noWrap/>
          </w:tcPr>
          <w:p w14:paraId="52AD342D" w14:textId="77777777" w:rsidR="00E56F12" w:rsidRPr="00382C3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Peter Bath</w:t>
            </w:r>
          </w:p>
        </w:tc>
      </w:tr>
      <w:tr w:rsidR="00E56F12" w:rsidRPr="001E5443" w14:paraId="0353DFB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06BC05D" w14:textId="77777777" w:rsidR="00E56F12" w:rsidRPr="00B62706" w:rsidRDefault="00E56F12" w:rsidP="00BA4B25">
            <w:pPr>
              <w:rPr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University of Sheffield</w:t>
            </w:r>
          </w:p>
        </w:tc>
        <w:tc>
          <w:tcPr>
            <w:tcW w:w="1990" w:type="dxa"/>
            <w:noWrap/>
          </w:tcPr>
          <w:p w14:paraId="70BFA618" w14:textId="77777777" w:rsidR="00E56F12" w:rsidRPr="00B62706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B62706">
              <w:rPr>
                <w:sz w:val="14"/>
                <w:szCs w:val="14"/>
              </w:rPr>
              <w:t>Simone Croft</w:t>
            </w:r>
          </w:p>
        </w:tc>
      </w:tr>
      <w:tr w:rsidR="00E56F12" w:rsidRPr="001E5443" w14:paraId="09658BA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3BAC9E6" w14:textId="77777777" w:rsidR="00E56F12" w:rsidRPr="00382C30" w:rsidRDefault="00E56F12" w:rsidP="00BA4B25">
            <w:pPr>
              <w:contextualSpacing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University of Sheffield</w:t>
            </w:r>
          </w:p>
        </w:tc>
        <w:tc>
          <w:tcPr>
            <w:tcW w:w="1990" w:type="dxa"/>
            <w:noWrap/>
          </w:tcPr>
          <w:p w14:paraId="6FE0428A" w14:textId="77777777" w:rsidR="00E56F12" w:rsidRPr="00382C30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4"/>
                <w:szCs w:val="14"/>
              </w:rPr>
            </w:pPr>
            <w:r w:rsidRPr="00015433">
              <w:rPr>
                <w:rFonts w:ascii="Calibri" w:hAnsi="Calibri" w:cs="Calibri"/>
                <w:color w:val="000000"/>
                <w:sz w:val="14"/>
                <w:szCs w:val="14"/>
              </w:rPr>
              <w:t>Suzanne Mason</w:t>
            </w:r>
          </w:p>
        </w:tc>
      </w:tr>
      <w:tr w:rsidR="00E56F12" w:rsidRPr="001E5443" w14:paraId="4862B79F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17AACE73" w14:textId="77777777" w:rsidR="00E56F12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lastRenderedPageBreak/>
              <w:t>University of Sheffield</w:t>
            </w:r>
          </w:p>
        </w:tc>
        <w:tc>
          <w:tcPr>
            <w:tcW w:w="1990" w:type="dxa"/>
            <w:noWrap/>
          </w:tcPr>
          <w:p w14:paraId="0EBECA47" w14:textId="77777777" w:rsidR="00E56F12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Tim Chico</w:t>
            </w:r>
          </w:p>
        </w:tc>
      </w:tr>
      <w:tr w:rsidR="00E56F12" w:rsidRPr="001E5443" w14:paraId="0828DD7E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E2B2096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 xml:space="preserve">University of </w:t>
            </w:r>
            <w:r>
              <w:rPr>
                <w:rFonts w:cstheme="minorHAnsi"/>
                <w:sz w:val="14"/>
                <w:szCs w:val="14"/>
              </w:rPr>
              <w:t>Southampton</w:t>
            </w:r>
          </w:p>
        </w:tc>
        <w:tc>
          <w:tcPr>
            <w:tcW w:w="1990" w:type="dxa"/>
            <w:noWrap/>
          </w:tcPr>
          <w:p w14:paraId="278DDB7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294701">
              <w:rPr>
                <w:rFonts w:cstheme="minorHAnsi"/>
                <w:sz w:val="14"/>
                <w:szCs w:val="14"/>
              </w:rPr>
              <w:t>Nazrul Islam</w:t>
            </w:r>
          </w:p>
        </w:tc>
      </w:tr>
      <w:tr w:rsidR="00E56F12" w:rsidRPr="001E5443" w14:paraId="1D0FAC9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2C5D0EA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Strathclyde</w:t>
            </w:r>
          </w:p>
        </w:tc>
        <w:tc>
          <w:tcPr>
            <w:tcW w:w="1990" w:type="dxa"/>
            <w:noWrap/>
          </w:tcPr>
          <w:p w14:paraId="19EC65F2" w14:textId="77777777" w:rsidR="00E56F12" w:rsidRPr="00CA1343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 xml:space="preserve">Amanj Kurdi </w:t>
            </w:r>
          </w:p>
        </w:tc>
      </w:tr>
      <w:tr w:rsidR="00E56F12" w:rsidRPr="001E5443" w14:paraId="562730FB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D5CCEC1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Strathclyde</w:t>
            </w:r>
          </w:p>
        </w:tc>
        <w:tc>
          <w:tcPr>
            <w:tcW w:w="1990" w:type="dxa"/>
            <w:noWrap/>
          </w:tcPr>
          <w:p w14:paraId="6C74C144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Kim Kavanagh</w:t>
            </w:r>
          </w:p>
        </w:tc>
      </w:tr>
      <w:tr w:rsidR="00E56F12" w:rsidRPr="001E5443" w14:paraId="453C7CC1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88F00F3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University of Strathclyde</w:t>
            </w:r>
          </w:p>
        </w:tc>
        <w:tc>
          <w:tcPr>
            <w:tcW w:w="1990" w:type="dxa"/>
            <w:noWrap/>
          </w:tcPr>
          <w:p w14:paraId="6124361A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11BAF">
              <w:rPr>
                <w:rFonts w:cstheme="minorHAnsi"/>
                <w:sz w:val="14"/>
                <w:szCs w:val="14"/>
              </w:rPr>
              <w:t>Marion Bennie</w:t>
            </w:r>
          </w:p>
        </w:tc>
      </w:tr>
      <w:tr w:rsidR="00E56F12" w:rsidRPr="001E5443" w14:paraId="119AAB31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3C8AD4E0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University of Strath</w:t>
            </w:r>
            <w:r>
              <w:rPr>
                <w:rFonts w:cstheme="minorHAnsi"/>
                <w:sz w:val="14"/>
                <w:szCs w:val="14"/>
              </w:rPr>
              <w:t>cl</w:t>
            </w:r>
            <w:r w:rsidRPr="00557EBC">
              <w:rPr>
                <w:rFonts w:cstheme="minorHAnsi"/>
                <w:sz w:val="14"/>
                <w:szCs w:val="14"/>
              </w:rPr>
              <w:t>yde</w:t>
            </w:r>
          </w:p>
        </w:tc>
        <w:tc>
          <w:tcPr>
            <w:tcW w:w="1990" w:type="dxa"/>
            <w:noWrap/>
          </w:tcPr>
          <w:p w14:paraId="35156A45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Tanja Mueller</w:t>
            </w:r>
          </w:p>
        </w:tc>
      </w:tr>
      <w:tr w:rsidR="00E56F12" w:rsidRPr="001E5443" w14:paraId="0B7BB56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75A62D45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University of Warwick</w:t>
            </w:r>
          </w:p>
        </w:tc>
        <w:tc>
          <w:tcPr>
            <w:tcW w:w="1990" w:type="dxa"/>
            <w:noWrap/>
          </w:tcPr>
          <w:p w14:paraId="0323B24C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Harry Wilde</w:t>
            </w:r>
          </w:p>
        </w:tc>
      </w:tr>
      <w:tr w:rsidR="00E56F12" w:rsidRPr="001E5443" w14:paraId="6C846DB8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3EACED8" w14:textId="77777777" w:rsidR="00E56F12" w:rsidRPr="00CD7EB4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University of Warwick</w:t>
            </w:r>
          </w:p>
        </w:tc>
        <w:tc>
          <w:tcPr>
            <w:tcW w:w="1990" w:type="dxa"/>
            <w:noWrap/>
          </w:tcPr>
          <w:p w14:paraId="020DF534" w14:textId="77777777" w:rsidR="00E56F12" w:rsidRPr="009D0582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9D0582">
              <w:rPr>
                <w:rFonts w:cstheme="minorHAnsi"/>
                <w:sz w:val="14"/>
                <w:szCs w:val="14"/>
              </w:rPr>
              <w:t>Majel McGranahan</w:t>
            </w:r>
          </w:p>
        </w:tc>
      </w:tr>
      <w:tr w:rsidR="00E56F12" w:rsidRPr="001E5443" w14:paraId="157F48EB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F721948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1805E8">
              <w:rPr>
                <w:rFonts w:cstheme="minorHAnsi"/>
                <w:sz w:val="14"/>
                <w:szCs w:val="14"/>
              </w:rPr>
              <w:t>University of Warwick</w:t>
            </w:r>
          </w:p>
        </w:tc>
        <w:tc>
          <w:tcPr>
            <w:tcW w:w="1990" w:type="dxa"/>
            <w:noWrap/>
          </w:tcPr>
          <w:p w14:paraId="4740A178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8B1B97">
              <w:rPr>
                <w:rFonts w:cstheme="minorHAnsi"/>
                <w:sz w:val="14"/>
                <w:szCs w:val="14"/>
              </w:rPr>
              <w:t>Sebastian Vollmer</w:t>
            </w:r>
          </w:p>
        </w:tc>
      </w:tr>
      <w:tr w:rsidR="00E56F12" w:rsidRPr="001E5443" w14:paraId="3CB1C604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4F1D2E6B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University of York</w:t>
            </w:r>
          </w:p>
        </w:tc>
        <w:tc>
          <w:tcPr>
            <w:tcW w:w="1990" w:type="dxa"/>
            <w:noWrap/>
          </w:tcPr>
          <w:p w14:paraId="2D8AB0EA" w14:textId="77777777" w:rsidR="00E56F12" w:rsidRPr="00CA1343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2221A">
              <w:rPr>
                <w:rFonts w:cstheme="minorHAnsi"/>
                <w:sz w:val="14"/>
                <w:szCs w:val="14"/>
              </w:rPr>
              <w:t>Christina van der Feltz-Cornelis</w:t>
            </w:r>
          </w:p>
        </w:tc>
      </w:tr>
      <w:tr w:rsidR="00E56F12" w:rsidRPr="001E5443" w14:paraId="709BF177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0B066C76" w14:textId="77777777" w:rsidR="00E56F12" w:rsidRPr="00D46239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University of York</w:t>
            </w:r>
          </w:p>
        </w:tc>
        <w:tc>
          <w:tcPr>
            <w:tcW w:w="1990" w:type="dxa"/>
            <w:noWrap/>
          </w:tcPr>
          <w:p w14:paraId="107B98A7" w14:textId="77777777" w:rsidR="00E56F12" w:rsidRPr="00D46239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D46239">
              <w:rPr>
                <w:rFonts w:cstheme="minorHAnsi"/>
                <w:sz w:val="14"/>
                <w:szCs w:val="14"/>
              </w:rPr>
              <w:t>Lorna Fraser</w:t>
            </w:r>
          </w:p>
        </w:tc>
      </w:tr>
      <w:tr w:rsidR="00E56F12" w:rsidRPr="001E5443" w14:paraId="1138EC5F" w14:textId="77777777" w:rsidTr="00BA4B25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</w:tcPr>
          <w:p w14:paraId="298B6847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Wellcome Sanger Institute</w:t>
            </w:r>
          </w:p>
        </w:tc>
        <w:tc>
          <w:tcPr>
            <w:tcW w:w="1990" w:type="dxa"/>
            <w:noWrap/>
          </w:tcPr>
          <w:p w14:paraId="642C43FB" w14:textId="77777777" w:rsidR="00E56F12" w:rsidRPr="00C11BAF" w:rsidRDefault="00E56F12" w:rsidP="00BA4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557EBC">
              <w:rPr>
                <w:rFonts w:cstheme="minorHAnsi"/>
                <w:sz w:val="14"/>
                <w:szCs w:val="14"/>
              </w:rPr>
              <w:t>Tapiwa Tungamirai</w:t>
            </w:r>
          </w:p>
        </w:tc>
      </w:tr>
      <w:tr w:rsidR="00E56F12" w:rsidRPr="001E5443" w14:paraId="5BEAD3D6" w14:textId="77777777" w:rsidTr="00BA4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noWrap/>
            <w:hideMark/>
          </w:tcPr>
          <w:p w14:paraId="4FD0B979" w14:textId="77777777" w:rsidR="00E56F12" w:rsidRPr="00C11BAF" w:rsidRDefault="00E56F12" w:rsidP="00BA4B25">
            <w:pPr>
              <w:contextualSpacing/>
              <w:rPr>
                <w:rFonts w:cstheme="minorHAnsi"/>
                <w:sz w:val="14"/>
                <w:szCs w:val="14"/>
              </w:rPr>
            </w:pPr>
            <w:r w:rsidRPr="00CD7EB4">
              <w:rPr>
                <w:rFonts w:cstheme="minorHAnsi"/>
                <w:sz w:val="14"/>
                <w:szCs w:val="14"/>
              </w:rPr>
              <w:t>Wellcome Trust</w:t>
            </w:r>
          </w:p>
        </w:tc>
        <w:tc>
          <w:tcPr>
            <w:tcW w:w="1990" w:type="dxa"/>
            <w:noWrap/>
            <w:hideMark/>
          </w:tcPr>
          <w:p w14:paraId="1568434E" w14:textId="77777777" w:rsidR="00E56F12" w:rsidRPr="00C11BAF" w:rsidRDefault="00E56F12" w:rsidP="00BA4B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14"/>
                <w:szCs w:val="14"/>
              </w:rPr>
            </w:pPr>
            <w:r w:rsidRPr="00CD7EB4">
              <w:rPr>
                <w:rFonts w:cstheme="minorHAnsi"/>
                <w:sz w:val="14"/>
                <w:szCs w:val="14"/>
              </w:rPr>
              <w:t>Bilal Mateen</w:t>
            </w:r>
          </w:p>
        </w:tc>
      </w:tr>
      <w:bookmarkEnd w:id="0"/>
    </w:tbl>
    <w:p w14:paraId="5ACDA40A" w14:textId="77777777" w:rsidR="00E56F12" w:rsidRPr="00C11BAF" w:rsidRDefault="00E56F12" w:rsidP="00E56F12">
      <w:pPr>
        <w:rPr>
          <w:rFonts w:cstheme="minorHAnsi"/>
          <w:sz w:val="2"/>
          <w:szCs w:val="2"/>
        </w:rPr>
      </w:pPr>
    </w:p>
    <w:p w14:paraId="5E6CBCE2" w14:textId="3EDBECAE" w:rsidR="00361061" w:rsidRPr="00361061" w:rsidRDefault="00361061" w:rsidP="00B53C73">
      <w:pPr>
        <w:jc w:val="both"/>
        <w:rPr>
          <w:i/>
          <w:iCs/>
          <w:sz w:val="20"/>
          <w:szCs w:val="20"/>
        </w:rPr>
      </w:pPr>
    </w:p>
    <w:sectPr w:rsidR="00361061" w:rsidRPr="00361061" w:rsidSect="00B529B4">
      <w:pgSz w:w="11906" w:h="16838"/>
      <w:pgMar w:top="720" w:right="720" w:bottom="720" w:left="720" w:header="708" w:footer="7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B3E7F" w14:textId="77777777" w:rsidR="004C0B64" w:rsidRDefault="004C0B64" w:rsidP="00CD39A0">
      <w:r>
        <w:separator/>
      </w:r>
    </w:p>
  </w:endnote>
  <w:endnote w:type="continuationSeparator" w:id="0">
    <w:p w14:paraId="013ECC54" w14:textId="77777777" w:rsidR="004C0B64" w:rsidRDefault="004C0B64" w:rsidP="00CD39A0">
      <w:r>
        <w:continuationSeparator/>
      </w:r>
    </w:p>
  </w:endnote>
  <w:endnote w:type="continuationNotice" w:id="1">
    <w:p w14:paraId="3CE96C8E" w14:textId="77777777" w:rsidR="004C0B64" w:rsidRDefault="004C0B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7E8B4" w14:textId="21008F61" w:rsidR="007407AC" w:rsidRDefault="007407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color w:val="000000"/>
        <w:sz w:val="22"/>
        <w:szCs w:val="22"/>
      </w:rPr>
      <w:fldChar w:fldCharType="begin"/>
    </w:r>
    <w:r>
      <w:rPr>
        <w:rFonts w:ascii="Calibri" w:eastAsia="Calibri" w:hAnsi="Calibri" w:cs="Calibri"/>
        <w:color w:val="000000"/>
        <w:sz w:val="22"/>
        <w:szCs w:val="22"/>
      </w:rPr>
      <w:instrText>PAGE</w:instrText>
    </w:r>
    <w:r>
      <w:rPr>
        <w:rFonts w:ascii="Calibri" w:eastAsia="Calibri" w:hAnsi="Calibri" w:cs="Calibri"/>
        <w:color w:val="000000"/>
        <w:sz w:val="22"/>
        <w:szCs w:val="22"/>
      </w:rPr>
      <w:fldChar w:fldCharType="separate"/>
    </w:r>
    <w:r w:rsidR="00A053E0">
      <w:rPr>
        <w:rFonts w:ascii="Calibri" w:eastAsia="Calibri" w:hAnsi="Calibri" w:cs="Calibri"/>
        <w:noProof/>
        <w:color w:val="000000"/>
        <w:sz w:val="22"/>
        <w:szCs w:val="22"/>
      </w:rPr>
      <w:t>1</w:t>
    </w:r>
    <w:r>
      <w:rPr>
        <w:rFonts w:ascii="Calibri" w:eastAsia="Calibri" w:hAnsi="Calibri" w:cs="Calibri"/>
        <w:color w:val="000000"/>
        <w:sz w:val="22"/>
        <w:szCs w:val="22"/>
      </w:rPr>
      <w:fldChar w:fldCharType="end"/>
    </w:r>
  </w:p>
  <w:p w14:paraId="6824C47F" w14:textId="77777777" w:rsidR="007407AC" w:rsidRPr="0072067D" w:rsidRDefault="007407AC" w:rsidP="003557F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libri" w:hAnsi="Calibri"/>
        <w:color w:val="000000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10894" w14:textId="77777777" w:rsidR="004C0B64" w:rsidRDefault="004C0B64" w:rsidP="00CD39A0">
      <w:r>
        <w:separator/>
      </w:r>
    </w:p>
  </w:footnote>
  <w:footnote w:type="continuationSeparator" w:id="0">
    <w:p w14:paraId="6262E31E" w14:textId="77777777" w:rsidR="004C0B64" w:rsidRDefault="004C0B64" w:rsidP="00CD39A0">
      <w:r>
        <w:continuationSeparator/>
      </w:r>
    </w:p>
  </w:footnote>
  <w:footnote w:type="continuationNotice" w:id="1">
    <w:p w14:paraId="2433FB24" w14:textId="77777777" w:rsidR="004C0B64" w:rsidRDefault="004C0B6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1F6C"/>
    <w:multiLevelType w:val="hybridMultilevel"/>
    <w:tmpl w:val="57806252"/>
    <w:lvl w:ilvl="0" w:tplc="12EE81D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E7B93"/>
    <w:multiLevelType w:val="hybridMultilevel"/>
    <w:tmpl w:val="23586BC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E487C"/>
    <w:multiLevelType w:val="hybridMultilevel"/>
    <w:tmpl w:val="FECC83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94E70"/>
    <w:multiLevelType w:val="hybridMultilevel"/>
    <w:tmpl w:val="0BF070E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47199"/>
    <w:multiLevelType w:val="hybridMultilevel"/>
    <w:tmpl w:val="C16A7308"/>
    <w:lvl w:ilvl="0" w:tplc="6E12337E">
      <w:start w:val="1"/>
      <w:numFmt w:val="lowerRoman"/>
      <w:lvlText w:val="%1)"/>
      <w:lvlJc w:val="left"/>
      <w:pPr>
        <w:ind w:left="50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400" w:hanging="360"/>
      </w:pPr>
    </w:lvl>
    <w:lvl w:ilvl="2" w:tplc="0809001B" w:tentative="1">
      <w:start w:val="1"/>
      <w:numFmt w:val="lowerRoman"/>
      <w:lvlText w:val="%3."/>
      <w:lvlJc w:val="right"/>
      <w:pPr>
        <w:ind w:left="6120" w:hanging="180"/>
      </w:pPr>
    </w:lvl>
    <w:lvl w:ilvl="3" w:tplc="0809000F" w:tentative="1">
      <w:start w:val="1"/>
      <w:numFmt w:val="decimal"/>
      <w:lvlText w:val="%4."/>
      <w:lvlJc w:val="left"/>
      <w:pPr>
        <w:ind w:left="6840" w:hanging="360"/>
      </w:pPr>
    </w:lvl>
    <w:lvl w:ilvl="4" w:tplc="08090019" w:tentative="1">
      <w:start w:val="1"/>
      <w:numFmt w:val="lowerLetter"/>
      <w:lvlText w:val="%5."/>
      <w:lvlJc w:val="left"/>
      <w:pPr>
        <w:ind w:left="7560" w:hanging="360"/>
      </w:pPr>
    </w:lvl>
    <w:lvl w:ilvl="5" w:tplc="0809001B" w:tentative="1">
      <w:start w:val="1"/>
      <w:numFmt w:val="lowerRoman"/>
      <w:lvlText w:val="%6."/>
      <w:lvlJc w:val="right"/>
      <w:pPr>
        <w:ind w:left="8280" w:hanging="180"/>
      </w:pPr>
    </w:lvl>
    <w:lvl w:ilvl="6" w:tplc="0809000F" w:tentative="1">
      <w:start w:val="1"/>
      <w:numFmt w:val="decimal"/>
      <w:lvlText w:val="%7."/>
      <w:lvlJc w:val="left"/>
      <w:pPr>
        <w:ind w:left="9000" w:hanging="360"/>
      </w:pPr>
    </w:lvl>
    <w:lvl w:ilvl="7" w:tplc="08090019" w:tentative="1">
      <w:start w:val="1"/>
      <w:numFmt w:val="lowerLetter"/>
      <w:lvlText w:val="%8."/>
      <w:lvlJc w:val="left"/>
      <w:pPr>
        <w:ind w:left="9720" w:hanging="360"/>
      </w:pPr>
    </w:lvl>
    <w:lvl w:ilvl="8" w:tplc="08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5" w15:restartNumberingAfterBreak="0">
    <w:nsid w:val="1119109D"/>
    <w:multiLevelType w:val="hybridMultilevel"/>
    <w:tmpl w:val="04CA1A52"/>
    <w:lvl w:ilvl="0" w:tplc="506832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F2763"/>
    <w:multiLevelType w:val="hybridMultilevel"/>
    <w:tmpl w:val="0BF070E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83C03"/>
    <w:multiLevelType w:val="hybridMultilevel"/>
    <w:tmpl w:val="31EEF188"/>
    <w:lvl w:ilvl="0" w:tplc="08090017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5BD1EFA"/>
    <w:multiLevelType w:val="hybridMultilevel"/>
    <w:tmpl w:val="7278F288"/>
    <w:lvl w:ilvl="0" w:tplc="08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EC1842"/>
    <w:multiLevelType w:val="hybridMultilevel"/>
    <w:tmpl w:val="06AC4D5A"/>
    <w:lvl w:ilvl="0" w:tplc="FC9EFCF0">
      <w:start w:val="20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527FE"/>
    <w:multiLevelType w:val="hybridMultilevel"/>
    <w:tmpl w:val="B7BEA8D8"/>
    <w:lvl w:ilvl="0" w:tplc="3BB62BA4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E0EFA"/>
    <w:multiLevelType w:val="hybridMultilevel"/>
    <w:tmpl w:val="1A6880E0"/>
    <w:lvl w:ilvl="0" w:tplc="23D2B7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935B6"/>
    <w:multiLevelType w:val="hybridMultilevel"/>
    <w:tmpl w:val="FB464BE8"/>
    <w:lvl w:ilvl="0" w:tplc="3BF49202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5211AAB"/>
    <w:multiLevelType w:val="hybridMultilevel"/>
    <w:tmpl w:val="10781DB4"/>
    <w:lvl w:ilvl="0" w:tplc="CE0AC9F4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CBF5294"/>
    <w:multiLevelType w:val="hybridMultilevel"/>
    <w:tmpl w:val="9B4408D4"/>
    <w:lvl w:ilvl="0" w:tplc="7F4046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12A1D"/>
    <w:multiLevelType w:val="hybridMultilevel"/>
    <w:tmpl w:val="9D02F8A2"/>
    <w:lvl w:ilvl="0" w:tplc="506832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037D81"/>
    <w:multiLevelType w:val="hybridMultilevel"/>
    <w:tmpl w:val="50B469AE"/>
    <w:lvl w:ilvl="0" w:tplc="690A3DE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94348"/>
    <w:multiLevelType w:val="hybridMultilevel"/>
    <w:tmpl w:val="743CB9E6"/>
    <w:lvl w:ilvl="0" w:tplc="C3F2B4F4">
      <w:start w:val="1"/>
      <w:numFmt w:val="lowerRoman"/>
      <w:lvlText w:val="%1)"/>
      <w:lvlJc w:val="left"/>
      <w:pPr>
        <w:ind w:left="36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" w15:restartNumberingAfterBreak="0">
    <w:nsid w:val="34607774"/>
    <w:multiLevelType w:val="hybridMultilevel"/>
    <w:tmpl w:val="5CD61BF8"/>
    <w:lvl w:ilvl="0" w:tplc="1BE819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0C481D"/>
    <w:multiLevelType w:val="hybridMultilevel"/>
    <w:tmpl w:val="23586BC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B0295"/>
    <w:multiLevelType w:val="hybridMultilevel"/>
    <w:tmpl w:val="E45AFC0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655584"/>
    <w:multiLevelType w:val="hybridMultilevel"/>
    <w:tmpl w:val="D9202D20"/>
    <w:lvl w:ilvl="0" w:tplc="40E6298A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0324BE"/>
    <w:multiLevelType w:val="hybridMultilevel"/>
    <w:tmpl w:val="0BF070E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147085"/>
    <w:multiLevelType w:val="hybridMultilevel"/>
    <w:tmpl w:val="ED28D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D00096"/>
    <w:multiLevelType w:val="hybridMultilevel"/>
    <w:tmpl w:val="0C42C530"/>
    <w:lvl w:ilvl="0" w:tplc="8070C5C0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017C8F"/>
    <w:multiLevelType w:val="multilevel"/>
    <w:tmpl w:val="B25ADB5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A971B7"/>
    <w:multiLevelType w:val="hybridMultilevel"/>
    <w:tmpl w:val="B240C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B2376B"/>
    <w:multiLevelType w:val="hybridMultilevel"/>
    <w:tmpl w:val="22068428"/>
    <w:lvl w:ilvl="0" w:tplc="F3C8D4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7D44B3"/>
    <w:multiLevelType w:val="hybridMultilevel"/>
    <w:tmpl w:val="72E8C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F54009"/>
    <w:multiLevelType w:val="hybridMultilevel"/>
    <w:tmpl w:val="0BF070E2"/>
    <w:lvl w:ilvl="0" w:tplc="25CA2B3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5032B3"/>
    <w:multiLevelType w:val="hybridMultilevel"/>
    <w:tmpl w:val="0BF070E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715F3"/>
    <w:multiLevelType w:val="hybridMultilevel"/>
    <w:tmpl w:val="C4A4449C"/>
    <w:lvl w:ilvl="0" w:tplc="F34C3B1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C3D56"/>
    <w:multiLevelType w:val="hybridMultilevel"/>
    <w:tmpl w:val="146CFC14"/>
    <w:lvl w:ilvl="0" w:tplc="71A09D0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4A2F87"/>
    <w:multiLevelType w:val="hybridMultilevel"/>
    <w:tmpl w:val="377E4E5C"/>
    <w:lvl w:ilvl="0" w:tplc="40E6298A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15641"/>
    <w:multiLevelType w:val="hybridMultilevel"/>
    <w:tmpl w:val="0BF070E2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2D4363"/>
    <w:multiLevelType w:val="hybridMultilevel"/>
    <w:tmpl w:val="84C26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1C7C61"/>
    <w:multiLevelType w:val="hybridMultilevel"/>
    <w:tmpl w:val="D1789E8E"/>
    <w:lvl w:ilvl="0" w:tplc="28DAA64A">
      <w:start w:val="1"/>
      <w:numFmt w:val="lowerLetter"/>
      <w:lvlText w:val="%1)"/>
      <w:lvlJc w:val="left"/>
      <w:pPr>
        <w:ind w:left="720" w:hanging="360"/>
      </w:pPr>
      <w:rPr>
        <w:rFonts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630051"/>
    <w:multiLevelType w:val="hybridMultilevel"/>
    <w:tmpl w:val="A4DC1A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605AFD"/>
    <w:multiLevelType w:val="hybridMultilevel"/>
    <w:tmpl w:val="4F6C3C4A"/>
    <w:lvl w:ilvl="0" w:tplc="65A4CEC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87747C3"/>
    <w:multiLevelType w:val="hybridMultilevel"/>
    <w:tmpl w:val="A51C93E4"/>
    <w:lvl w:ilvl="0" w:tplc="506832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679587">
    <w:abstractNumId w:val="0"/>
  </w:num>
  <w:num w:numId="2" w16cid:durableId="254048182">
    <w:abstractNumId w:val="15"/>
  </w:num>
  <w:num w:numId="3" w16cid:durableId="974142027">
    <w:abstractNumId w:val="32"/>
  </w:num>
  <w:num w:numId="4" w16cid:durableId="1066297494">
    <w:abstractNumId w:val="19"/>
  </w:num>
  <w:num w:numId="5" w16cid:durableId="2105298685">
    <w:abstractNumId w:val="31"/>
  </w:num>
  <w:num w:numId="6" w16cid:durableId="1162428795">
    <w:abstractNumId w:val="2"/>
  </w:num>
  <w:num w:numId="7" w16cid:durableId="1840146591">
    <w:abstractNumId w:val="37"/>
  </w:num>
  <w:num w:numId="8" w16cid:durableId="557017111">
    <w:abstractNumId w:val="39"/>
  </w:num>
  <w:num w:numId="9" w16cid:durableId="1086151984">
    <w:abstractNumId w:val="5"/>
  </w:num>
  <w:num w:numId="10" w16cid:durableId="1367609028">
    <w:abstractNumId w:val="35"/>
  </w:num>
  <w:num w:numId="11" w16cid:durableId="111823443">
    <w:abstractNumId w:val="1"/>
  </w:num>
  <w:num w:numId="12" w16cid:durableId="297339492">
    <w:abstractNumId w:val="26"/>
  </w:num>
  <w:num w:numId="13" w16cid:durableId="2090879607">
    <w:abstractNumId w:val="16"/>
  </w:num>
  <w:num w:numId="14" w16cid:durableId="426079481">
    <w:abstractNumId w:val="9"/>
  </w:num>
  <w:num w:numId="15" w16cid:durableId="566764817">
    <w:abstractNumId w:val="21"/>
  </w:num>
  <w:num w:numId="16" w16cid:durableId="544801439">
    <w:abstractNumId w:val="33"/>
  </w:num>
  <w:num w:numId="17" w16cid:durableId="1677615319">
    <w:abstractNumId w:val="14"/>
  </w:num>
  <w:num w:numId="18" w16cid:durableId="1692415331">
    <w:abstractNumId w:val="10"/>
  </w:num>
  <w:num w:numId="19" w16cid:durableId="486241160">
    <w:abstractNumId w:val="23"/>
  </w:num>
  <w:num w:numId="20" w16cid:durableId="566720016">
    <w:abstractNumId w:val="28"/>
  </w:num>
  <w:num w:numId="21" w16cid:durableId="1755198018">
    <w:abstractNumId w:val="25"/>
  </w:num>
  <w:num w:numId="22" w16cid:durableId="1395665767">
    <w:abstractNumId w:val="24"/>
  </w:num>
  <w:num w:numId="23" w16cid:durableId="186650350">
    <w:abstractNumId w:val="36"/>
  </w:num>
  <w:num w:numId="24" w16cid:durableId="130751278">
    <w:abstractNumId w:val="29"/>
  </w:num>
  <w:num w:numId="25" w16cid:durableId="410856083">
    <w:abstractNumId w:val="3"/>
  </w:num>
  <w:num w:numId="26" w16cid:durableId="359740563">
    <w:abstractNumId w:val="30"/>
  </w:num>
  <w:num w:numId="27" w16cid:durableId="114296319">
    <w:abstractNumId w:val="34"/>
  </w:num>
  <w:num w:numId="28" w16cid:durableId="1353216966">
    <w:abstractNumId w:val="6"/>
  </w:num>
  <w:num w:numId="29" w16cid:durableId="1305623787">
    <w:abstractNumId w:val="22"/>
  </w:num>
  <w:num w:numId="30" w16cid:durableId="1793747986">
    <w:abstractNumId w:val="27"/>
  </w:num>
  <w:num w:numId="31" w16cid:durableId="1135828773">
    <w:abstractNumId w:val="11"/>
  </w:num>
  <w:num w:numId="32" w16cid:durableId="1465538673">
    <w:abstractNumId w:val="18"/>
  </w:num>
  <w:num w:numId="33" w16cid:durableId="562256165">
    <w:abstractNumId w:val="38"/>
  </w:num>
  <w:num w:numId="34" w16cid:durableId="1619677515">
    <w:abstractNumId w:val="17"/>
  </w:num>
  <w:num w:numId="35" w16cid:durableId="371535314">
    <w:abstractNumId w:val="12"/>
  </w:num>
  <w:num w:numId="36" w16cid:durableId="288978636">
    <w:abstractNumId w:val="4"/>
  </w:num>
  <w:num w:numId="37" w16cid:durableId="251403878">
    <w:abstractNumId w:val="13"/>
  </w:num>
  <w:num w:numId="38" w16cid:durableId="2104762463">
    <w:abstractNumId w:val="7"/>
  </w:num>
  <w:num w:numId="39" w16cid:durableId="753014135">
    <w:abstractNumId w:val="8"/>
  </w:num>
  <w:num w:numId="40" w16cid:durableId="179078018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nl-NL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wQSpiYWhmaWhko6SsGpxcWZ+XkgBUa1ANYFRuY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rw5v9v5ttwdlerp2axp5vsvsreptpr9drd&quot;&gt;cvd_meds&lt;record-ids&gt;&lt;item&gt;7&lt;/item&gt;&lt;item&gt;8&lt;/item&gt;&lt;item&gt;14&lt;/item&gt;&lt;item&gt;25&lt;/item&gt;&lt;item&gt;34&lt;/item&gt;&lt;item&gt;35&lt;/item&gt;&lt;item&gt;36&lt;/item&gt;&lt;item&gt;37&lt;/item&gt;&lt;item&gt;38&lt;/item&gt;&lt;item&gt;46&lt;/item&gt;&lt;item&gt;49&lt;/item&gt;&lt;item&gt;50&lt;/item&gt;&lt;/record-ids&gt;&lt;/item&gt;&lt;/Libraries&gt;"/>
  </w:docVars>
  <w:rsids>
    <w:rsidRoot w:val="00BE7872"/>
    <w:rsid w:val="0000097E"/>
    <w:rsid w:val="00000F1C"/>
    <w:rsid w:val="000028A7"/>
    <w:rsid w:val="00002B20"/>
    <w:rsid w:val="0000347E"/>
    <w:rsid w:val="000039DB"/>
    <w:rsid w:val="00004390"/>
    <w:rsid w:val="00004BED"/>
    <w:rsid w:val="000066D6"/>
    <w:rsid w:val="00006721"/>
    <w:rsid w:val="00011410"/>
    <w:rsid w:val="00012B7C"/>
    <w:rsid w:val="000143C3"/>
    <w:rsid w:val="0001598C"/>
    <w:rsid w:val="0001600E"/>
    <w:rsid w:val="000172A3"/>
    <w:rsid w:val="0001733A"/>
    <w:rsid w:val="000175CC"/>
    <w:rsid w:val="000178CA"/>
    <w:rsid w:val="00017A3A"/>
    <w:rsid w:val="0002156D"/>
    <w:rsid w:val="000221A7"/>
    <w:rsid w:val="00025FBF"/>
    <w:rsid w:val="000272C7"/>
    <w:rsid w:val="00027A64"/>
    <w:rsid w:val="00031426"/>
    <w:rsid w:val="00031DDD"/>
    <w:rsid w:val="000329A7"/>
    <w:rsid w:val="000370B2"/>
    <w:rsid w:val="00037D28"/>
    <w:rsid w:val="00043DBB"/>
    <w:rsid w:val="00043DFF"/>
    <w:rsid w:val="000449EE"/>
    <w:rsid w:val="0004734A"/>
    <w:rsid w:val="00047556"/>
    <w:rsid w:val="00047A95"/>
    <w:rsid w:val="000504E7"/>
    <w:rsid w:val="00052316"/>
    <w:rsid w:val="000543C8"/>
    <w:rsid w:val="00055955"/>
    <w:rsid w:val="00055C4A"/>
    <w:rsid w:val="00055EE8"/>
    <w:rsid w:val="00056FEA"/>
    <w:rsid w:val="00057E0A"/>
    <w:rsid w:val="000619BB"/>
    <w:rsid w:val="000619FB"/>
    <w:rsid w:val="000632FC"/>
    <w:rsid w:val="0006738E"/>
    <w:rsid w:val="00067F96"/>
    <w:rsid w:val="0007017B"/>
    <w:rsid w:val="0007110A"/>
    <w:rsid w:val="0007158C"/>
    <w:rsid w:val="000715F4"/>
    <w:rsid w:val="00072FBA"/>
    <w:rsid w:val="00073AF0"/>
    <w:rsid w:val="00073D61"/>
    <w:rsid w:val="00076921"/>
    <w:rsid w:val="00076969"/>
    <w:rsid w:val="00076FEC"/>
    <w:rsid w:val="00077115"/>
    <w:rsid w:val="000808D9"/>
    <w:rsid w:val="000824C4"/>
    <w:rsid w:val="00083953"/>
    <w:rsid w:val="00083BEA"/>
    <w:rsid w:val="00084B5C"/>
    <w:rsid w:val="00085FA2"/>
    <w:rsid w:val="00086648"/>
    <w:rsid w:val="0008794E"/>
    <w:rsid w:val="0009013C"/>
    <w:rsid w:val="00095373"/>
    <w:rsid w:val="000972DD"/>
    <w:rsid w:val="000A1502"/>
    <w:rsid w:val="000A7816"/>
    <w:rsid w:val="000B1F77"/>
    <w:rsid w:val="000B4E7C"/>
    <w:rsid w:val="000B522F"/>
    <w:rsid w:val="000B55DA"/>
    <w:rsid w:val="000B6708"/>
    <w:rsid w:val="000B6D77"/>
    <w:rsid w:val="000C0FA8"/>
    <w:rsid w:val="000C16D5"/>
    <w:rsid w:val="000C1F7C"/>
    <w:rsid w:val="000C2999"/>
    <w:rsid w:val="000C2D7A"/>
    <w:rsid w:val="000C454D"/>
    <w:rsid w:val="000C4710"/>
    <w:rsid w:val="000C4CD0"/>
    <w:rsid w:val="000C678C"/>
    <w:rsid w:val="000C719A"/>
    <w:rsid w:val="000C73CF"/>
    <w:rsid w:val="000D0E06"/>
    <w:rsid w:val="000D1161"/>
    <w:rsid w:val="000D2708"/>
    <w:rsid w:val="000D2A3E"/>
    <w:rsid w:val="000D2FA5"/>
    <w:rsid w:val="000D2FAF"/>
    <w:rsid w:val="000D3776"/>
    <w:rsid w:val="000D4AD6"/>
    <w:rsid w:val="000D631A"/>
    <w:rsid w:val="000D66C7"/>
    <w:rsid w:val="000E1070"/>
    <w:rsid w:val="000E471F"/>
    <w:rsid w:val="000E54D1"/>
    <w:rsid w:val="000E5AF9"/>
    <w:rsid w:val="000E5FBF"/>
    <w:rsid w:val="000E7769"/>
    <w:rsid w:val="000F1131"/>
    <w:rsid w:val="000F4520"/>
    <w:rsid w:val="000F5508"/>
    <w:rsid w:val="000F5AB3"/>
    <w:rsid w:val="001000D1"/>
    <w:rsid w:val="0010098D"/>
    <w:rsid w:val="00100C3E"/>
    <w:rsid w:val="001010F7"/>
    <w:rsid w:val="00101BDB"/>
    <w:rsid w:val="001028AC"/>
    <w:rsid w:val="0010717D"/>
    <w:rsid w:val="001075FD"/>
    <w:rsid w:val="00107744"/>
    <w:rsid w:val="00113EB1"/>
    <w:rsid w:val="00114150"/>
    <w:rsid w:val="0011680D"/>
    <w:rsid w:val="00116E68"/>
    <w:rsid w:val="00117831"/>
    <w:rsid w:val="00120965"/>
    <w:rsid w:val="0012096E"/>
    <w:rsid w:val="00122AC1"/>
    <w:rsid w:val="001244B7"/>
    <w:rsid w:val="00125B5B"/>
    <w:rsid w:val="0012730B"/>
    <w:rsid w:val="00127CC1"/>
    <w:rsid w:val="00127FE1"/>
    <w:rsid w:val="00130240"/>
    <w:rsid w:val="00132277"/>
    <w:rsid w:val="00132926"/>
    <w:rsid w:val="00133598"/>
    <w:rsid w:val="00133A47"/>
    <w:rsid w:val="00133CAA"/>
    <w:rsid w:val="00134752"/>
    <w:rsid w:val="00134F15"/>
    <w:rsid w:val="001359C4"/>
    <w:rsid w:val="00135E91"/>
    <w:rsid w:val="001364FD"/>
    <w:rsid w:val="001375FD"/>
    <w:rsid w:val="0014088D"/>
    <w:rsid w:val="0014260C"/>
    <w:rsid w:val="001431BA"/>
    <w:rsid w:val="001431C7"/>
    <w:rsid w:val="001438FE"/>
    <w:rsid w:val="001445E7"/>
    <w:rsid w:val="001452DB"/>
    <w:rsid w:val="001459B0"/>
    <w:rsid w:val="001471BF"/>
    <w:rsid w:val="001512AB"/>
    <w:rsid w:val="001512F0"/>
    <w:rsid w:val="0015163E"/>
    <w:rsid w:val="00151973"/>
    <w:rsid w:val="0015748B"/>
    <w:rsid w:val="00157ED7"/>
    <w:rsid w:val="00160092"/>
    <w:rsid w:val="001600B5"/>
    <w:rsid w:val="0016295B"/>
    <w:rsid w:val="00164638"/>
    <w:rsid w:val="00164947"/>
    <w:rsid w:val="00165B89"/>
    <w:rsid w:val="00165B96"/>
    <w:rsid w:val="00171294"/>
    <w:rsid w:val="00172199"/>
    <w:rsid w:val="0017470E"/>
    <w:rsid w:val="001763CE"/>
    <w:rsid w:val="00176F52"/>
    <w:rsid w:val="001772D4"/>
    <w:rsid w:val="00180DFC"/>
    <w:rsid w:val="00181D4A"/>
    <w:rsid w:val="00182D91"/>
    <w:rsid w:val="00186320"/>
    <w:rsid w:val="001867E0"/>
    <w:rsid w:val="001868B9"/>
    <w:rsid w:val="0018728D"/>
    <w:rsid w:val="0019083D"/>
    <w:rsid w:val="00191A33"/>
    <w:rsid w:val="00192202"/>
    <w:rsid w:val="0019233B"/>
    <w:rsid w:val="00192749"/>
    <w:rsid w:val="00193EC2"/>
    <w:rsid w:val="001944BF"/>
    <w:rsid w:val="00194FD5"/>
    <w:rsid w:val="0019512A"/>
    <w:rsid w:val="001966FB"/>
    <w:rsid w:val="001974AA"/>
    <w:rsid w:val="00197AA4"/>
    <w:rsid w:val="001A2853"/>
    <w:rsid w:val="001A3923"/>
    <w:rsid w:val="001A4076"/>
    <w:rsid w:val="001A4708"/>
    <w:rsid w:val="001A4ECB"/>
    <w:rsid w:val="001A5187"/>
    <w:rsid w:val="001A610C"/>
    <w:rsid w:val="001A6202"/>
    <w:rsid w:val="001B058D"/>
    <w:rsid w:val="001B11CC"/>
    <w:rsid w:val="001B138B"/>
    <w:rsid w:val="001B1AED"/>
    <w:rsid w:val="001B2321"/>
    <w:rsid w:val="001B3369"/>
    <w:rsid w:val="001B4CF6"/>
    <w:rsid w:val="001B505B"/>
    <w:rsid w:val="001B61FA"/>
    <w:rsid w:val="001B712B"/>
    <w:rsid w:val="001B7FBF"/>
    <w:rsid w:val="001B7FD7"/>
    <w:rsid w:val="001C1F4A"/>
    <w:rsid w:val="001C2233"/>
    <w:rsid w:val="001C32D5"/>
    <w:rsid w:val="001C42A6"/>
    <w:rsid w:val="001D0D29"/>
    <w:rsid w:val="001D0D99"/>
    <w:rsid w:val="001D0EB6"/>
    <w:rsid w:val="001D10F4"/>
    <w:rsid w:val="001D192D"/>
    <w:rsid w:val="001D213A"/>
    <w:rsid w:val="001D24C1"/>
    <w:rsid w:val="001D3405"/>
    <w:rsid w:val="001D447C"/>
    <w:rsid w:val="001D5F35"/>
    <w:rsid w:val="001D649E"/>
    <w:rsid w:val="001D78DD"/>
    <w:rsid w:val="001D7D35"/>
    <w:rsid w:val="001D7F57"/>
    <w:rsid w:val="001E0948"/>
    <w:rsid w:val="001E1326"/>
    <w:rsid w:val="001E1B2F"/>
    <w:rsid w:val="001E3032"/>
    <w:rsid w:val="001E4324"/>
    <w:rsid w:val="001F12A8"/>
    <w:rsid w:val="001F1DAF"/>
    <w:rsid w:val="001F2BD3"/>
    <w:rsid w:val="001F3684"/>
    <w:rsid w:val="001F3CCF"/>
    <w:rsid w:val="001F5211"/>
    <w:rsid w:val="0020045B"/>
    <w:rsid w:val="0020114B"/>
    <w:rsid w:val="00201F90"/>
    <w:rsid w:val="002021B2"/>
    <w:rsid w:val="0020406C"/>
    <w:rsid w:val="002108F4"/>
    <w:rsid w:val="00211603"/>
    <w:rsid w:val="00216503"/>
    <w:rsid w:val="002201BB"/>
    <w:rsid w:val="00222BD2"/>
    <w:rsid w:val="0022328E"/>
    <w:rsid w:val="00223550"/>
    <w:rsid w:val="002244B4"/>
    <w:rsid w:val="00224C7B"/>
    <w:rsid w:val="002256E2"/>
    <w:rsid w:val="00226B49"/>
    <w:rsid w:val="0022719D"/>
    <w:rsid w:val="00227A03"/>
    <w:rsid w:val="00230451"/>
    <w:rsid w:val="002305A7"/>
    <w:rsid w:val="00230888"/>
    <w:rsid w:val="00231389"/>
    <w:rsid w:val="00231E39"/>
    <w:rsid w:val="00236F44"/>
    <w:rsid w:val="002376C9"/>
    <w:rsid w:val="00240B4B"/>
    <w:rsid w:val="00243B98"/>
    <w:rsid w:val="00244536"/>
    <w:rsid w:val="00247156"/>
    <w:rsid w:val="00250973"/>
    <w:rsid w:val="00253236"/>
    <w:rsid w:val="00254037"/>
    <w:rsid w:val="00254955"/>
    <w:rsid w:val="00255609"/>
    <w:rsid w:val="0025771A"/>
    <w:rsid w:val="002603BA"/>
    <w:rsid w:val="002606F5"/>
    <w:rsid w:val="00260BCA"/>
    <w:rsid w:val="00261088"/>
    <w:rsid w:val="00262D64"/>
    <w:rsid w:val="00266A33"/>
    <w:rsid w:val="00267947"/>
    <w:rsid w:val="00267DF6"/>
    <w:rsid w:val="002701E4"/>
    <w:rsid w:val="00271317"/>
    <w:rsid w:val="0027294C"/>
    <w:rsid w:val="00274931"/>
    <w:rsid w:val="002752B0"/>
    <w:rsid w:val="00275975"/>
    <w:rsid w:val="00277CDE"/>
    <w:rsid w:val="002815FC"/>
    <w:rsid w:val="0028423D"/>
    <w:rsid w:val="002861DD"/>
    <w:rsid w:val="00286D01"/>
    <w:rsid w:val="00286FFE"/>
    <w:rsid w:val="00287C97"/>
    <w:rsid w:val="002905F0"/>
    <w:rsid w:val="00291EDE"/>
    <w:rsid w:val="0029240E"/>
    <w:rsid w:val="00292ECD"/>
    <w:rsid w:val="002944F5"/>
    <w:rsid w:val="002A141D"/>
    <w:rsid w:val="002A1D7B"/>
    <w:rsid w:val="002A2A92"/>
    <w:rsid w:val="002A39B3"/>
    <w:rsid w:val="002A3DB4"/>
    <w:rsid w:val="002A4249"/>
    <w:rsid w:val="002A63C2"/>
    <w:rsid w:val="002A7B41"/>
    <w:rsid w:val="002B1185"/>
    <w:rsid w:val="002B20E7"/>
    <w:rsid w:val="002B676B"/>
    <w:rsid w:val="002C0F3B"/>
    <w:rsid w:val="002C203A"/>
    <w:rsid w:val="002C3E09"/>
    <w:rsid w:val="002C43DF"/>
    <w:rsid w:val="002C46B1"/>
    <w:rsid w:val="002C4F64"/>
    <w:rsid w:val="002C56BA"/>
    <w:rsid w:val="002C5751"/>
    <w:rsid w:val="002C6526"/>
    <w:rsid w:val="002C75C2"/>
    <w:rsid w:val="002D1122"/>
    <w:rsid w:val="002D2BA2"/>
    <w:rsid w:val="002D3354"/>
    <w:rsid w:val="002D4727"/>
    <w:rsid w:val="002D5241"/>
    <w:rsid w:val="002D7FA7"/>
    <w:rsid w:val="002E2A29"/>
    <w:rsid w:val="002E30C2"/>
    <w:rsid w:val="002E34A6"/>
    <w:rsid w:val="002E52E8"/>
    <w:rsid w:val="002E63F3"/>
    <w:rsid w:val="002E6609"/>
    <w:rsid w:val="002E6F26"/>
    <w:rsid w:val="002E7D94"/>
    <w:rsid w:val="002F2FA9"/>
    <w:rsid w:val="002F49C5"/>
    <w:rsid w:val="002F4A62"/>
    <w:rsid w:val="002F598C"/>
    <w:rsid w:val="002F60DD"/>
    <w:rsid w:val="002F68BE"/>
    <w:rsid w:val="002F6900"/>
    <w:rsid w:val="002F6B75"/>
    <w:rsid w:val="002F7209"/>
    <w:rsid w:val="00300EBC"/>
    <w:rsid w:val="003032C9"/>
    <w:rsid w:val="003035A8"/>
    <w:rsid w:val="00303AF1"/>
    <w:rsid w:val="00303B8E"/>
    <w:rsid w:val="003044DE"/>
    <w:rsid w:val="0030588A"/>
    <w:rsid w:val="00305C36"/>
    <w:rsid w:val="00307C42"/>
    <w:rsid w:val="00311298"/>
    <w:rsid w:val="003145F8"/>
    <w:rsid w:val="00314752"/>
    <w:rsid w:val="00314900"/>
    <w:rsid w:val="00314A1E"/>
    <w:rsid w:val="0031557C"/>
    <w:rsid w:val="0031559F"/>
    <w:rsid w:val="00315EB8"/>
    <w:rsid w:val="00316DCD"/>
    <w:rsid w:val="00317699"/>
    <w:rsid w:val="00320549"/>
    <w:rsid w:val="00322200"/>
    <w:rsid w:val="00323F1A"/>
    <w:rsid w:val="00326F82"/>
    <w:rsid w:val="0032736C"/>
    <w:rsid w:val="00330108"/>
    <w:rsid w:val="00331D56"/>
    <w:rsid w:val="003324A6"/>
    <w:rsid w:val="00332AF0"/>
    <w:rsid w:val="0033322B"/>
    <w:rsid w:val="00335347"/>
    <w:rsid w:val="00337FF9"/>
    <w:rsid w:val="003425FB"/>
    <w:rsid w:val="00343A19"/>
    <w:rsid w:val="00345F05"/>
    <w:rsid w:val="0034704C"/>
    <w:rsid w:val="00347BAC"/>
    <w:rsid w:val="00347D21"/>
    <w:rsid w:val="0035082D"/>
    <w:rsid w:val="003510C0"/>
    <w:rsid w:val="00351519"/>
    <w:rsid w:val="00354C0B"/>
    <w:rsid w:val="003557FD"/>
    <w:rsid w:val="00356825"/>
    <w:rsid w:val="003576F3"/>
    <w:rsid w:val="00357B07"/>
    <w:rsid w:val="00360BFD"/>
    <w:rsid w:val="00361061"/>
    <w:rsid w:val="003612DF"/>
    <w:rsid w:val="00362E63"/>
    <w:rsid w:val="0036320F"/>
    <w:rsid w:val="003633FD"/>
    <w:rsid w:val="0036462A"/>
    <w:rsid w:val="00365B62"/>
    <w:rsid w:val="00365C0E"/>
    <w:rsid w:val="00366EE9"/>
    <w:rsid w:val="003671D7"/>
    <w:rsid w:val="00367269"/>
    <w:rsid w:val="003678D3"/>
    <w:rsid w:val="00367C40"/>
    <w:rsid w:val="00370D3A"/>
    <w:rsid w:val="00370FBF"/>
    <w:rsid w:val="00372238"/>
    <w:rsid w:val="00373F41"/>
    <w:rsid w:val="00375415"/>
    <w:rsid w:val="0038083A"/>
    <w:rsid w:val="0038230A"/>
    <w:rsid w:val="003824AB"/>
    <w:rsid w:val="0038433D"/>
    <w:rsid w:val="00384EB8"/>
    <w:rsid w:val="0038642C"/>
    <w:rsid w:val="00390B48"/>
    <w:rsid w:val="0039167D"/>
    <w:rsid w:val="00391BFA"/>
    <w:rsid w:val="00392F41"/>
    <w:rsid w:val="0039315A"/>
    <w:rsid w:val="00393CD7"/>
    <w:rsid w:val="003944FB"/>
    <w:rsid w:val="00395418"/>
    <w:rsid w:val="00395B53"/>
    <w:rsid w:val="003A0053"/>
    <w:rsid w:val="003A006D"/>
    <w:rsid w:val="003A0C17"/>
    <w:rsid w:val="003A131C"/>
    <w:rsid w:val="003A26FD"/>
    <w:rsid w:val="003A2F54"/>
    <w:rsid w:val="003A498F"/>
    <w:rsid w:val="003A4EEB"/>
    <w:rsid w:val="003B018E"/>
    <w:rsid w:val="003B1394"/>
    <w:rsid w:val="003B2458"/>
    <w:rsid w:val="003B30F3"/>
    <w:rsid w:val="003B3C94"/>
    <w:rsid w:val="003B4ACA"/>
    <w:rsid w:val="003C03A3"/>
    <w:rsid w:val="003C1C65"/>
    <w:rsid w:val="003C238B"/>
    <w:rsid w:val="003C2629"/>
    <w:rsid w:val="003C3CCE"/>
    <w:rsid w:val="003C5453"/>
    <w:rsid w:val="003D1901"/>
    <w:rsid w:val="003D5678"/>
    <w:rsid w:val="003D571B"/>
    <w:rsid w:val="003D6688"/>
    <w:rsid w:val="003E106F"/>
    <w:rsid w:val="003E1623"/>
    <w:rsid w:val="003E1FCB"/>
    <w:rsid w:val="003E2CD0"/>
    <w:rsid w:val="003E3715"/>
    <w:rsid w:val="003E4054"/>
    <w:rsid w:val="003E47E1"/>
    <w:rsid w:val="003E4A44"/>
    <w:rsid w:val="003E521A"/>
    <w:rsid w:val="003E5F14"/>
    <w:rsid w:val="003E6F7F"/>
    <w:rsid w:val="003F162D"/>
    <w:rsid w:val="003F1E9E"/>
    <w:rsid w:val="003F4779"/>
    <w:rsid w:val="003F491D"/>
    <w:rsid w:val="003F58C0"/>
    <w:rsid w:val="003F6878"/>
    <w:rsid w:val="003F697B"/>
    <w:rsid w:val="0040037E"/>
    <w:rsid w:val="00401569"/>
    <w:rsid w:val="00402EF3"/>
    <w:rsid w:val="0040352C"/>
    <w:rsid w:val="0040447C"/>
    <w:rsid w:val="00404C4A"/>
    <w:rsid w:val="00405DA5"/>
    <w:rsid w:val="00406503"/>
    <w:rsid w:val="00407386"/>
    <w:rsid w:val="00410225"/>
    <w:rsid w:val="0041184B"/>
    <w:rsid w:val="00411EB6"/>
    <w:rsid w:val="00413A73"/>
    <w:rsid w:val="004151AA"/>
    <w:rsid w:val="00415856"/>
    <w:rsid w:val="004204BF"/>
    <w:rsid w:val="00421025"/>
    <w:rsid w:val="00421A2D"/>
    <w:rsid w:val="004236CA"/>
    <w:rsid w:val="00423778"/>
    <w:rsid w:val="00424099"/>
    <w:rsid w:val="00424DA3"/>
    <w:rsid w:val="00426DDD"/>
    <w:rsid w:val="00427ACF"/>
    <w:rsid w:val="004305EE"/>
    <w:rsid w:val="0043109C"/>
    <w:rsid w:val="004312AD"/>
    <w:rsid w:val="00431969"/>
    <w:rsid w:val="00432186"/>
    <w:rsid w:val="00433967"/>
    <w:rsid w:val="00434085"/>
    <w:rsid w:val="00434B5D"/>
    <w:rsid w:val="004353EE"/>
    <w:rsid w:val="00435CFA"/>
    <w:rsid w:val="004405BB"/>
    <w:rsid w:val="004414BC"/>
    <w:rsid w:val="004419A5"/>
    <w:rsid w:val="00442CE2"/>
    <w:rsid w:val="00443482"/>
    <w:rsid w:val="00443DF8"/>
    <w:rsid w:val="0044460C"/>
    <w:rsid w:val="004455F3"/>
    <w:rsid w:val="004461CB"/>
    <w:rsid w:val="00452F1A"/>
    <w:rsid w:val="00454C51"/>
    <w:rsid w:val="00454D12"/>
    <w:rsid w:val="004555B5"/>
    <w:rsid w:val="004606AD"/>
    <w:rsid w:val="00460798"/>
    <w:rsid w:val="0046089F"/>
    <w:rsid w:val="0046106A"/>
    <w:rsid w:val="004611E7"/>
    <w:rsid w:val="00461FB4"/>
    <w:rsid w:val="0046306C"/>
    <w:rsid w:val="0046600E"/>
    <w:rsid w:val="00470062"/>
    <w:rsid w:val="00470ED0"/>
    <w:rsid w:val="004710E7"/>
    <w:rsid w:val="004725BF"/>
    <w:rsid w:val="00472842"/>
    <w:rsid w:val="00475910"/>
    <w:rsid w:val="0047614F"/>
    <w:rsid w:val="00477BB5"/>
    <w:rsid w:val="00480750"/>
    <w:rsid w:val="00481812"/>
    <w:rsid w:val="0048539A"/>
    <w:rsid w:val="00487659"/>
    <w:rsid w:val="004910FC"/>
    <w:rsid w:val="004922FD"/>
    <w:rsid w:val="00492413"/>
    <w:rsid w:val="0049253B"/>
    <w:rsid w:val="00494576"/>
    <w:rsid w:val="00494DA2"/>
    <w:rsid w:val="00494F2E"/>
    <w:rsid w:val="004961B3"/>
    <w:rsid w:val="0049650A"/>
    <w:rsid w:val="004A1C9A"/>
    <w:rsid w:val="004A24E9"/>
    <w:rsid w:val="004A3627"/>
    <w:rsid w:val="004A5FED"/>
    <w:rsid w:val="004A758A"/>
    <w:rsid w:val="004B0D09"/>
    <w:rsid w:val="004B12FD"/>
    <w:rsid w:val="004B60C4"/>
    <w:rsid w:val="004C00CA"/>
    <w:rsid w:val="004C0B64"/>
    <w:rsid w:val="004C189D"/>
    <w:rsid w:val="004C60FE"/>
    <w:rsid w:val="004C657F"/>
    <w:rsid w:val="004C708A"/>
    <w:rsid w:val="004C7B5E"/>
    <w:rsid w:val="004D011D"/>
    <w:rsid w:val="004D1CB0"/>
    <w:rsid w:val="004D225A"/>
    <w:rsid w:val="004D3DCE"/>
    <w:rsid w:val="004D6409"/>
    <w:rsid w:val="004D745C"/>
    <w:rsid w:val="004D791C"/>
    <w:rsid w:val="004D7DA6"/>
    <w:rsid w:val="004E0C1D"/>
    <w:rsid w:val="004E1359"/>
    <w:rsid w:val="004E286A"/>
    <w:rsid w:val="004E462E"/>
    <w:rsid w:val="004E7773"/>
    <w:rsid w:val="004E7BA1"/>
    <w:rsid w:val="004F2E35"/>
    <w:rsid w:val="004F4EDF"/>
    <w:rsid w:val="004F5E1A"/>
    <w:rsid w:val="004F6EBF"/>
    <w:rsid w:val="004F722F"/>
    <w:rsid w:val="005034D7"/>
    <w:rsid w:val="00504B87"/>
    <w:rsid w:val="00505B0E"/>
    <w:rsid w:val="0050627A"/>
    <w:rsid w:val="00506E5A"/>
    <w:rsid w:val="00507DA1"/>
    <w:rsid w:val="0051017C"/>
    <w:rsid w:val="0051221B"/>
    <w:rsid w:val="00515168"/>
    <w:rsid w:val="0051696E"/>
    <w:rsid w:val="00516A08"/>
    <w:rsid w:val="005204B3"/>
    <w:rsid w:val="00521A0E"/>
    <w:rsid w:val="005235C6"/>
    <w:rsid w:val="00523CD1"/>
    <w:rsid w:val="00524EFC"/>
    <w:rsid w:val="00525216"/>
    <w:rsid w:val="0052550B"/>
    <w:rsid w:val="005256BA"/>
    <w:rsid w:val="00525E51"/>
    <w:rsid w:val="00530A8E"/>
    <w:rsid w:val="00530BDA"/>
    <w:rsid w:val="00530E4D"/>
    <w:rsid w:val="005311BC"/>
    <w:rsid w:val="0053122A"/>
    <w:rsid w:val="0053230F"/>
    <w:rsid w:val="005341A0"/>
    <w:rsid w:val="005348A3"/>
    <w:rsid w:val="00535C67"/>
    <w:rsid w:val="005360A6"/>
    <w:rsid w:val="005409D4"/>
    <w:rsid w:val="00542697"/>
    <w:rsid w:val="00545EAA"/>
    <w:rsid w:val="00547E9C"/>
    <w:rsid w:val="005534AF"/>
    <w:rsid w:val="0055520E"/>
    <w:rsid w:val="00556C38"/>
    <w:rsid w:val="00557B0E"/>
    <w:rsid w:val="00562FA3"/>
    <w:rsid w:val="00564E59"/>
    <w:rsid w:val="0056514C"/>
    <w:rsid w:val="00566219"/>
    <w:rsid w:val="00566DD8"/>
    <w:rsid w:val="0056706C"/>
    <w:rsid w:val="00567139"/>
    <w:rsid w:val="005700A1"/>
    <w:rsid w:val="0057066D"/>
    <w:rsid w:val="0057730E"/>
    <w:rsid w:val="00580E9F"/>
    <w:rsid w:val="00582C2A"/>
    <w:rsid w:val="00583470"/>
    <w:rsid w:val="0058405B"/>
    <w:rsid w:val="0058574D"/>
    <w:rsid w:val="00587B87"/>
    <w:rsid w:val="005901D6"/>
    <w:rsid w:val="00590BD2"/>
    <w:rsid w:val="00591DF7"/>
    <w:rsid w:val="00592BF7"/>
    <w:rsid w:val="00593548"/>
    <w:rsid w:val="0059508A"/>
    <w:rsid w:val="00595F1C"/>
    <w:rsid w:val="00596D2B"/>
    <w:rsid w:val="0059782D"/>
    <w:rsid w:val="005A0B0E"/>
    <w:rsid w:val="005A19E8"/>
    <w:rsid w:val="005A1AA2"/>
    <w:rsid w:val="005A1C74"/>
    <w:rsid w:val="005A5DA6"/>
    <w:rsid w:val="005A686E"/>
    <w:rsid w:val="005A6C0F"/>
    <w:rsid w:val="005A6E02"/>
    <w:rsid w:val="005A6E89"/>
    <w:rsid w:val="005B0082"/>
    <w:rsid w:val="005B3A3E"/>
    <w:rsid w:val="005B630B"/>
    <w:rsid w:val="005C036B"/>
    <w:rsid w:val="005C0BAC"/>
    <w:rsid w:val="005C3189"/>
    <w:rsid w:val="005C36DD"/>
    <w:rsid w:val="005C5545"/>
    <w:rsid w:val="005C6A38"/>
    <w:rsid w:val="005D09CC"/>
    <w:rsid w:val="005D156A"/>
    <w:rsid w:val="005D23DC"/>
    <w:rsid w:val="005D74F5"/>
    <w:rsid w:val="005E042A"/>
    <w:rsid w:val="005E1797"/>
    <w:rsid w:val="005E2A0A"/>
    <w:rsid w:val="005E497E"/>
    <w:rsid w:val="005F0038"/>
    <w:rsid w:val="005F0E3A"/>
    <w:rsid w:val="005F12A5"/>
    <w:rsid w:val="005F16AA"/>
    <w:rsid w:val="005F2849"/>
    <w:rsid w:val="005F4989"/>
    <w:rsid w:val="0060071A"/>
    <w:rsid w:val="006009D8"/>
    <w:rsid w:val="006025D2"/>
    <w:rsid w:val="00602EFB"/>
    <w:rsid w:val="00603666"/>
    <w:rsid w:val="00603D83"/>
    <w:rsid w:val="00607D1C"/>
    <w:rsid w:val="006123F9"/>
    <w:rsid w:val="0061259E"/>
    <w:rsid w:val="0061313A"/>
    <w:rsid w:val="006135C4"/>
    <w:rsid w:val="00614CAF"/>
    <w:rsid w:val="006157C7"/>
    <w:rsid w:val="00615841"/>
    <w:rsid w:val="006211BD"/>
    <w:rsid w:val="00621ED4"/>
    <w:rsid w:val="00622EC0"/>
    <w:rsid w:val="006238B0"/>
    <w:rsid w:val="00624DB6"/>
    <w:rsid w:val="006262F4"/>
    <w:rsid w:val="00626C1F"/>
    <w:rsid w:val="00632168"/>
    <w:rsid w:val="00632A49"/>
    <w:rsid w:val="00633D38"/>
    <w:rsid w:val="006344BE"/>
    <w:rsid w:val="00634E3F"/>
    <w:rsid w:val="00634E74"/>
    <w:rsid w:val="00634F35"/>
    <w:rsid w:val="00636207"/>
    <w:rsid w:val="00646321"/>
    <w:rsid w:val="006466EA"/>
    <w:rsid w:val="006476D0"/>
    <w:rsid w:val="00651699"/>
    <w:rsid w:val="006522B7"/>
    <w:rsid w:val="00652C38"/>
    <w:rsid w:val="00652E27"/>
    <w:rsid w:val="00655E0A"/>
    <w:rsid w:val="0065740B"/>
    <w:rsid w:val="006577F2"/>
    <w:rsid w:val="00657DF8"/>
    <w:rsid w:val="00661E1F"/>
    <w:rsid w:val="006626FF"/>
    <w:rsid w:val="006629D4"/>
    <w:rsid w:val="0066317D"/>
    <w:rsid w:val="00664671"/>
    <w:rsid w:val="00664823"/>
    <w:rsid w:val="00664C6F"/>
    <w:rsid w:val="0066520B"/>
    <w:rsid w:val="006661E4"/>
    <w:rsid w:val="00667201"/>
    <w:rsid w:val="006676AD"/>
    <w:rsid w:val="00672097"/>
    <w:rsid w:val="00672235"/>
    <w:rsid w:val="006744D5"/>
    <w:rsid w:val="00674B4D"/>
    <w:rsid w:val="00675571"/>
    <w:rsid w:val="00676940"/>
    <w:rsid w:val="006775C8"/>
    <w:rsid w:val="00677894"/>
    <w:rsid w:val="00677ADE"/>
    <w:rsid w:val="00677B0D"/>
    <w:rsid w:val="006819A0"/>
    <w:rsid w:val="00682022"/>
    <w:rsid w:val="00683915"/>
    <w:rsid w:val="00684358"/>
    <w:rsid w:val="0068667B"/>
    <w:rsid w:val="006901D7"/>
    <w:rsid w:val="00691362"/>
    <w:rsid w:val="006916E4"/>
    <w:rsid w:val="00692E0F"/>
    <w:rsid w:val="00693A19"/>
    <w:rsid w:val="00694035"/>
    <w:rsid w:val="006956DD"/>
    <w:rsid w:val="00695ABD"/>
    <w:rsid w:val="00695F04"/>
    <w:rsid w:val="00696178"/>
    <w:rsid w:val="00696B6E"/>
    <w:rsid w:val="006A066A"/>
    <w:rsid w:val="006A156C"/>
    <w:rsid w:val="006A21EA"/>
    <w:rsid w:val="006A273A"/>
    <w:rsid w:val="006A3492"/>
    <w:rsid w:val="006A361A"/>
    <w:rsid w:val="006A423D"/>
    <w:rsid w:val="006A654D"/>
    <w:rsid w:val="006A6B93"/>
    <w:rsid w:val="006A6E60"/>
    <w:rsid w:val="006A71E3"/>
    <w:rsid w:val="006B1251"/>
    <w:rsid w:val="006B14F3"/>
    <w:rsid w:val="006B2C12"/>
    <w:rsid w:val="006B36CA"/>
    <w:rsid w:val="006B4A9B"/>
    <w:rsid w:val="006B5680"/>
    <w:rsid w:val="006B5A6B"/>
    <w:rsid w:val="006B64F4"/>
    <w:rsid w:val="006B6C09"/>
    <w:rsid w:val="006B71AB"/>
    <w:rsid w:val="006B780E"/>
    <w:rsid w:val="006C0AD4"/>
    <w:rsid w:val="006C10B8"/>
    <w:rsid w:val="006C14BE"/>
    <w:rsid w:val="006C15A0"/>
    <w:rsid w:val="006C2AE9"/>
    <w:rsid w:val="006C2E99"/>
    <w:rsid w:val="006C367E"/>
    <w:rsid w:val="006C52EC"/>
    <w:rsid w:val="006C5628"/>
    <w:rsid w:val="006C603E"/>
    <w:rsid w:val="006C700B"/>
    <w:rsid w:val="006D339B"/>
    <w:rsid w:val="006D41E6"/>
    <w:rsid w:val="006D5350"/>
    <w:rsid w:val="006D5B18"/>
    <w:rsid w:val="006D5B57"/>
    <w:rsid w:val="006D7559"/>
    <w:rsid w:val="006E002A"/>
    <w:rsid w:val="006E0483"/>
    <w:rsid w:val="006E30C8"/>
    <w:rsid w:val="006E3127"/>
    <w:rsid w:val="006E57AB"/>
    <w:rsid w:val="006E73AE"/>
    <w:rsid w:val="006E7D02"/>
    <w:rsid w:val="006F12C6"/>
    <w:rsid w:val="006F138B"/>
    <w:rsid w:val="006F6DA7"/>
    <w:rsid w:val="006F755E"/>
    <w:rsid w:val="00700380"/>
    <w:rsid w:val="0070074D"/>
    <w:rsid w:val="007013E1"/>
    <w:rsid w:val="00705631"/>
    <w:rsid w:val="00705CB6"/>
    <w:rsid w:val="007063C4"/>
    <w:rsid w:val="007074F0"/>
    <w:rsid w:val="007104D6"/>
    <w:rsid w:val="00710C98"/>
    <w:rsid w:val="00710FBB"/>
    <w:rsid w:val="00711766"/>
    <w:rsid w:val="00711C53"/>
    <w:rsid w:val="007126BB"/>
    <w:rsid w:val="007126FA"/>
    <w:rsid w:val="00712EA6"/>
    <w:rsid w:val="00714F18"/>
    <w:rsid w:val="007157CF"/>
    <w:rsid w:val="007174C9"/>
    <w:rsid w:val="00717C07"/>
    <w:rsid w:val="0072067D"/>
    <w:rsid w:val="00721497"/>
    <w:rsid w:val="00721CFE"/>
    <w:rsid w:val="0072290E"/>
    <w:rsid w:val="00724236"/>
    <w:rsid w:val="00725690"/>
    <w:rsid w:val="00726C80"/>
    <w:rsid w:val="00727E7F"/>
    <w:rsid w:val="00727EE2"/>
    <w:rsid w:val="007310C9"/>
    <w:rsid w:val="00731B95"/>
    <w:rsid w:val="00732E22"/>
    <w:rsid w:val="00733A93"/>
    <w:rsid w:val="0073425B"/>
    <w:rsid w:val="00735760"/>
    <w:rsid w:val="0073733A"/>
    <w:rsid w:val="0074008C"/>
    <w:rsid w:val="007407AC"/>
    <w:rsid w:val="00740E78"/>
    <w:rsid w:val="00741539"/>
    <w:rsid w:val="00741F32"/>
    <w:rsid w:val="0074262B"/>
    <w:rsid w:val="00744951"/>
    <w:rsid w:val="007457B1"/>
    <w:rsid w:val="00746440"/>
    <w:rsid w:val="00746664"/>
    <w:rsid w:val="00746913"/>
    <w:rsid w:val="00746FCE"/>
    <w:rsid w:val="00747832"/>
    <w:rsid w:val="0075198D"/>
    <w:rsid w:val="00752228"/>
    <w:rsid w:val="00752968"/>
    <w:rsid w:val="00757621"/>
    <w:rsid w:val="00757A50"/>
    <w:rsid w:val="007607B5"/>
    <w:rsid w:val="0076469E"/>
    <w:rsid w:val="00765056"/>
    <w:rsid w:val="0076552D"/>
    <w:rsid w:val="00770146"/>
    <w:rsid w:val="007702FE"/>
    <w:rsid w:val="0077087B"/>
    <w:rsid w:val="00775D2F"/>
    <w:rsid w:val="00776796"/>
    <w:rsid w:val="00776B0A"/>
    <w:rsid w:val="00776DD1"/>
    <w:rsid w:val="00777429"/>
    <w:rsid w:val="007800E7"/>
    <w:rsid w:val="00781028"/>
    <w:rsid w:val="007824C6"/>
    <w:rsid w:val="007825F5"/>
    <w:rsid w:val="0078330D"/>
    <w:rsid w:val="007833CB"/>
    <w:rsid w:val="00784220"/>
    <w:rsid w:val="00784E17"/>
    <w:rsid w:val="00785133"/>
    <w:rsid w:val="00791D70"/>
    <w:rsid w:val="007923B1"/>
    <w:rsid w:val="00794302"/>
    <w:rsid w:val="00795E59"/>
    <w:rsid w:val="007A03D5"/>
    <w:rsid w:val="007A1042"/>
    <w:rsid w:val="007A124A"/>
    <w:rsid w:val="007A2B41"/>
    <w:rsid w:val="007A384D"/>
    <w:rsid w:val="007A431E"/>
    <w:rsid w:val="007A4EB1"/>
    <w:rsid w:val="007A5A63"/>
    <w:rsid w:val="007A5F63"/>
    <w:rsid w:val="007A5FC7"/>
    <w:rsid w:val="007A6780"/>
    <w:rsid w:val="007A685D"/>
    <w:rsid w:val="007B1006"/>
    <w:rsid w:val="007B2EC1"/>
    <w:rsid w:val="007B4C72"/>
    <w:rsid w:val="007B6B2E"/>
    <w:rsid w:val="007B793F"/>
    <w:rsid w:val="007B7AE7"/>
    <w:rsid w:val="007C02A9"/>
    <w:rsid w:val="007C1BE5"/>
    <w:rsid w:val="007C2D36"/>
    <w:rsid w:val="007C3F41"/>
    <w:rsid w:val="007C4AF4"/>
    <w:rsid w:val="007C7AE6"/>
    <w:rsid w:val="007D3E7C"/>
    <w:rsid w:val="007D475A"/>
    <w:rsid w:val="007D4A84"/>
    <w:rsid w:val="007D5C51"/>
    <w:rsid w:val="007D5EF1"/>
    <w:rsid w:val="007D6145"/>
    <w:rsid w:val="007D66A0"/>
    <w:rsid w:val="007D6ED6"/>
    <w:rsid w:val="007E0904"/>
    <w:rsid w:val="007E0CDA"/>
    <w:rsid w:val="007E1C6D"/>
    <w:rsid w:val="007E2260"/>
    <w:rsid w:val="007E27E2"/>
    <w:rsid w:val="007E428D"/>
    <w:rsid w:val="007E6343"/>
    <w:rsid w:val="007E72A3"/>
    <w:rsid w:val="007E736F"/>
    <w:rsid w:val="007F04D7"/>
    <w:rsid w:val="007F0EA0"/>
    <w:rsid w:val="007F15ED"/>
    <w:rsid w:val="007F29E3"/>
    <w:rsid w:val="007F2F77"/>
    <w:rsid w:val="007F36C3"/>
    <w:rsid w:val="007F54D6"/>
    <w:rsid w:val="007F55B2"/>
    <w:rsid w:val="007F5D3C"/>
    <w:rsid w:val="007F72DA"/>
    <w:rsid w:val="007F789C"/>
    <w:rsid w:val="00801DD6"/>
    <w:rsid w:val="00801F01"/>
    <w:rsid w:val="00802D93"/>
    <w:rsid w:val="0080796E"/>
    <w:rsid w:val="008104E9"/>
    <w:rsid w:val="0081148E"/>
    <w:rsid w:val="00811B6A"/>
    <w:rsid w:val="00812DE1"/>
    <w:rsid w:val="0081405F"/>
    <w:rsid w:val="008150A1"/>
    <w:rsid w:val="00816EE9"/>
    <w:rsid w:val="00817E32"/>
    <w:rsid w:val="00820989"/>
    <w:rsid w:val="00821407"/>
    <w:rsid w:val="0082270A"/>
    <w:rsid w:val="00822B35"/>
    <w:rsid w:val="00826F3A"/>
    <w:rsid w:val="008272E3"/>
    <w:rsid w:val="00827674"/>
    <w:rsid w:val="00830293"/>
    <w:rsid w:val="00831955"/>
    <w:rsid w:val="008346E3"/>
    <w:rsid w:val="008355A9"/>
    <w:rsid w:val="00840650"/>
    <w:rsid w:val="00841324"/>
    <w:rsid w:val="008441BD"/>
    <w:rsid w:val="0084420C"/>
    <w:rsid w:val="00844B57"/>
    <w:rsid w:val="0084596D"/>
    <w:rsid w:val="00846AF9"/>
    <w:rsid w:val="00846B95"/>
    <w:rsid w:val="00850129"/>
    <w:rsid w:val="00850C8A"/>
    <w:rsid w:val="00856496"/>
    <w:rsid w:val="0085715D"/>
    <w:rsid w:val="00857642"/>
    <w:rsid w:val="00857956"/>
    <w:rsid w:val="008579C0"/>
    <w:rsid w:val="0086042D"/>
    <w:rsid w:val="00860934"/>
    <w:rsid w:val="00860A34"/>
    <w:rsid w:val="00864FFB"/>
    <w:rsid w:val="0086549E"/>
    <w:rsid w:val="00866428"/>
    <w:rsid w:val="008707EA"/>
    <w:rsid w:val="008720E4"/>
    <w:rsid w:val="00873FE2"/>
    <w:rsid w:val="008759FF"/>
    <w:rsid w:val="0088121D"/>
    <w:rsid w:val="0088146C"/>
    <w:rsid w:val="00882230"/>
    <w:rsid w:val="0088276A"/>
    <w:rsid w:val="00882F5B"/>
    <w:rsid w:val="00883F7E"/>
    <w:rsid w:val="00885F85"/>
    <w:rsid w:val="00886307"/>
    <w:rsid w:val="00886D03"/>
    <w:rsid w:val="00890A0D"/>
    <w:rsid w:val="00891AFC"/>
    <w:rsid w:val="00891F84"/>
    <w:rsid w:val="0089262F"/>
    <w:rsid w:val="008939F7"/>
    <w:rsid w:val="00894062"/>
    <w:rsid w:val="00896851"/>
    <w:rsid w:val="008A009D"/>
    <w:rsid w:val="008A044F"/>
    <w:rsid w:val="008A0ACD"/>
    <w:rsid w:val="008A13BC"/>
    <w:rsid w:val="008A1BEC"/>
    <w:rsid w:val="008A43F0"/>
    <w:rsid w:val="008A4A53"/>
    <w:rsid w:val="008A4DC6"/>
    <w:rsid w:val="008A68D9"/>
    <w:rsid w:val="008A7E92"/>
    <w:rsid w:val="008A7F0A"/>
    <w:rsid w:val="008B05B0"/>
    <w:rsid w:val="008B24D2"/>
    <w:rsid w:val="008B2D4F"/>
    <w:rsid w:val="008B39D7"/>
    <w:rsid w:val="008B3A1B"/>
    <w:rsid w:val="008B42C4"/>
    <w:rsid w:val="008B490C"/>
    <w:rsid w:val="008B65C2"/>
    <w:rsid w:val="008B725C"/>
    <w:rsid w:val="008B7907"/>
    <w:rsid w:val="008C2910"/>
    <w:rsid w:val="008C407D"/>
    <w:rsid w:val="008C5153"/>
    <w:rsid w:val="008C7746"/>
    <w:rsid w:val="008D1023"/>
    <w:rsid w:val="008D23E9"/>
    <w:rsid w:val="008D3607"/>
    <w:rsid w:val="008D3928"/>
    <w:rsid w:val="008D3ACD"/>
    <w:rsid w:val="008D3F20"/>
    <w:rsid w:val="008D468A"/>
    <w:rsid w:val="008D53C3"/>
    <w:rsid w:val="008D6660"/>
    <w:rsid w:val="008D7BF2"/>
    <w:rsid w:val="008D7E66"/>
    <w:rsid w:val="008D7F39"/>
    <w:rsid w:val="008E0E27"/>
    <w:rsid w:val="008E1190"/>
    <w:rsid w:val="008E33C8"/>
    <w:rsid w:val="008E391C"/>
    <w:rsid w:val="008E58A5"/>
    <w:rsid w:val="008E62D4"/>
    <w:rsid w:val="008E65F1"/>
    <w:rsid w:val="008F0515"/>
    <w:rsid w:val="008F1F0F"/>
    <w:rsid w:val="008F25BB"/>
    <w:rsid w:val="008F425A"/>
    <w:rsid w:val="008F5ECE"/>
    <w:rsid w:val="00900491"/>
    <w:rsid w:val="00900959"/>
    <w:rsid w:val="0090169F"/>
    <w:rsid w:val="00901E1A"/>
    <w:rsid w:val="009051B3"/>
    <w:rsid w:val="009053C8"/>
    <w:rsid w:val="00905FF3"/>
    <w:rsid w:val="0090665E"/>
    <w:rsid w:val="009078B5"/>
    <w:rsid w:val="00911B31"/>
    <w:rsid w:val="00911CBC"/>
    <w:rsid w:val="00912186"/>
    <w:rsid w:val="00916EC0"/>
    <w:rsid w:val="00917A3F"/>
    <w:rsid w:val="00920732"/>
    <w:rsid w:val="00920D07"/>
    <w:rsid w:val="009234F2"/>
    <w:rsid w:val="00923ED5"/>
    <w:rsid w:val="00926F29"/>
    <w:rsid w:val="00930261"/>
    <w:rsid w:val="00930DFC"/>
    <w:rsid w:val="00931ECC"/>
    <w:rsid w:val="0093238D"/>
    <w:rsid w:val="00932593"/>
    <w:rsid w:val="00932D22"/>
    <w:rsid w:val="00933704"/>
    <w:rsid w:val="009337B5"/>
    <w:rsid w:val="00933D63"/>
    <w:rsid w:val="009369EF"/>
    <w:rsid w:val="00943A26"/>
    <w:rsid w:val="00945506"/>
    <w:rsid w:val="00946DF1"/>
    <w:rsid w:val="0095156A"/>
    <w:rsid w:val="00952CA0"/>
    <w:rsid w:val="009549E3"/>
    <w:rsid w:val="00955447"/>
    <w:rsid w:val="0095555C"/>
    <w:rsid w:val="009602F3"/>
    <w:rsid w:val="0096123F"/>
    <w:rsid w:val="00961BBA"/>
    <w:rsid w:val="009627BD"/>
    <w:rsid w:val="009644B3"/>
    <w:rsid w:val="00966076"/>
    <w:rsid w:val="00966891"/>
    <w:rsid w:val="0097241D"/>
    <w:rsid w:val="00972D21"/>
    <w:rsid w:val="0097410E"/>
    <w:rsid w:val="00974617"/>
    <w:rsid w:val="0098122E"/>
    <w:rsid w:val="00981503"/>
    <w:rsid w:val="0098318D"/>
    <w:rsid w:val="00983992"/>
    <w:rsid w:val="00984191"/>
    <w:rsid w:val="00984DF2"/>
    <w:rsid w:val="009861EF"/>
    <w:rsid w:val="00986571"/>
    <w:rsid w:val="00991B14"/>
    <w:rsid w:val="00992D49"/>
    <w:rsid w:val="00992F2F"/>
    <w:rsid w:val="0099430F"/>
    <w:rsid w:val="00996746"/>
    <w:rsid w:val="00996A7A"/>
    <w:rsid w:val="00996F02"/>
    <w:rsid w:val="009A00E7"/>
    <w:rsid w:val="009A0B23"/>
    <w:rsid w:val="009A1E34"/>
    <w:rsid w:val="009A283C"/>
    <w:rsid w:val="009A3A01"/>
    <w:rsid w:val="009A44B5"/>
    <w:rsid w:val="009A4D18"/>
    <w:rsid w:val="009A5CC0"/>
    <w:rsid w:val="009A646D"/>
    <w:rsid w:val="009A75AA"/>
    <w:rsid w:val="009A78CB"/>
    <w:rsid w:val="009B01DD"/>
    <w:rsid w:val="009B0C03"/>
    <w:rsid w:val="009B2BB1"/>
    <w:rsid w:val="009B2CAC"/>
    <w:rsid w:val="009B315F"/>
    <w:rsid w:val="009B4D18"/>
    <w:rsid w:val="009C0E72"/>
    <w:rsid w:val="009C109B"/>
    <w:rsid w:val="009C177A"/>
    <w:rsid w:val="009C1D69"/>
    <w:rsid w:val="009C4A67"/>
    <w:rsid w:val="009C78CD"/>
    <w:rsid w:val="009D1879"/>
    <w:rsid w:val="009D1ACF"/>
    <w:rsid w:val="009D269B"/>
    <w:rsid w:val="009D3BF8"/>
    <w:rsid w:val="009D61A7"/>
    <w:rsid w:val="009E0997"/>
    <w:rsid w:val="009E0A86"/>
    <w:rsid w:val="009E0B48"/>
    <w:rsid w:val="009E1C8C"/>
    <w:rsid w:val="009E2E0C"/>
    <w:rsid w:val="009E427B"/>
    <w:rsid w:val="009E6D56"/>
    <w:rsid w:val="009E6E1A"/>
    <w:rsid w:val="009E6F32"/>
    <w:rsid w:val="009F0292"/>
    <w:rsid w:val="009F0339"/>
    <w:rsid w:val="009F0C26"/>
    <w:rsid w:val="009F3E98"/>
    <w:rsid w:val="009F71BE"/>
    <w:rsid w:val="009F7A8A"/>
    <w:rsid w:val="009F7EFB"/>
    <w:rsid w:val="00A00BD5"/>
    <w:rsid w:val="00A00DAB"/>
    <w:rsid w:val="00A01339"/>
    <w:rsid w:val="00A01B7F"/>
    <w:rsid w:val="00A02A0F"/>
    <w:rsid w:val="00A053E0"/>
    <w:rsid w:val="00A05513"/>
    <w:rsid w:val="00A06029"/>
    <w:rsid w:val="00A066D5"/>
    <w:rsid w:val="00A0766E"/>
    <w:rsid w:val="00A10C0F"/>
    <w:rsid w:val="00A11237"/>
    <w:rsid w:val="00A1224F"/>
    <w:rsid w:val="00A12A17"/>
    <w:rsid w:val="00A12C1E"/>
    <w:rsid w:val="00A21398"/>
    <w:rsid w:val="00A2508A"/>
    <w:rsid w:val="00A25F53"/>
    <w:rsid w:val="00A26EB8"/>
    <w:rsid w:val="00A27CCD"/>
    <w:rsid w:val="00A27FC6"/>
    <w:rsid w:val="00A27FC8"/>
    <w:rsid w:val="00A31EF4"/>
    <w:rsid w:val="00A3240D"/>
    <w:rsid w:val="00A325A7"/>
    <w:rsid w:val="00A34A2F"/>
    <w:rsid w:val="00A41F56"/>
    <w:rsid w:val="00A42D04"/>
    <w:rsid w:val="00A4550D"/>
    <w:rsid w:val="00A466F9"/>
    <w:rsid w:val="00A51266"/>
    <w:rsid w:val="00A54409"/>
    <w:rsid w:val="00A55393"/>
    <w:rsid w:val="00A553C9"/>
    <w:rsid w:val="00A5638A"/>
    <w:rsid w:val="00A56390"/>
    <w:rsid w:val="00A571C3"/>
    <w:rsid w:val="00A573C2"/>
    <w:rsid w:val="00A60411"/>
    <w:rsid w:val="00A60F3D"/>
    <w:rsid w:val="00A63781"/>
    <w:rsid w:val="00A703D6"/>
    <w:rsid w:val="00A70A9D"/>
    <w:rsid w:val="00A71B94"/>
    <w:rsid w:val="00A72C30"/>
    <w:rsid w:val="00A73112"/>
    <w:rsid w:val="00A74368"/>
    <w:rsid w:val="00A77132"/>
    <w:rsid w:val="00A77F79"/>
    <w:rsid w:val="00A80666"/>
    <w:rsid w:val="00A81B7B"/>
    <w:rsid w:val="00A82798"/>
    <w:rsid w:val="00A82B6F"/>
    <w:rsid w:val="00A839A6"/>
    <w:rsid w:val="00A84A16"/>
    <w:rsid w:val="00A84A70"/>
    <w:rsid w:val="00A852D9"/>
    <w:rsid w:val="00A857A9"/>
    <w:rsid w:val="00A871CB"/>
    <w:rsid w:val="00A87CE5"/>
    <w:rsid w:val="00A947FE"/>
    <w:rsid w:val="00A95045"/>
    <w:rsid w:val="00A9516B"/>
    <w:rsid w:val="00A9615B"/>
    <w:rsid w:val="00A973B9"/>
    <w:rsid w:val="00AA0411"/>
    <w:rsid w:val="00AA0EA0"/>
    <w:rsid w:val="00AA16A3"/>
    <w:rsid w:val="00AA185B"/>
    <w:rsid w:val="00AA1948"/>
    <w:rsid w:val="00AA542B"/>
    <w:rsid w:val="00AA5A1A"/>
    <w:rsid w:val="00AA6F73"/>
    <w:rsid w:val="00AA7436"/>
    <w:rsid w:val="00AB1A86"/>
    <w:rsid w:val="00AB34F2"/>
    <w:rsid w:val="00AB371B"/>
    <w:rsid w:val="00AB5475"/>
    <w:rsid w:val="00AB6875"/>
    <w:rsid w:val="00AC2197"/>
    <w:rsid w:val="00AC2BE6"/>
    <w:rsid w:val="00AC2D9D"/>
    <w:rsid w:val="00AC35D4"/>
    <w:rsid w:val="00AC553F"/>
    <w:rsid w:val="00AD079D"/>
    <w:rsid w:val="00AD0FE0"/>
    <w:rsid w:val="00AD107E"/>
    <w:rsid w:val="00AD2C09"/>
    <w:rsid w:val="00AD5BFF"/>
    <w:rsid w:val="00AE1EE7"/>
    <w:rsid w:val="00AE2C42"/>
    <w:rsid w:val="00AE37E0"/>
    <w:rsid w:val="00AE52E7"/>
    <w:rsid w:val="00AE6B66"/>
    <w:rsid w:val="00AE7BD1"/>
    <w:rsid w:val="00AF2678"/>
    <w:rsid w:val="00AF2EFD"/>
    <w:rsid w:val="00AF36E9"/>
    <w:rsid w:val="00AF430E"/>
    <w:rsid w:val="00AF6A93"/>
    <w:rsid w:val="00AF6BE3"/>
    <w:rsid w:val="00AF6E8A"/>
    <w:rsid w:val="00B0145A"/>
    <w:rsid w:val="00B03A3D"/>
    <w:rsid w:val="00B05A6E"/>
    <w:rsid w:val="00B063F7"/>
    <w:rsid w:val="00B06F9D"/>
    <w:rsid w:val="00B07B85"/>
    <w:rsid w:val="00B12835"/>
    <w:rsid w:val="00B151EB"/>
    <w:rsid w:val="00B162EA"/>
    <w:rsid w:val="00B16833"/>
    <w:rsid w:val="00B16D28"/>
    <w:rsid w:val="00B16E3B"/>
    <w:rsid w:val="00B17FF6"/>
    <w:rsid w:val="00B2189E"/>
    <w:rsid w:val="00B227D7"/>
    <w:rsid w:val="00B23F2D"/>
    <w:rsid w:val="00B25BE0"/>
    <w:rsid w:val="00B25FF2"/>
    <w:rsid w:val="00B26091"/>
    <w:rsid w:val="00B30F0D"/>
    <w:rsid w:val="00B321CF"/>
    <w:rsid w:val="00B34EDE"/>
    <w:rsid w:val="00B35758"/>
    <w:rsid w:val="00B35A8B"/>
    <w:rsid w:val="00B44824"/>
    <w:rsid w:val="00B46183"/>
    <w:rsid w:val="00B47FC5"/>
    <w:rsid w:val="00B5037F"/>
    <w:rsid w:val="00B52273"/>
    <w:rsid w:val="00B529B4"/>
    <w:rsid w:val="00B53C73"/>
    <w:rsid w:val="00B546EA"/>
    <w:rsid w:val="00B54888"/>
    <w:rsid w:val="00B55059"/>
    <w:rsid w:val="00B56D93"/>
    <w:rsid w:val="00B57520"/>
    <w:rsid w:val="00B636B3"/>
    <w:rsid w:val="00B64C6F"/>
    <w:rsid w:val="00B64DF6"/>
    <w:rsid w:val="00B65C20"/>
    <w:rsid w:val="00B65CBB"/>
    <w:rsid w:val="00B6605E"/>
    <w:rsid w:val="00B665AE"/>
    <w:rsid w:val="00B667A3"/>
    <w:rsid w:val="00B672B9"/>
    <w:rsid w:val="00B71DEA"/>
    <w:rsid w:val="00B74A81"/>
    <w:rsid w:val="00B774D8"/>
    <w:rsid w:val="00B77B5F"/>
    <w:rsid w:val="00B77DD9"/>
    <w:rsid w:val="00B803F8"/>
    <w:rsid w:val="00B80DA5"/>
    <w:rsid w:val="00B81FE2"/>
    <w:rsid w:val="00B826B7"/>
    <w:rsid w:val="00B82981"/>
    <w:rsid w:val="00B848C9"/>
    <w:rsid w:val="00B84D34"/>
    <w:rsid w:val="00B85727"/>
    <w:rsid w:val="00B85D54"/>
    <w:rsid w:val="00B867AB"/>
    <w:rsid w:val="00B907BD"/>
    <w:rsid w:val="00B91C9A"/>
    <w:rsid w:val="00B92624"/>
    <w:rsid w:val="00B95E8E"/>
    <w:rsid w:val="00B97302"/>
    <w:rsid w:val="00B97D82"/>
    <w:rsid w:val="00B97E50"/>
    <w:rsid w:val="00BA066C"/>
    <w:rsid w:val="00BA0E82"/>
    <w:rsid w:val="00BA273C"/>
    <w:rsid w:val="00BA4E9C"/>
    <w:rsid w:val="00BA798D"/>
    <w:rsid w:val="00BB1D6F"/>
    <w:rsid w:val="00BC2503"/>
    <w:rsid w:val="00BC2CE5"/>
    <w:rsid w:val="00BC3C7D"/>
    <w:rsid w:val="00BC6A42"/>
    <w:rsid w:val="00BD01F1"/>
    <w:rsid w:val="00BD0222"/>
    <w:rsid w:val="00BD391D"/>
    <w:rsid w:val="00BE2903"/>
    <w:rsid w:val="00BE3198"/>
    <w:rsid w:val="00BE3583"/>
    <w:rsid w:val="00BE410C"/>
    <w:rsid w:val="00BE4827"/>
    <w:rsid w:val="00BE4D3C"/>
    <w:rsid w:val="00BE72EA"/>
    <w:rsid w:val="00BE74CA"/>
    <w:rsid w:val="00BE7872"/>
    <w:rsid w:val="00BF094C"/>
    <w:rsid w:val="00BF1033"/>
    <w:rsid w:val="00BF176E"/>
    <w:rsid w:val="00BF7E01"/>
    <w:rsid w:val="00C007D1"/>
    <w:rsid w:val="00C0092C"/>
    <w:rsid w:val="00C01F9E"/>
    <w:rsid w:val="00C0254F"/>
    <w:rsid w:val="00C0308D"/>
    <w:rsid w:val="00C0379C"/>
    <w:rsid w:val="00C03FC5"/>
    <w:rsid w:val="00C05AA2"/>
    <w:rsid w:val="00C0676F"/>
    <w:rsid w:val="00C106C0"/>
    <w:rsid w:val="00C1578A"/>
    <w:rsid w:val="00C15B3A"/>
    <w:rsid w:val="00C20694"/>
    <w:rsid w:val="00C228C8"/>
    <w:rsid w:val="00C22C0A"/>
    <w:rsid w:val="00C23355"/>
    <w:rsid w:val="00C2559F"/>
    <w:rsid w:val="00C25739"/>
    <w:rsid w:val="00C27DE6"/>
    <w:rsid w:val="00C27F39"/>
    <w:rsid w:val="00C30104"/>
    <w:rsid w:val="00C3096C"/>
    <w:rsid w:val="00C309F3"/>
    <w:rsid w:val="00C30E6C"/>
    <w:rsid w:val="00C31402"/>
    <w:rsid w:val="00C36395"/>
    <w:rsid w:val="00C36482"/>
    <w:rsid w:val="00C40180"/>
    <w:rsid w:val="00C4101A"/>
    <w:rsid w:val="00C4181A"/>
    <w:rsid w:val="00C41E5C"/>
    <w:rsid w:val="00C43387"/>
    <w:rsid w:val="00C44734"/>
    <w:rsid w:val="00C44AED"/>
    <w:rsid w:val="00C4575D"/>
    <w:rsid w:val="00C45F62"/>
    <w:rsid w:val="00C46211"/>
    <w:rsid w:val="00C465EB"/>
    <w:rsid w:val="00C521AB"/>
    <w:rsid w:val="00C52B93"/>
    <w:rsid w:val="00C53BAF"/>
    <w:rsid w:val="00C566F1"/>
    <w:rsid w:val="00C61153"/>
    <w:rsid w:val="00C61F13"/>
    <w:rsid w:val="00C620AC"/>
    <w:rsid w:val="00C621FF"/>
    <w:rsid w:val="00C6309E"/>
    <w:rsid w:val="00C6407C"/>
    <w:rsid w:val="00C670F9"/>
    <w:rsid w:val="00C6777C"/>
    <w:rsid w:val="00C677AE"/>
    <w:rsid w:val="00C6789D"/>
    <w:rsid w:val="00C68A5F"/>
    <w:rsid w:val="00C747EC"/>
    <w:rsid w:val="00C76B8F"/>
    <w:rsid w:val="00C80826"/>
    <w:rsid w:val="00C80B35"/>
    <w:rsid w:val="00C817CD"/>
    <w:rsid w:val="00C81894"/>
    <w:rsid w:val="00C83B28"/>
    <w:rsid w:val="00C85071"/>
    <w:rsid w:val="00C9112D"/>
    <w:rsid w:val="00C91A8E"/>
    <w:rsid w:val="00C91E9C"/>
    <w:rsid w:val="00C92CE3"/>
    <w:rsid w:val="00CA0725"/>
    <w:rsid w:val="00CA1303"/>
    <w:rsid w:val="00CA4F60"/>
    <w:rsid w:val="00CA7D9C"/>
    <w:rsid w:val="00CB08AC"/>
    <w:rsid w:val="00CB0FE7"/>
    <w:rsid w:val="00CB14A6"/>
    <w:rsid w:val="00CB1A80"/>
    <w:rsid w:val="00CB2149"/>
    <w:rsid w:val="00CB491D"/>
    <w:rsid w:val="00CB4B42"/>
    <w:rsid w:val="00CB7962"/>
    <w:rsid w:val="00CC082E"/>
    <w:rsid w:val="00CC0BBE"/>
    <w:rsid w:val="00CC6FF6"/>
    <w:rsid w:val="00CC7980"/>
    <w:rsid w:val="00CD0EA2"/>
    <w:rsid w:val="00CD0FD9"/>
    <w:rsid w:val="00CD18F2"/>
    <w:rsid w:val="00CD2C2D"/>
    <w:rsid w:val="00CD39A0"/>
    <w:rsid w:val="00CD39AC"/>
    <w:rsid w:val="00CD3D3E"/>
    <w:rsid w:val="00CD4337"/>
    <w:rsid w:val="00CD5A23"/>
    <w:rsid w:val="00CD79F4"/>
    <w:rsid w:val="00CE0F3C"/>
    <w:rsid w:val="00CE0FA0"/>
    <w:rsid w:val="00CE14C3"/>
    <w:rsid w:val="00CE1931"/>
    <w:rsid w:val="00CE4534"/>
    <w:rsid w:val="00CE4E39"/>
    <w:rsid w:val="00CE582A"/>
    <w:rsid w:val="00CE6030"/>
    <w:rsid w:val="00CE638C"/>
    <w:rsid w:val="00CE702E"/>
    <w:rsid w:val="00CF0248"/>
    <w:rsid w:val="00CF155A"/>
    <w:rsid w:val="00CF562D"/>
    <w:rsid w:val="00CF6718"/>
    <w:rsid w:val="00CF78AB"/>
    <w:rsid w:val="00D01B93"/>
    <w:rsid w:val="00D10156"/>
    <w:rsid w:val="00D11659"/>
    <w:rsid w:val="00D1193E"/>
    <w:rsid w:val="00D14041"/>
    <w:rsid w:val="00D17007"/>
    <w:rsid w:val="00D17384"/>
    <w:rsid w:val="00D17E8E"/>
    <w:rsid w:val="00D2116E"/>
    <w:rsid w:val="00D21E3E"/>
    <w:rsid w:val="00D2353E"/>
    <w:rsid w:val="00D32201"/>
    <w:rsid w:val="00D33CAC"/>
    <w:rsid w:val="00D34136"/>
    <w:rsid w:val="00D34936"/>
    <w:rsid w:val="00D37ECD"/>
    <w:rsid w:val="00D4047A"/>
    <w:rsid w:val="00D405B3"/>
    <w:rsid w:val="00D4178B"/>
    <w:rsid w:val="00D426E4"/>
    <w:rsid w:val="00D43552"/>
    <w:rsid w:val="00D43FA5"/>
    <w:rsid w:val="00D4531E"/>
    <w:rsid w:val="00D467B5"/>
    <w:rsid w:val="00D46FB3"/>
    <w:rsid w:val="00D5072A"/>
    <w:rsid w:val="00D50E4A"/>
    <w:rsid w:val="00D532E3"/>
    <w:rsid w:val="00D53416"/>
    <w:rsid w:val="00D55261"/>
    <w:rsid w:val="00D566D5"/>
    <w:rsid w:val="00D605B3"/>
    <w:rsid w:val="00D6102C"/>
    <w:rsid w:val="00D614B3"/>
    <w:rsid w:val="00D615A1"/>
    <w:rsid w:val="00D61A6F"/>
    <w:rsid w:val="00D62856"/>
    <w:rsid w:val="00D62B81"/>
    <w:rsid w:val="00D64829"/>
    <w:rsid w:val="00D6577D"/>
    <w:rsid w:val="00D72DEC"/>
    <w:rsid w:val="00D74722"/>
    <w:rsid w:val="00D74E60"/>
    <w:rsid w:val="00D751B6"/>
    <w:rsid w:val="00D760D0"/>
    <w:rsid w:val="00D775EC"/>
    <w:rsid w:val="00D82884"/>
    <w:rsid w:val="00D82A32"/>
    <w:rsid w:val="00D84A7A"/>
    <w:rsid w:val="00D85FC1"/>
    <w:rsid w:val="00D870FD"/>
    <w:rsid w:val="00D87B18"/>
    <w:rsid w:val="00D91595"/>
    <w:rsid w:val="00D93996"/>
    <w:rsid w:val="00D93BE4"/>
    <w:rsid w:val="00D93CBB"/>
    <w:rsid w:val="00D94620"/>
    <w:rsid w:val="00D975B7"/>
    <w:rsid w:val="00D97C5A"/>
    <w:rsid w:val="00DA079E"/>
    <w:rsid w:val="00DA0D78"/>
    <w:rsid w:val="00DA0F8E"/>
    <w:rsid w:val="00DA276E"/>
    <w:rsid w:val="00DA29EF"/>
    <w:rsid w:val="00DA348B"/>
    <w:rsid w:val="00DA4A85"/>
    <w:rsid w:val="00DA4D2A"/>
    <w:rsid w:val="00DB075E"/>
    <w:rsid w:val="00DB11EC"/>
    <w:rsid w:val="00DB254C"/>
    <w:rsid w:val="00DB2A2A"/>
    <w:rsid w:val="00DB36EA"/>
    <w:rsid w:val="00DB3A72"/>
    <w:rsid w:val="00DB46F8"/>
    <w:rsid w:val="00DB4C1B"/>
    <w:rsid w:val="00DB5484"/>
    <w:rsid w:val="00DB59B5"/>
    <w:rsid w:val="00DB5D63"/>
    <w:rsid w:val="00DB6DEF"/>
    <w:rsid w:val="00DC3840"/>
    <w:rsid w:val="00DC6974"/>
    <w:rsid w:val="00DC79E8"/>
    <w:rsid w:val="00DD290C"/>
    <w:rsid w:val="00DD3AE8"/>
    <w:rsid w:val="00DD44B7"/>
    <w:rsid w:val="00DD45AB"/>
    <w:rsid w:val="00DD5A10"/>
    <w:rsid w:val="00DD6DF8"/>
    <w:rsid w:val="00DD71A2"/>
    <w:rsid w:val="00DE05EF"/>
    <w:rsid w:val="00DE07ED"/>
    <w:rsid w:val="00DE086A"/>
    <w:rsid w:val="00DE1E15"/>
    <w:rsid w:val="00DE1F99"/>
    <w:rsid w:val="00DE40E2"/>
    <w:rsid w:val="00DE5231"/>
    <w:rsid w:val="00DE6EEC"/>
    <w:rsid w:val="00DF12BF"/>
    <w:rsid w:val="00DF1E5C"/>
    <w:rsid w:val="00DF35F1"/>
    <w:rsid w:val="00DF63AF"/>
    <w:rsid w:val="00DF6B19"/>
    <w:rsid w:val="00E0094E"/>
    <w:rsid w:val="00E10A3B"/>
    <w:rsid w:val="00E11018"/>
    <w:rsid w:val="00E11201"/>
    <w:rsid w:val="00E115F6"/>
    <w:rsid w:val="00E1194D"/>
    <w:rsid w:val="00E1247E"/>
    <w:rsid w:val="00E17A5A"/>
    <w:rsid w:val="00E20EE6"/>
    <w:rsid w:val="00E24401"/>
    <w:rsid w:val="00E25F39"/>
    <w:rsid w:val="00E348F2"/>
    <w:rsid w:val="00E3497D"/>
    <w:rsid w:val="00E34E40"/>
    <w:rsid w:val="00E367D2"/>
    <w:rsid w:val="00E3683D"/>
    <w:rsid w:val="00E37DAF"/>
    <w:rsid w:val="00E42790"/>
    <w:rsid w:val="00E4496C"/>
    <w:rsid w:val="00E4619C"/>
    <w:rsid w:val="00E47124"/>
    <w:rsid w:val="00E52517"/>
    <w:rsid w:val="00E53797"/>
    <w:rsid w:val="00E5421F"/>
    <w:rsid w:val="00E55465"/>
    <w:rsid w:val="00E56F12"/>
    <w:rsid w:val="00E61EDE"/>
    <w:rsid w:val="00E623AB"/>
    <w:rsid w:val="00E6295E"/>
    <w:rsid w:val="00E629E8"/>
    <w:rsid w:val="00E64DC1"/>
    <w:rsid w:val="00E656FD"/>
    <w:rsid w:val="00E65824"/>
    <w:rsid w:val="00E65CE7"/>
    <w:rsid w:val="00E67258"/>
    <w:rsid w:val="00E676A0"/>
    <w:rsid w:val="00E70647"/>
    <w:rsid w:val="00E70AF7"/>
    <w:rsid w:val="00E70CF8"/>
    <w:rsid w:val="00E70F47"/>
    <w:rsid w:val="00E71B94"/>
    <w:rsid w:val="00E71F82"/>
    <w:rsid w:val="00E728A1"/>
    <w:rsid w:val="00E7577F"/>
    <w:rsid w:val="00E7581E"/>
    <w:rsid w:val="00E76BF4"/>
    <w:rsid w:val="00E76DEC"/>
    <w:rsid w:val="00E80011"/>
    <w:rsid w:val="00E80603"/>
    <w:rsid w:val="00E80962"/>
    <w:rsid w:val="00E80A59"/>
    <w:rsid w:val="00E8190C"/>
    <w:rsid w:val="00E82211"/>
    <w:rsid w:val="00E8436C"/>
    <w:rsid w:val="00E858AD"/>
    <w:rsid w:val="00E85B94"/>
    <w:rsid w:val="00E86756"/>
    <w:rsid w:val="00E87010"/>
    <w:rsid w:val="00E90D9F"/>
    <w:rsid w:val="00E90F33"/>
    <w:rsid w:val="00E91B57"/>
    <w:rsid w:val="00E92CBA"/>
    <w:rsid w:val="00E9436D"/>
    <w:rsid w:val="00E95D65"/>
    <w:rsid w:val="00E95ED6"/>
    <w:rsid w:val="00E96682"/>
    <w:rsid w:val="00E978FF"/>
    <w:rsid w:val="00EA01F8"/>
    <w:rsid w:val="00EA0314"/>
    <w:rsid w:val="00EA247D"/>
    <w:rsid w:val="00EA2863"/>
    <w:rsid w:val="00EA3418"/>
    <w:rsid w:val="00EA4A0D"/>
    <w:rsid w:val="00EA4F3D"/>
    <w:rsid w:val="00EA74E6"/>
    <w:rsid w:val="00EB112C"/>
    <w:rsid w:val="00EB235F"/>
    <w:rsid w:val="00EB319A"/>
    <w:rsid w:val="00EB3B6E"/>
    <w:rsid w:val="00EB4F98"/>
    <w:rsid w:val="00EB5BCD"/>
    <w:rsid w:val="00EB5EFA"/>
    <w:rsid w:val="00EB64AF"/>
    <w:rsid w:val="00EB678B"/>
    <w:rsid w:val="00EB699C"/>
    <w:rsid w:val="00EC1317"/>
    <w:rsid w:val="00EC217B"/>
    <w:rsid w:val="00EC31FD"/>
    <w:rsid w:val="00EC364C"/>
    <w:rsid w:val="00EC3925"/>
    <w:rsid w:val="00EC6117"/>
    <w:rsid w:val="00EC6292"/>
    <w:rsid w:val="00EC67CF"/>
    <w:rsid w:val="00EC689A"/>
    <w:rsid w:val="00EC705A"/>
    <w:rsid w:val="00ED04E3"/>
    <w:rsid w:val="00ED0CD6"/>
    <w:rsid w:val="00ED2629"/>
    <w:rsid w:val="00ED2AEA"/>
    <w:rsid w:val="00ED2F14"/>
    <w:rsid w:val="00ED3FEE"/>
    <w:rsid w:val="00ED4364"/>
    <w:rsid w:val="00ED4C96"/>
    <w:rsid w:val="00ED4D6F"/>
    <w:rsid w:val="00ED6FF6"/>
    <w:rsid w:val="00ED733F"/>
    <w:rsid w:val="00ED7761"/>
    <w:rsid w:val="00EE21AE"/>
    <w:rsid w:val="00EE54A1"/>
    <w:rsid w:val="00EE586F"/>
    <w:rsid w:val="00EE592C"/>
    <w:rsid w:val="00EE6684"/>
    <w:rsid w:val="00EF002A"/>
    <w:rsid w:val="00EF25B2"/>
    <w:rsid w:val="00EF2B0E"/>
    <w:rsid w:val="00EF302C"/>
    <w:rsid w:val="00EF3CE1"/>
    <w:rsid w:val="00EF40F6"/>
    <w:rsid w:val="00EF5AB6"/>
    <w:rsid w:val="00F01171"/>
    <w:rsid w:val="00F027EF"/>
    <w:rsid w:val="00F029EC"/>
    <w:rsid w:val="00F043F8"/>
    <w:rsid w:val="00F0478B"/>
    <w:rsid w:val="00F04E6E"/>
    <w:rsid w:val="00F0567C"/>
    <w:rsid w:val="00F06E78"/>
    <w:rsid w:val="00F07887"/>
    <w:rsid w:val="00F10AAB"/>
    <w:rsid w:val="00F11A1C"/>
    <w:rsid w:val="00F121E5"/>
    <w:rsid w:val="00F12E17"/>
    <w:rsid w:val="00F13503"/>
    <w:rsid w:val="00F14D55"/>
    <w:rsid w:val="00F15A9F"/>
    <w:rsid w:val="00F213BA"/>
    <w:rsid w:val="00F241B7"/>
    <w:rsid w:val="00F257E3"/>
    <w:rsid w:val="00F259C5"/>
    <w:rsid w:val="00F25C19"/>
    <w:rsid w:val="00F327E9"/>
    <w:rsid w:val="00F347D0"/>
    <w:rsid w:val="00F35939"/>
    <w:rsid w:val="00F417B2"/>
    <w:rsid w:val="00F42BAC"/>
    <w:rsid w:val="00F434F5"/>
    <w:rsid w:val="00F436BB"/>
    <w:rsid w:val="00F45890"/>
    <w:rsid w:val="00F47604"/>
    <w:rsid w:val="00F47717"/>
    <w:rsid w:val="00F50F8B"/>
    <w:rsid w:val="00F516CC"/>
    <w:rsid w:val="00F5171E"/>
    <w:rsid w:val="00F52976"/>
    <w:rsid w:val="00F5330F"/>
    <w:rsid w:val="00F54E2F"/>
    <w:rsid w:val="00F55EE4"/>
    <w:rsid w:val="00F57987"/>
    <w:rsid w:val="00F60FA4"/>
    <w:rsid w:val="00F6199D"/>
    <w:rsid w:val="00F627AC"/>
    <w:rsid w:val="00F63200"/>
    <w:rsid w:val="00F6495F"/>
    <w:rsid w:val="00F65337"/>
    <w:rsid w:val="00F65DB2"/>
    <w:rsid w:val="00F661E7"/>
    <w:rsid w:val="00F6689B"/>
    <w:rsid w:val="00F70912"/>
    <w:rsid w:val="00F710A7"/>
    <w:rsid w:val="00F7179D"/>
    <w:rsid w:val="00F7188F"/>
    <w:rsid w:val="00F736CF"/>
    <w:rsid w:val="00F74580"/>
    <w:rsid w:val="00F747DF"/>
    <w:rsid w:val="00F75039"/>
    <w:rsid w:val="00F774E8"/>
    <w:rsid w:val="00F816D3"/>
    <w:rsid w:val="00F819EB"/>
    <w:rsid w:val="00F81A5D"/>
    <w:rsid w:val="00F84264"/>
    <w:rsid w:val="00F8506E"/>
    <w:rsid w:val="00F85808"/>
    <w:rsid w:val="00F87681"/>
    <w:rsid w:val="00F914A1"/>
    <w:rsid w:val="00F927B5"/>
    <w:rsid w:val="00F97088"/>
    <w:rsid w:val="00FA1758"/>
    <w:rsid w:val="00FA1C01"/>
    <w:rsid w:val="00FA3FD5"/>
    <w:rsid w:val="00FA5BD0"/>
    <w:rsid w:val="00FA5C39"/>
    <w:rsid w:val="00FB1644"/>
    <w:rsid w:val="00FB2AB5"/>
    <w:rsid w:val="00FB2DEA"/>
    <w:rsid w:val="00FB67FF"/>
    <w:rsid w:val="00FD076A"/>
    <w:rsid w:val="00FD1D5A"/>
    <w:rsid w:val="00FD35D1"/>
    <w:rsid w:val="00FD3FA6"/>
    <w:rsid w:val="00FD7492"/>
    <w:rsid w:val="00FD7F43"/>
    <w:rsid w:val="00FE03A0"/>
    <w:rsid w:val="00FE0927"/>
    <w:rsid w:val="00FE138D"/>
    <w:rsid w:val="00FE1698"/>
    <w:rsid w:val="00FE1A49"/>
    <w:rsid w:val="00FE2D0F"/>
    <w:rsid w:val="00FE3322"/>
    <w:rsid w:val="00FE48CB"/>
    <w:rsid w:val="00FE4F31"/>
    <w:rsid w:val="00FE59B9"/>
    <w:rsid w:val="00FE65E1"/>
    <w:rsid w:val="00FF1236"/>
    <w:rsid w:val="00FF1E26"/>
    <w:rsid w:val="00FF32AE"/>
    <w:rsid w:val="00FF3489"/>
    <w:rsid w:val="00FF3538"/>
    <w:rsid w:val="00FF49B3"/>
    <w:rsid w:val="00FF5942"/>
    <w:rsid w:val="00FF5E30"/>
    <w:rsid w:val="00FF6063"/>
    <w:rsid w:val="00FF61FB"/>
    <w:rsid w:val="0119B034"/>
    <w:rsid w:val="030A56DF"/>
    <w:rsid w:val="0397422F"/>
    <w:rsid w:val="048CEF2E"/>
    <w:rsid w:val="06867F87"/>
    <w:rsid w:val="0757A1DF"/>
    <w:rsid w:val="07744F0B"/>
    <w:rsid w:val="0978F03B"/>
    <w:rsid w:val="0E7F41A9"/>
    <w:rsid w:val="1110ACE9"/>
    <w:rsid w:val="112DED04"/>
    <w:rsid w:val="126A16B2"/>
    <w:rsid w:val="1535B5C7"/>
    <w:rsid w:val="1D514DE2"/>
    <w:rsid w:val="1D68CEE3"/>
    <w:rsid w:val="20B7EA64"/>
    <w:rsid w:val="2504848A"/>
    <w:rsid w:val="2B2FCD59"/>
    <w:rsid w:val="2F74596B"/>
    <w:rsid w:val="3062FBF7"/>
    <w:rsid w:val="32F16191"/>
    <w:rsid w:val="37C3334F"/>
    <w:rsid w:val="38B004DB"/>
    <w:rsid w:val="3A3FA1C0"/>
    <w:rsid w:val="3EC228EC"/>
    <w:rsid w:val="43BD35FD"/>
    <w:rsid w:val="44DA37CC"/>
    <w:rsid w:val="44FC09AA"/>
    <w:rsid w:val="45867BE2"/>
    <w:rsid w:val="4700BF59"/>
    <w:rsid w:val="4B01DB74"/>
    <w:rsid w:val="4B95F608"/>
    <w:rsid w:val="4D5FC225"/>
    <w:rsid w:val="4DEB7AE6"/>
    <w:rsid w:val="507C19FF"/>
    <w:rsid w:val="50F5129B"/>
    <w:rsid w:val="54E3DB84"/>
    <w:rsid w:val="55E57F4F"/>
    <w:rsid w:val="56E0CA26"/>
    <w:rsid w:val="580B4309"/>
    <w:rsid w:val="5DE24ABA"/>
    <w:rsid w:val="5E6C4330"/>
    <w:rsid w:val="618789CF"/>
    <w:rsid w:val="63332A6D"/>
    <w:rsid w:val="65A0C4C0"/>
    <w:rsid w:val="67348A6E"/>
    <w:rsid w:val="69C8B5AC"/>
    <w:rsid w:val="6AE72A3C"/>
    <w:rsid w:val="751C7059"/>
    <w:rsid w:val="775A8353"/>
    <w:rsid w:val="7B4DDE2B"/>
    <w:rsid w:val="7D54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4E67AF"/>
  <w15:docId w15:val="{9335D51F-E925-43A0-917E-B20925D6D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12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E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2E6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50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04E7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04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04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04E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504E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134F15"/>
  </w:style>
  <w:style w:type="paragraph" w:styleId="ListParagraph">
    <w:name w:val="List Paragraph"/>
    <w:basedOn w:val="Normal"/>
    <w:uiPriority w:val="34"/>
    <w:qFormat/>
    <w:rsid w:val="0069617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7702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52550B"/>
    <w:pPr>
      <w:spacing w:line="259" w:lineRule="auto"/>
      <w:jc w:val="center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2550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2550B"/>
    <w:pPr>
      <w:spacing w:after="160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2550B"/>
    <w:rPr>
      <w:rFonts w:ascii="Calibri" w:hAnsi="Calibri" w:cs="Calibri"/>
      <w:noProof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D39A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D39A0"/>
  </w:style>
  <w:style w:type="paragraph" w:styleId="Footer">
    <w:name w:val="footer"/>
    <w:basedOn w:val="Normal"/>
    <w:link w:val="FooterChar"/>
    <w:uiPriority w:val="99"/>
    <w:unhideWhenUsed/>
    <w:rsid w:val="00CD39A0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D39A0"/>
  </w:style>
  <w:style w:type="table" w:styleId="GridTable3">
    <w:name w:val="Grid Table 3"/>
    <w:basedOn w:val="TableNormal"/>
    <w:uiPriority w:val="48"/>
    <w:rsid w:val="007A5FC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NormalWeb">
    <w:name w:val="Normal (Web)"/>
    <w:basedOn w:val="Normal"/>
    <w:uiPriority w:val="99"/>
    <w:unhideWhenUsed/>
    <w:rsid w:val="00776796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55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571"/>
    <w:rPr>
      <w:rFonts w:ascii="Segoe UI" w:eastAsia="Times New Roman" w:hAnsi="Segoe UI" w:cs="Segoe UI"/>
      <w:sz w:val="18"/>
      <w:szCs w:val="18"/>
      <w:lang w:eastAsia="en-GB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425F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92BF7"/>
    <w:rPr>
      <w:rFonts w:ascii="Times New Roman" w:eastAsia="Times New Roman" w:hAnsi="Times New Roman" w:cs="Times New Roman"/>
      <w:b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2BF7"/>
    <w:rPr>
      <w:rFonts w:ascii="Times New Roman" w:eastAsia="Times New Roman" w:hAnsi="Times New Roman" w:cs="Times New Roman"/>
      <w:b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2BF7"/>
    <w:rPr>
      <w:rFonts w:ascii="Times New Roman" w:eastAsia="Times New Roman" w:hAnsi="Times New Roman" w:cs="Times New Roman"/>
      <w:b/>
      <w:sz w:val="28"/>
      <w:szCs w:val="2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2BF7"/>
    <w:rPr>
      <w:rFonts w:ascii="Times New Roman" w:eastAsia="Times New Roman" w:hAnsi="Times New Roman" w:cs="Times New Roman"/>
      <w:b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2BF7"/>
    <w:rPr>
      <w:rFonts w:ascii="Times New Roman" w:eastAsia="Times New Roman" w:hAnsi="Times New Roman" w:cs="Times New Roman"/>
      <w:b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2BF7"/>
    <w:rPr>
      <w:rFonts w:ascii="Times New Roman" w:eastAsia="Times New Roman" w:hAnsi="Times New Roman" w:cs="Times New Roman"/>
      <w:b/>
      <w:sz w:val="20"/>
      <w:szCs w:val="20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92BF7"/>
    <w:rPr>
      <w:rFonts w:ascii="Times New Roman" w:eastAsia="Times New Roman" w:hAnsi="Times New Roman" w:cs="Times New Roman"/>
      <w:b/>
      <w:sz w:val="72"/>
      <w:szCs w:val="72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592BF7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paragraph" w:customStyle="1" w:styleId="Default">
    <w:name w:val="Default"/>
    <w:rsid w:val="00784E1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1247E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5330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D01F1"/>
    <w:rPr>
      <w:color w:val="605E5C"/>
      <w:shd w:val="clear" w:color="auto" w:fill="E1DFDD"/>
    </w:rPr>
  </w:style>
  <w:style w:type="table" w:styleId="GridTable6ColourfulAccent1">
    <w:name w:val="Grid Table 6 Colorful Accent 1"/>
    <w:basedOn w:val="TableNormal"/>
    <w:uiPriority w:val="51"/>
    <w:rsid w:val="00E56F1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1">
    <w:name w:val="Plain Table 1"/>
    <w:basedOn w:val="TableNormal"/>
    <w:uiPriority w:val="41"/>
    <w:rsid w:val="00E56F1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89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69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2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8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05450">
              <w:marLeft w:val="0"/>
              <w:marRight w:val="0"/>
              <w:marTop w:val="0"/>
              <w:marBottom w:val="16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30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93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797277">
          <w:marLeft w:val="0"/>
          <w:marRight w:val="0"/>
          <w:marTop w:val="165"/>
          <w:marBottom w:val="1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7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768481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7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29893">
                  <w:marLeft w:val="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13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679214">
                      <w:marLeft w:val="0"/>
                      <w:marRight w:val="7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4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14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33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3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5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8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51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01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9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26" Type="http://schemas.openxmlformats.org/officeDocument/2006/relationships/image" Target="media/image14.emf"/><Relationship Id="rId3" Type="http://schemas.openxmlformats.org/officeDocument/2006/relationships/customXml" Target="../customXml/item3.xml"/><Relationship Id="rId21" Type="http://schemas.openxmlformats.org/officeDocument/2006/relationships/image" Target="media/image9.emf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image" Target="media/image6.emf"/><Relationship Id="rId25" Type="http://schemas.openxmlformats.org/officeDocument/2006/relationships/image" Target="media/image13.emf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image" Target="media/image11.emf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emf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0.emf"/><Relationship Id="rId27" Type="http://schemas.openxmlformats.org/officeDocument/2006/relationships/image" Target="media/image1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aqevyQ+c9Ayb3eXxS/ZQO5HmQlg==">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19A3B34CD0FD4FAEF33D4F3592C33D" ma:contentTypeVersion="12" ma:contentTypeDescription="Create a new document." ma:contentTypeScope="" ma:versionID="e8be001dcb43dbc38367bb4ca6e4bfc9">
  <xsd:schema xmlns:xsd="http://www.w3.org/2001/XMLSchema" xmlns:xs="http://www.w3.org/2001/XMLSchema" xmlns:p="http://schemas.microsoft.com/office/2006/metadata/properties" xmlns:ns2="e7a92a63-ce78-44a0-bb73-60dce7d249a2" xmlns:ns3="5dae2010-38fb-44b3-a43f-523bde2d2275" targetNamespace="http://schemas.microsoft.com/office/2006/metadata/properties" ma:root="true" ma:fieldsID="315e0ca370acc8739f2a4883bd2abf37" ns2:_="" ns3:_="">
    <xsd:import namespace="e7a92a63-ce78-44a0-bb73-60dce7d249a2"/>
    <xsd:import namespace="5dae2010-38fb-44b3-a43f-523bde2d2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92a63-ce78-44a0-bb73-60dce7d249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e2010-38fb-44b3-a43f-523bde2d2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A44AFAF-E19A-40C0-888F-EEB408EE0B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F41A5F-997C-482B-B94B-CC2378501A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a92a63-ce78-44a0-bb73-60dce7d249a2"/>
    <ds:schemaRef ds:uri="5dae2010-38fb-44b3-a43f-523bde2d2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75BF1C-0D5E-452B-9C6F-0CCE1654D71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070E537-6051-4514-81A4-F1123AC777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2905</Words>
  <Characters>16561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at, Reecha</dc:creator>
  <cp:keywords/>
  <dc:description/>
  <cp:lastModifiedBy>Dale, Caroline</cp:lastModifiedBy>
  <cp:revision>3</cp:revision>
  <cp:lastPrinted>2022-11-07T16:49:00Z</cp:lastPrinted>
  <dcterms:created xsi:type="dcterms:W3CDTF">2022-11-22T22:27:00Z</dcterms:created>
  <dcterms:modified xsi:type="dcterms:W3CDTF">2022-11-22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19A3B34CD0FD4FAEF33D4F3592C33D</vt:lpwstr>
  </property>
</Properties>
</file>